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D11A9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396B5901" wp14:editId="66423DE6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4DBB554A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26C3CA0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029653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F1C316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79F975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07D4EBA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72420DE8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B1C836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FE9E5A7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B1C0C6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E1502B1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7152562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2147D55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BD0B2B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F7ACC61" w14:textId="77777777" w:rsidTr="00FF0208">
        <w:trPr>
          <w:jc w:val="center"/>
        </w:trPr>
        <w:tc>
          <w:tcPr>
            <w:tcW w:w="1984" w:type="dxa"/>
          </w:tcPr>
          <w:p w14:paraId="7065DCB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ED15371" w14:textId="77777777" w:rsidR="00FF0208" w:rsidRPr="00796194" w:rsidRDefault="004D1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熊峰</w:t>
            </w:r>
          </w:p>
        </w:tc>
      </w:tr>
      <w:tr w:rsidR="00FF0208" w:rsidRPr="00796194" w14:paraId="7C9D8B03" w14:textId="77777777" w:rsidTr="00FF0208">
        <w:trPr>
          <w:jc w:val="center"/>
        </w:trPr>
        <w:tc>
          <w:tcPr>
            <w:tcW w:w="1984" w:type="dxa"/>
          </w:tcPr>
          <w:p w14:paraId="74FF4CC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1322AB8" w14:textId="77777777" w:rsidR="00FF0208" w:rsidRPr="00796194" w:rsidRDefault="004D1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08</w:t>
            </w:r>
          </w:p>
        </w:tc>
      </w:tr>
      <w:tr w:rsidR="00FF0208" w:rsidRPr="00796194" w14:paraId="03CCE897" w14:textId="77777777" w:rsidTr="00FF0208">
        <w:trPr>
          <w:jc w:val="center"/>
        </w:trPr>
        <w:tc>
          <w:tcPr>
            <w:tcW w:w="1984" w:type="dxa"/>
          </w:tcPr>
          <w:p w14:paraId="42EAFEC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C3E0EDC" w14:textId="77777777" w:rsidR="00FF0208" w:rsidRPr="00796194" w:rsidRDefault="004D1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4C3E8CA4" w14:textId="77777777" w:rsidTr="00FF0208">
        <w:trPr>
          <w:jc w:val="center"/>
        </w:trPr>
        <w:tc>
          <w:tcPr>
            <w:tcW w:w="1984" w:type="dxa"/>
          </w:tcPr>
          <w:p w14:paraId="67039416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0F5508C8" w14:textId="77777777" w:rsidR="00FF0208" w:rsidRPr="00796194" w:rsidRDefault="004D1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x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iong</w:t>
            </w:r>
            <w:r>
              <w:rPr>
                <w:rFonts w:ascii="Times New Roman" w:eastAsia="宋体" w:hAnsi="Times New Roman" w:cs="Times New Roman"/>
                <w:sz w:val="28"/>
              </w:rPr>
              <w:t>257246@outlook.com</w:t>
            </w:r>
          </w:p>
        </w:tc>
      </w:tr>
      <w:tr w:rsidR="00FF0208" w:rsidRPr="00796194" w14:paraId="1D575BFD" w14:textId="77777777" w:rsidTr="00FF0208">
        <w:trPr>
          <w:jc w:val="center"/>
        </w:trPr>
        <w:tc>
          <w:tcPr>
            <w:tcW w:w="1984" w:type="dxa"/>
          </w:tcPr>
          <w:p w14:paraId="16A63AF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2309882" w14:textId="77777777" w:rsidR="00FF0208" w:rsidRPr="00796194" w:rsidRDefault="004D1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114991114</w:t>
            </w:r>
          </w:p>
        </w:tc>
      </w:tr>
    </w:tbl>
    <w:p w14:paraId="3B70CB8F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13E04D6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4C886A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1" w:name="_Toc480900250"/>
      <w:bookmarkStart w:id="2" w:name="_Toc480901137"/>
      <w:bookmarkStart w:id="3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1"/>
      <w:bookmarkEnd w:id="2"/>
      <w:bookmarkEnd w:id="3"/>
    </w:p>
    <w:p w14:paraId="5A1A4251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65553F40" w14:textId="173B611E" w:rsidR="00266C14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6310236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36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268731D" w14:textId="13D9A3B2" w:rsidR="00266C14" w:rsidRDefault="00294C4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37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37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C14D27C" w14:textId="342DCB57" w:rsidR="00266C14" w:rsidRDefault="00294C4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38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38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55DBCCAA" w14:textId="07865B87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39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39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6C478BFE" w14:textId="5A36F08B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0" w:history="1">
            <w:r w:rsidR="00266C14" w:rsidRPr="009E643F">
              <w:rPr>
                <w:rStyle w:val="aa"/>
                <w:noProof/>
              </w:rPr>
              <w:t>3.1.1 排班管理系统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0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0FD2813E" w14:textId="6E6D4D85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1" w:history="1">
            <w:r w:rsidR="00266C14" w:rsidRPr="009E643F">
              <w:rPr>
                <w:rStyle w:val="aa"/>
                <w:noProof/>
              </w:rPr>
              <w:t>3.1.2 操作系统进程调度管理（ProcessSchedule）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1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3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9B4E5A4" w14:textId="2DF6BA74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2" w:history="1">
            <w:r w:rsidR="00266C14" w:rsidRPr="009E643F">
              <w:rPr>
                <w:rStyle w:val="aa"/>
                <w:noProof/>
              </w:rPr>
              <w:t>3.1.3 大学课表管理（CourseSchedule）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2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3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BDA8E4F" w14:textId="729B8EA7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3" w:history="1">
            <w:r w:rsidR="00266C14" w:rsidRPr="009E643F">
              <w:rPr>
                <w:rStyle w:val="aa"/>
                <w:noProof/>
              </w:rPr>
              <w:t>3.1.4 三个应用场景分析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3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A923C5A" w14:textId="5E5D1C7D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4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>3.2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4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721FF64" w14:textId="5F409CBD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5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5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6E4F9018" w14:textId="7897403E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6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3.2.2 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6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D57D0CA" w14:textId="5AE86BC3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7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3.2.3 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7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8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CF1E120" w14:textId="04AA90FB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8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>3.3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8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9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56565952" w14:textId="7BE4156A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49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49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9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9AD90AE" w14:textId="12B94F97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0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3.3.2 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0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0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29440A6" w14:textId="289820CB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1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 xml:space="preserve">3.3.3 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1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3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C80E730" w14:textId="75303CE7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2" w:history="1">
            <w:r w:rsidR="00266C14" w:rsidRPr="009E643F">
              <w:rPr>
                <w:rStyle w:val="aa"/>
                <w:rFonts w:ascii="Consolas" w:eastAsia="宋体" w:hAnsi="Consolas"/>
                <w:noProof/>
              </w:rPr>
              <w:t>3.4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266C14" w:rsidRPr="009E643F">
              <w:rPr>
                <w:rStyle w:val="aa"/>
                <w:rFonts w:ascii="Consolas" w:eastAsia="宋体" w:hAnsi="Consolas"/>
                <w:noProof/>
              </w:rPr>
              <w:t>L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2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5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6831EFD5" w14:textId="6EAF8802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3" w:history="1">
            <w:r w:rsidR="00266C14" w:rsidRPr="009E643F">
              <w:rPr>
                <w:rStyle w:val="aa"/>
                <w:noProof/>
              </w:rPr>
              <w:t>3.4.1 概述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3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5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5ECA9E96" w14:textId="5D6798B9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4" w:history="1">
            <w:r w:rsidR="00266C14" w:rsidRPr="009E643F">
              <w:rPr>
                <w:rStyle w:val="aa"/>
                <w:noProof/>
              </w:rPr>
              <w:t>3.4.2 员工Employee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4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E32C306" w14:textId="3BEF51B5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5" w:history="1">
            <w:r w:rsidR="00266C14" w:rsidRPr="009E643F">
              <w:rPr>
                <w:rStyle w:val="aa"/>
                <w:noProof/>
              </w:rPr>
              <w:t>3.4.3 进程Process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5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19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C70918D" w14:textId="145586C4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6" w:history="1">
            <w:r w:rsidR="00266C14" w:rsidRPr="009E643F">
              <w:rPr>
                <w:rStyle w:val="aa"/>
                <w:noProof/>
              </w:rPr>
              <w:t>3.4.4 课程Course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6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58C95EE" w14:textId="4C804CC5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7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7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D609EC9" w14:textId="438ED2A1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8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8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EB837E6" w14:textId="202A0CAC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59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59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5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C4532D8" w14:textId="6E90C992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0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0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5BC5C77" w14:textId="4D07439E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1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1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6340C75" w14:textId="38DA2CF6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2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2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2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55CECC6E" w14:textId="64FD421C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3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3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3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9856F53" w14:textId="7B098DB7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4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4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35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0F0CBB6A" w14:textId="524EE991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5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5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38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67E9983" w14:textId="51EFEB22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6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6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1D425C8" w14:textId="65E4F0A7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7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变化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1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7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1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2BA58C6" w14:textId="2DF9128E" w:rsidR="00266C14" w:rsidRDefault="00294C4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8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变化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2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8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3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71EC8C27" w14:textId="6CC72E5C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69" w:history="1"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="00266C14" w:rsidRPr="009E643F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69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4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AC9A77C" w14:textId="30F89DF3" w:rsidR="00266C14" w:rsidRDefault="00294C4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70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70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52B0881" w14:textId="69FB19CE" w:rsidR="00266C14" w:rsidRDefault="00294C4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71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71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1EF20925" w14:textId="3C07518E" w:rsidR="00266C14" w:rsidRDefault="00294C4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72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72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46558078" w14:textId="7E39E5AC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73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73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592E65FE" w14:textId="6DFEAE7E" w:rsidR="00266C14" w:rsidRDefault="00294C4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6310274" w:history="1">
            <w:r w:rsidR="00266C14" w:rsidRPr="009E643F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266C14" w:rsidRPr="009E643F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266C14">
              <w:rPr>
                <w:noProof/>
                <w:webHidden/>
              </w:rPr>
              <w:tab/>
            </w:r>
            <w:r w:rsidR="00266C14">
              <w:rPr>
                <w:noProof/>
                <w:webHidden/>
              </w:rPr>
              <w:fldChar w:fldCharType="begin"/>
            </w:r>
            <w:r w:rsidR="00266C14">
              <w:rPr>
                <w:noProof/>
                <w:webHidden/>
              </w:rPr>
              <w:instrText xml:space="preserve"> PAGEREF _Toc76310274 \h </w:instrText>
            </w:r>
            <w:r w:rsidR="00266C14">
              <w:rPr>
                <w:noProof/>
                <w:webHidden/>
              </w:rPr>
            </w:r>
            <w:r w:rsidR="00266C14">
              <w:rPr>
                <w:noProof/>
                <w:webHidden/>
              </w:rPr>
              <w:fldChar w:fldCharType="separate"/>
            </w:r>
            <w:r w:rsidR="002B4854">
              <w:rPr>
                <w:noProof/>
                <w:webHidden/>
              </w:rPr>
              <w:t>46</w:t>
            </w:r>
            <w:r w:rsidR="00266C14">
              <w:rPr>
                <w:noProof/>
                <w:webHidden/>
              </w:rPr>
              <w:fldChar w:fldCharType="end"/>
            </w:r>
          </w:hyperlink>
        </w:p>
        <w:p w14:paraId="206A8E6A" w14:textId="76A2F9C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32E6453C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46FAE8A3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2BB86E4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631023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0F328BDC" w14:textId="77777777" w:rsidR="004D12DB" w:rsidRPr="00D82DA0" w:rsidRDefault="004D12DB" w:rsidP="004D12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2DA0">
        <w:rPr>
          <w:rFonts w:ascii="Times New Roman" w:eastAsia="宋体" w:hAnsi="Times New Roman" w:cs="Times New Roman" w:hint="eastAsia"/>
          <w:sz w:val="24"/>
          <w:szCs w:val="24"/>
        </w:rPr>
        <w:t>本次实验覆盖课程第前两次课的内容，目标是编写具有可复用性和可维护性的软件，主要使用以下软件构造技术：</w:t>
      </w:r>
    </w:p>
    <w:p w14:paraId="212C1EC9" w14:textId="77777777" w:rsidR="004D12DB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子类型、泛型、多态、重写、重载</w:t>
      </w:r>
    </w:p>
    <w:p w14:paraId="34A5D0C6" w14:textId="77777777" w:rsidR="004D12DB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继承、代理、组合</w:t>
      </w:r>
    </w:p>
    <w:p w14:paraId="584707E8" w14:textId="77777777" w:rsidR="004D12DB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常见的</w:t>
      </w:r>
      <w:r>
        <w:rPr>
          <w:rFonts w:ascii="Times New Roman" w:eastAsia="宋体" w:hAnsi="Times New Roman" w:cs="Times New Roman" w:hint="eastAsia"/>
          <w:sz w:val="24"/>
        </w:rPr>
        <w:t>OO</w:t>
      </w:r>
      <w:r>
        <w:rPr>
          <w:rFonts w:ascii="Times New Roman" w:eastAsia="宋体" w:hAnsi="Times New Roman" w:cs="Times New Roman" w:hint="eastAsia"/>
          <w:sz w:val="24"/>
        </w:rPr>
        <w:t>设计模式</w:t>
      </w:r>
    </w:p>
    <w:p w14:paraId="3807302A" w14:textId="77777777" w:rsidR="004D12DB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语法驱动的编程、正则表达式</w:t>
      </w:r>
    </w:p>
    <w:p w14:paraId="06CF8FC8" w14:textId="77777777" w:rsidR="004D12DB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基于状态的编程</w:t>
      </w:r>
    </w:p>
    <w:p w14:paraId="63CB9AEF" w14:textId="77777777" w:rsidR="004D12DB" w:rsidRPr="00D82DA0" w:rsidRDefault="004D12DB" w:rsidP="004D12DB">
      <w:pPr>
        <w:numPr>
          <w:ilvl w:val="0"/>
          <w:numId w:val="11"/>
        </w:numPr>
        <w:spacing w:line="300" w:lineRule="auto"/>
        <w:ind w:left="0"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API</w:t>
      </w:r>
      <w:r>
        <w:rPr>
          <w:rFonts w:ascii="Times New Roman" w:eastAsia="宋体" w:hAnsi="Times New Roman" w:cs="Times New Roman" w:hint="eastAsia"/>
          <w:sz w:val="24"/>
        </w:rPr>
        <w:t>设计、</w:t>
      </w:r>
      <w:r>
        <w:rPr>
          <w:rFonts w:ascii="Times New Roman" w:eastAsia="宋体" w:hAnsi="Times New Roman" w:cs="Times New Roman" w:hint="eastAsia"/>
          <w:sz w:val="24"/>
        </w:rPr>
        <w:t>API</w:t>
      </w:r>
      <w:r>
        <w:rPr>
          <w:rFonts w:ascii="Times New Roman" w:eastAsia="宋体" w:hAnsi="Times New Roman" w:cs="Times New Roman" w:hint="eastAsia"/>
          <w:sz w:val="24"/>
        </w:rPr>
        <w:t>复用</w:t>
      </w:r>
    </w:p>
    <w:p w14:paraId="1503B445" w14:textId="77777777" w:rsidR="00FF0208" w:rsidRPr="004D12DB" w:rsidRDefault="004D12DB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82DA0">
        <w:rPr>
          <w:rFonts w:ascii="Times New Roman" w:eastAsia="宋体" w:hAnsi="Times New Roman" w:cs="Times New Roman" w:hint="eastAsia"/>
          <w:sz w:val="24"/>
          <w:szCs w:val="24"/>
        </w:rPr>
        <w:t>本次实验给定了三个具体应用（值班表管理、操作系统进程调度管理、大学课表管理），学生不是直接针对每个应用分别编程实现，而是通过</w:t>
      </w:r>
      <w:r w:rsidRPr="00D82DA0">
        <w:rPr>
          <w:rFonts w:ascii="Times New Roman" w:eastAsia="宋体" w:hAnsi="Times New Roman" w:cs="Times New Roman"/>
          <w:sz w:val="24"/>
          <w:szCs w:val="24"/>
        </w:rPr>
        <w:t>ADT</w:t>
      </w:r>
      <w:r w:rsidRPr="00D82DA0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D82DA0">
        <w:rPr>
          <w:rFonts w:ascii="Times New Roman" w:eastAsia="宋体" w:hAnsi="Times New Roman" w:cs="Times New Roman"/>
          <w:sz w:val="24"/>
          <w:szCs w:val="24"/>
        </w:rPr>
        <w:t>ADT</w:t>
      </w:r>
      <w:r w:rsidRPr="00D82DA0">
        <w:rPr>
          <w:rFonts w:ascii="Times New Roman" w:eastAsia="宋体" w:hAnsi="Times New Roman" w:cs="Times New Roman"/>
          <w:sz w:val="24"/>
          <w:szCs w:val="24"/>
        </w:rPr>
        <w:t>及其实现，充分考虑这些应用之间的相似性和差异性，使</w:t>
      </w:r>
      <w:r w:rsidRPr="00D82DA0">
        <w:rPr>
          <w:rFonts w:ascii="Times New Roman" w:eastAsia="宋体" w:hAnsi="Times New Roman" w:cs="Times New Roman"/>
          <w:sz w:val="24"/>
          <w:szCs w:val="24"/>
        </w:rPr>
        <w:t>ADT</w:t>
      </w:r>
      <w:r w:rsidRPr="00D82DA0">
        <w:rPr>
          <w:rFonts w:ascii="Times New Roman" w:eastAsia="宋体" w:hAnsi="Times New Roman" w:cs="Times New Roman"/>
          <w:sz w:val="24"/>
          <w:szCs w:val="24"/>
        </w:rPr>
        <w:t>有更大程度的复用（可复用性）和更容易面向各种变化（可维护性）。</w:t>
      </w:r>
    </w:p>
    <w:p w14:paraId="4A276EB1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6310237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65CE5BE8" w14:textId="77777777" w:rsidR="001C65B7" w:rsidRDefault="001C65B7" w:rsidP="001C65B7">
      <w:pPr>
        <w:spacing w:line="300" w:lineRule="auto"/>
        <w:ind w:firstLine="420"/>
      </w:pPr>
      <w:r>
        <w:rPr>
          <w:rFonts w:ascii="宋体" w:eastAsia="宋体" w:hAnsi="宋体" w:hint="eastAsia"/>
          <w:sz w:val="24"/>
          <w:szCs w:val="24"/>
        </w:rPr>
        <w:t>环境配置：</w:t>
      </w:r>
    </w:p>
    <w:p w14:paraId="38A8CACB" w14:textId="77777777" w:rsidR="001C65B7" w:rsidRDefault="001C65B7" w:rsidP="001C65B7">
      <w:pPr>
        <w:spacing w:line="300" w:lineRule="auto"/>
        <w:ind w:left="420" w:firstLine="420"/>
      </w:pPr>
      <w:r>
        <w:rPr>
          <w:rFonts w:ascii="Times New Roman" w:hAnsi="Times New Roman" w:cs="Times New Roman"/>
          <w:sz w:val="24"/>
          <w:szCs w:val="24"/>
        </w:rPr>
        <w:t>IntelliJ IDEA 2020.3.1  (JDK 1.8  Junit 4.12(</w:t>
      </w:r>
      <w:r>
        <w:rPr>
          <w:rFonts w:ascii="宋体" w:eastAsia="宋体" w:hAnsi="宋体" w:hint="eastAsia"/>
          <w:sz w:val="24"/>
          <w:szCs w:val="24"/>
        </w:rPr>
        <w:t>下载到</w:t>
      </w:r>
      <w:r>
        <w:rPr>
          <w:rFonts w:ascii="Times New Roman" w:hAnsi="Times New Roman" w:cs="Times New Roman"/>
          <w:sz w:val="24"/>
          <w:szCs w:val="24"/>
        </w:rPr>
        <w:t>lib</w:t>
      </w:r>
      <w:r>
        <w:rPr>
          <w:rFonts w:ascii="宋体" w:eastAsia="宋体" w:hAnsi="宋体" w:hint="eastAsia"/>
          <w:sz w:val="24"/>
          <w:szCs w:val="24"/>
        </w:rPr>
        <w:t>目录中</w:t>
      </w:r>
      <w:r>
        <w:rPr>
          <w:rFonts w:ascii="Times New Roman" w:hAnsi="Times New Roman" w:cs="Times New Roman"/>
          <w:sz w:val="24"/>
          <w:szCs w:val="24"/>
        </w:rPr>
        <w:t>))</w:t>
      </w:r>
    </w:p>
    <w:p w14:paraId="3E789CB9" w14:textId="77777777" w:rsidR="001C65B7" w:rsidRDefault="001C65B7" w:rsidP="001C65B7">
      <w:pPr>
        <w:spacing w:line="300" w:lineRule="auto"/>
        <w:ind w:firstLine="42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4D85C9" wp14:editId="371232B5">
            <wp:extent cx="3678555" cy="3147060"/>
            <wp:effectExtent l="0" t="0" r="0" b="0"/>
            <wp:docPr id="4" name="图片 4" descr="C:\Users\Alienware\AppData\Local\Microsoft\Windows\Clipboard\HistoryData\{BD191EC2-D804-42F8-9673-3BAEB3C01838}\{D9B18D6E-6DC6-4BEA-BAED-ABBC235286D5}\ResourceMap\{5A587D13-2873-496E-B0E1-2C2A18B691A5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ienware\AppData\Local\Microsoft\Windows\Clipboard\HistoryData\{BD191EC2-D804-42F8-9673-3BAEB3C01838}\{D9B18D6E-6DC6-4BEA-BAED-ABBC235286D5}\ResourceMap\{5A587D13-2873-496E-B0E1-2C2A18B691A5}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855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129EB" w14:textId="77777777" w:rsidR="001C65B7" w:rsidRDefault="001C65B7" w:rsidP="001C65B7">
      <w:pPr>
        <w:spacing w:line="300" w:lineRule="auto"/>
        <w:ind w:firstLine="420"/>
        <w:jc w:val="left"/>
      </w:pPr>
      <w:r>
        <w:rPr>
          <w:rFonts w:ascii="Times New Roman" w:hAnsi="Times New Roman" w:cs="Times New Roman"/>
          <w:sz w:val="24"/>
          <w:szCs w:val="24"/>
        </w:rPr>
        <w:lastRenderedPageBreak/>
        <w:t>       Git:</w:t>
      </w:r>
    </w:p>
    <w:p w14:paraId="7751E580" w14:textId="77777777" w:rsidR="001C65B7" w:rsidRDefault="001C65B7" w:rsidP="001C65B7">
      <w:pPr>
        <w:spacing w:line="300" w:lineRule="auto"/>
        <w:ind w:firstLine="420"/>
        <w:jc w:val="left"/>
      </w:pPr>
      <w:r>
        <w:rPr>
          <w:rFonts w:ascii="Times New Roman" w:hAnsi="Times New Roman" w:cs="Times New Roman"/>
          <w:sz w:val="24"/>
          <w:szCs w:val="24"/>
        </w:rPr>
        <w:t>              Git version 2.24.1.windows.2</w:t>
      </w:r>
    </w:p>
    <w:p w14:paraId="1BDE4422" w14:textId="77777777" w:rsidR="001C65B7" w:rsidRDefault="001C65B7" w:rsidP="001C65B7">
      <w:pPr>
        <w:spacing w:line="300" w:lineRule="auto"/>
        <w:ind w:firstLine="420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30168E" wp14:editId="5FDE2664">
            <wp:extent cx="3019425" cy="871855"/>
            <wp:effectExtent l="0" t="0" r="9525" b="4445"/>
            <wp:docPr id="3" name="图片 3" descr="C:\Users\Alienware\AppData\Local\Microsoft\Windows\Clipboard\HistoryData\{BD191EC2-D804-42F8-9673-3BAEB3C01838}\{D9B18D6E-6DC6-4BEA-BAED-ABBC235286D5}\ResourceMap\{2FA30882-3A02-4609-BCB3-CC347251C936}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lienware\AppData\Local\Microsoft\Windows\Clipboard\HistoryData\{BD191EC2-D804-42F8-9673-3BAEB3C01838}\{D9B18D6E-6DC6-4BEA-BAED-ABBC235286D5}\ResourceMap\{2FA30882-3A02-4609-BCB3-CC347251C936}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7DBB" w14:textId="77777777" w:rsidR="001C65B7" w:rsidRDefault="001C65B7" w:rsidP="001C65B7">
      <w:pPr>
        <w:spacing w:line="300" w:lineRule="auto"/>
        <w:ind w:firstLine="420"/>
        <w:jc w:val="center"/>
      </w:pPr>
      <w:r>
        <w:rPr>
          <w:rFonts w:ascii="Times New Roman" w:hAnsi="Times New Roman" w:cs="Times New Roman"/>
          <w:sz w:val="24"/>
          <w:szCs w:val="24"/>
        </w:rPr>
        <w:t> </w:t>
      </w:r>
    </w:p>
    <w:p w14:paraId="4A2C3D4F" w14:textId="77777777" w:rsidR="001C65B7" w:rsidRDefault="001C65B7" w:rsidP="001C65B7">
      <w:pPr>
        <w:spacing w:line="300" w:lineRule="auto"/>
        <w:ind w:firstLine="420"/>
      </w:pPr>
      <w:r>
        <w:rPr>
          <w:rFonts w:ascii="Times New Roman" w:hAnsi="Times New Roman" w:cs="Times New Roman"/>
          <w:sz w:val="24"/>
          <w:szCs w:val="24"/>
        </w:rPr>
        <w:t>GtiHub Lab3 URL</w:t>
      </w:r>
      <w:r>
        <w:rPr>
          <w:rFonts w:ascii="宋体" w:eastAsia="宋体" w:hAnsi="宋体" w:hint="eastAsia"/>
          <w:sz w:val="24"/>
          <w:szCs w:val="24"/>
        </w:rPr>
        <w:t>：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>
          <w:rPr>
            <w:rStyle w:val="aa"/>
            <w:rFonts w:ascii="Times New Roman" w:hAnsi="Times New Roman" w:cs="Times New Roman"/>
            <w:sz w:val="24"/>
            <w:szCs w:val="24"/>
          </w:rPr>
          <w:t>https://github.com/ComputerScienceHIT/HIT-Lab3-1190200708.git</w:t>
        </w:r>
      </w:hyperlink>
    </w:p>
    <w:p w14:paraId="1E38D964" w14:textId="77777777" w:rsidR="00227C7F" w:rsidRPr="001C65B7" w:rsidRDefault="00227C7F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5F89511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6310238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2C7B6872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562AAE5" w14:textId="77777777"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76310239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7"/>
    </w:p>
    <w:p w14:paraId="0542BFA1" w14:textId="77777777"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三个应用。</w:t>
      </w:r>
    </w:p>
    <w:p w14:paraId="6CBE2BF2" w14:textId="77777777"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14:paraId="56A8E66A" w14:textId="77777777" w:rsidR="00586DA0" w:rsidRDefault="00586DA0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场景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：排班管理系统</w:t>
      </w:r>
    </w:p>
    <w:p w14:paraId="289C41F5" w14:textId="77777777" w:rsidR="00377268" w:rsidRDefault="00377268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D9B187E" w14:textId="77777777" w:rsidR="00586DA0" w:rsidRDefault="00377268" w:rsidP="00377268">
      <w:pPr>
        <w:pStyle w:val="3"/>
        <w:rPr>
          <w:sz w:val="24"/>
        </w:rPr>
      </w:pPr>
      <w:bookmarkStart w:id="8" w:name="_Toc76310240"/>
      <w:r>
        <w:rPr>
          <w:rFonts w:hint="eastAsia"/>
          <w:sz w:val="24"/>
        </w:rPr>
        <w:t>排班管理系统</w:t>
      </w:r>
      <w:bookmarkEnd w:id="8"/>
    </w:p>
    <w:p w14:paraId="12074E00" w14:textId="77777777" w:rsidR="0000750D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场景应用：</w:t>
      </w:r>
    </w:p>
    <w:p w14:paraId="3D4820A1" w14:textId="77777777" w:rsidR="0000750D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一个单位有</w:t>
      </w:r>
      <w:r w:rsidRPr="003F65BB">
        <w:rPr>
          <w:rFonts w:ascii="Times New Roman" w:eastAsia="宋体" w:hAnsi="Times New Roman" w:cs="Times New Roman"/>
          <w:sz w:val="24"/>
          <w:szCs w:val="24"/>
        </w:rPr>
        <w:t>n</w:t>
      </w:r>
      <w:r w:rsidRPr="003F65BB">
        <w:rPr>
          <w:rFonts w:ascii="Times New Roman" w:eastAsia="宋体" w:hAnsi="Times New Roman" w:cs="Times New Roman"/>
          <w:sz w:val="24"/>
          <w:szCs w:val="24"/>
        </w:rPr>
        <w:t>个员工，在某个时间段内，每天只能安排唯一</w:t>
      </w:r>
      <w:r w:rsidRPr="003F65BB">
        <w:rPr>
          <w:rFonts w:ascii="Times New Roman" w:eastAsia="宋体" w:hAnsi="Times New Roman" w:cs="Times New Roman"/>
          <w:sz w:val="24"/>
          <w:szCs w:val="24"/>
        </w:rPr>
        <w:t>1</w:t>
      </w:r>
      <w:r w:rsidRPr="003F65BB">
        <w:rPr>
          <w:rFonts w:ascii="Times New Roman" w:eastAsia="宋体" w:hAnsi="Times New Roman" w:cs="Times New Roman"/>
          <w:sz w:val="24"/>
          <w:szCs w:val="24"/>
        </w:rPr>
        <w:t>个员工在单位值班，且不能出现某天无人值班的情况；每个员工若被安排值班</w:t>
      </w:r>
      <w:r w:rsidRPr="003F65BB">
        <w:rPr>
          <w:rFonts w:ascii="Times New Roman" w:eastAsia="宋体" w:hAnsi="Times New Roman" w:cs="Times New Roman"/>
          <w:sz w:val="24"/>
          <w:szCs w:val="24"/>
        </w:rPr>
        <w:t>m</w:t>
      </w:r>
      <w:r w:rsidRPr="003F65BB">
        <w:rPr>
          <w:rFonts w:ascii="Times New Roman" w:eastAsia="宋体" w:hAnsi="Times New Roman" w:cs="Times New Roman"/>
          <w:sz w:val="24"/>
          <w:szCs w:val="24"/>
        </w:rPr>
        <w:t>天（</w:t>
      </w:r>
      <w:r w:rsidRPr="003F65BB">
        <w:rPr>
          <w:rFonts w:ascii="Times New Roman" w:eastAsia="宋体" w:hAnsi="Times New Roman" w:cs="Times New Roman"/>
          <w:sz w:val="24"/>
          <w:szCs w:val="24"/>
        </w:rPr>
        <w:t>m&gt;1</w:t>
      </w:r>
      <w:r w:rsidRPr="003F65BB">
        <w:rPr>
          <w:rFonts w:ascii="Times New Roman" w:eastAsia="宋体" w:hAnsi="Times New Roman" w:cs="Times New Roman"/>
          <w:sz w:val="24"/>
          <w:szCs w:val="24"/>
        </w:rPr>
        <w:t>），那么需要安排在连续的</w:t>
      </w:r>
      <w:r w:rsidRPr="003F65BB">
        <w:rPr>
          <w:rFonts w:ascii="Times New Roman" w:eastAsia="宋体" w:hAnsi="Times New Roman" w:cs="Times New Roman"/>
          <w:sz w:val="24"/>
          <w:szCs w:val="24"/>
        </w:rPr>
        <w:t>m</w:t>
      </w:r>
      <w:r w:rsidRPr="003F65BB">
        <w:rPr>
          <w:rFonts w:ascii="Times New Roman" w:eastAsia="宋体" w:hAnsi="Times New Roman" w:cs="Times New Roman"/>
          <w:sz w:val="24"/>
          <w:szCs w:val="24"/>
        </w:rPr>
        <w:t>天内。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值班表内需要记录员工的名字、职位、手机号码，以便于外界联系值班员。</w:t>
      </w:r>
    </w:p>
    <w:p w14:paraId="13189709" w14:textId="77777777" w:rsidR="0000750D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166DFE1" w14:textId="77777777" w:rsidR="00377268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功能需求</w:t>
      </w:r>
      <w:r w:rsidR="00377268" w:rsidRPr="003F65BB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2A789A3" w14:textId="77777777" w:rsidR="00377268" w:rsidRPr="003F65BB" w:rsidRDefault="00377268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设置值班表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添加员工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删除员工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显示所有员工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分配员工值班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显示当前空闲时间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检验当前值班信息是否符合要求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保存值班信息并导出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自动随机编排值班表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从外部文件导入值班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0581653" w14:textId="77777777" w:rsidR="00377268" w:rsidRPr="003F65BB" w:rsidRDefault="00377268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E5D150A" w14:textId="77777777" w:rsidR="0000750D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抽象数据类型：</w:t>
      </w:r>
    </w:p>
    <w:p w14:paraId="63FD04E3" w14:textId="77777777" w:rsidR="00377268" w:rsidRPr="003F65BB" w:rsidRDefault="00377268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首先设定排班开始日期、结束日期，需要具体到年月日，此时可以将排班管理系统的开始日期、结束日期，抽象为两个长整形数据，在添加员工时，</w:t>
      </w:r>
      <w:r w:rsidR="0000750D" w:rsidRPr="003F65BB">
        <w:rPr>
          <w:rFonts w:ascii="Times New Roman" w:eastAsia="宋体" w:hAnsi="Times New Roman" w:cs="Times New Roman" w:hint="eastAsia"/>
          <w:sz w:val="24"/>
          <w:szCs w:val="24"/>
        </w:rPr>
        <w:t>可以用字符串类型的数据，保存员工的姓名、职位、手机号等，并用</w:t>
      </w:r>
      <w:r w:rsidR="0000750D" w:rsidRPr="003F65BB">
        <w:rPr>
          <w:rFonts w:ascii="Times New Roman" w:eastAsia="宋体" w:hAnsi="Times New Roman" w:cs="Times New Roman"/>
          <w:sz w:val="24"/>
          <w:szCs w:val="24"/>
        </w:rPr>
        <w:t>I</w:t>
      </w:r>
      <w:r w:rsidR="0000750D" w:rsidRPr="003F65BB"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 w:rsidR="0000750D" w:rsidRPr="003F65BB">
        <w:rPr>
          <w:rFonts w:ascii="Times New Roman" w:eastAsia="宋体" w:hAnsi="Times New Roman" w:cs="Times New Roman" w:hint="eastAsia"/>
          <w:sz w:val="24"/>
          <w:szCs w:val="24"/>
        </w:rPr>
        <w:t>类型，保存每个员工的值班时间。</w:t>
      </w:r>
    </w:p>
    <w:p w14:paraId="7CB16209" w14:textId="77777777" w:rsidR="0000750D" w:rsidRPr="003F65BB" w:rsidRDefault="0000750D" w:rsidP="0037726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值班管理系统由</w:t>
      </w:r>
      <w:r w:rsidRPr="003F65BB">
        <w:rPr>
          <w:rFonts w:ascii="Times New Roman" w:eastAsia="宋体" w:hAnsi="Times New Roman" w:cs="Times New Roman"/>
          <w:sz w:val="24"/>
          <w:szCs w:val="24"/>
        </w:rPr>
        <w:t>E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mployee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Pr="003F65BB">
        <w:rPr>
          <w:rFonts w:ascii="Times New Roman" w:eastAsia="宋体" w:hAnsi="Times New Roman" w:cs="Times New Roman"/>
          <w:sz w:val="24"/>
          <w:szCs w:val="24"/>
        </w:rPr>
        <w:t>I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 w:rsidR="008F66E6" w:rsidRPr="003F65BB">
        <w:rPr>
          <w:rFonts w:ascii="Times New Roman" w:eastAsia="宋体" w:hAnsi="Times New Roman" w:cs="Times New Roman"/>
          <w:sz w:val="24"/>
          <w:szCs w:val="24"/>
        </w:rPr>
        <w:t>S</w:t>
      </w:r>
      <w:r w:rsidR="008F66E6" w:rsidRPr="003F65BB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的映射，构成了实际值班管理系统的分配模式。</w:t>
      </w:r>
    </w:p>
    <w:p w14:paraId="3C0AF0DA" w14:textId="77777777" w:rsidR="0000750D" w:rsidRDefault="0000750D" w:rsidP="0000750D">
      <w:pPr>
        <w:pStyle w:val="3"/>
      </w:pPr>
      <w:bookmarkStart w:id="9" w:name="_Toc76310241"/>
      <w:r w:rsidRPr="0000750D">
        <w:rPr>
          <w:rFonts w:hint="eastAsia"/>
          <w:sz w:val="24"/>
        </w:rPr>
        <w:t>操作系统进程调度管理（</w:t>
      </w:r>
      <w:r w:rsidRPr="0000750D">
        <w:rPr>
          <w:sz w:val="24"/>
        </w:rPr>
        <w:t>ProcessSchedule）</w:t>
      </w:r>
      <w:bookmarkEnd w:id="9"/>
    </w:p>
    <w:p w14:paraId="0AC69F29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场景应用：</w:t>
      </w:r>
    </w:p>
    <w:p w14:paraId="00D491B5" w14:textId="77777777" w:rsidR="00377268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考虑计算机上有一个单核</w:t>
      </w:r>
      <w:r w:rsidRPr="003F65BB">
        <w:rPr>
          <w:rFonts w:ascii="Times New Roman" w:eastAsia="宋体" w:hAnsi="Times New Roman" w:cs="Times New Roman"/>
          <w:sz w:val="24"/>
          <w:szCs w:val="24"/>
        </w:rPr>
        <w:t>CPU</w:t>
      </w:r>
      <w:r w:rsidRPr="003F65BB">
        <w:rPr>
          <w:rFonts w:ascii="Times New Roman" w:eastAsia="宋体" w:hAnsi="Times New Roman" w:cs="Times New Roman"/>
          <w:sz w:val="24"/>
          <w:szCs w:val="24"/>
        </w:rPr>
        <w:t>，多个进程被操作系统创建出来，它们被调度在</w:t>
      </w:r>
      <w:r w:rsidRPr="003F65BB">
        <w:rPr>
          <w:rFonts w:ascii="Times New Roman" w:eastAsia="宋体" w:hAnsi="Times New Roman" w:cs="Times New Roman"/>
          <w:sz w:val="24"/>
          <w:szCs w:val="24"/>
        </w:rPr>
        <w:t>CPU</w:t>
      </w:r>
      <w:r w:rsidRPr="003F65BB">
        <w:rPr>
          <w:rFonts w:ascii="Times New Roman" w:eastAsia="宋体" w:hAnsi="Times New Roman" w:cs="Times New Roman"/>
          <w:sz w:val="24"/>
          <w:szCs w:val="24"/>
        </w:rPr>
        <w:t>上执行，由操作系统来调度决定在各个时段内执行哪个线程。操作系统可挂起某个正在执行的进程，在后续时刻可以恢复执行被挂起的进程。可知：每个时间只能有一个进程在执行，其他进程处于休眠状态；一个进程的执行被分为多个时间段；在特定时刻，</w:t>
      </w:r>
      <w:r w:rsidRPr="003F65BB">
        <w:rPr>
          <w:rFonts w:ascii="Times New Roman" w:eastAsia="宋体" w:hAnsi="Times New Roman" w:cs="Times New Roman"/>
          <w:sz w:val="24"/>
          <w:szCs w:val="24"/>
        </w:rPr>
        <w:t>CPU</w:t>
      </w:r>
      <w:r w:rsidRPr="003F65BB">
        <w:rPr>
          <w:rFonts w:ascii="Times New Roman" w:eastAsia="宋体" w:hAnsi="Times New Roman" w:cs="Times New Roman"/>
          <w:sz w:val="24"/>
          <w:szCs w:val="24"/>
        </w:rPr>
        <w:t>可以</w:t>
      </w:r>
      <w:r w:rsidRPr="003F65BB">
        <w:rPr>
          <w:rFonts w:ascii="Times New Roman" w:eastAsia="宋体" w:hAnsi="Times New Roman" w:cs="Times New Roman"/>
          <w:sz w:val="24"/>
          <w:szCs w:val="24"/>
        </w:rPr>
        <w:t>“</w:t>
      </w:r>
      <w:r w:rsidRPr="003F65BB">
        <w:rPr>
          <w:rFonts w:ascii="Times New Roman" w:eastAsia="宋体" w:hAnsi="Times New Roman" w:cs="Times New Roman"/>
          <w:sz w:val="24"/>
          <w:szCs w:val="24"/>
        </w:rPr>
        <w:t>闲置</w:t>
      </w:r>
      <w:r w:rsidRPr="003F65BB">
        <w:rPr>
          <w:rFonts w:ascii="Times New Roman" w:eastAsia="宋体" w:hAnsi="Times New Roman" w:cs="Times New Roman"/>
          <w:sz w:val="24"/>
          <w:szCs w:val="24"/>
        </w:rPr>
        <w:t>”</w:t>
      </w:r>
      <w:r w:rsidRPr="003F65BB">
        <w:rPr>
          <w:rFonts w:ascii="Times New Roman" w:eastAsia="宋体" w:hAnsi="Times New Roman" w:cs="Times New Roman"/>
          <w:sz w:val="24"/>
          <w:szCs w:val="24"/>
        </w:rPr>
        <w:t>，意即操作系统没有调度执行任何进程；操作系统对进程的调度无规律，可看作是随机调度。</w:t>
      </w:r>
    </w:p>
    <w:p w14:paraId="75E68DDD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8DD5192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功能需求：</w:t>
      </w:r>
    </w:p>
    <w:p w14:paraId="4D8F1DD6" w14:textId="77777777" w:rsidR="0000750D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增加一组进程，并设置进程相关信息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启动模拟调度</w:t>
      </w:r>
      <w:r w:rsidRPr="003F65BB">
        <w:rPr>
          <w:rFonts w:ascii="Times New Roman" w:eastAsia="宋体" w:hAnsi="Times New Roman" w:cs="Times New Roman"/>
          <w:sz w:val="24"/>
          <w:szCs w:val="24"/>
        </w:rPr>
        <w:t>(</w:t>
      </w:r>
      <w:r w:rsidRPr="003F65BB">
        <w:rPr>
          <w:rFonts w:ascii="Times New Roman" w:eastAsia="宋体" w:hAnsi="Times New Roman" w:cs="Times New Roman"/>
          <w:sz w:val="24"/>
          <w:szCs w:val="24"/>
        </w:rPr>
        <w:t>随机选择进程</w:t>
      </w:r>
      <w:r w:rsidRPr="003F65BB">
        <w:rPr>
          <w:rFonts w:ascii="Times New Roman" w:eastAsia="宋体" w:hAnsi="Times New Roman" w:cs="Times New Roman"/>
          <w:sz w:val="24"/>
          <w:szCs w:val="24"/>
        </w:rPr>
        <w:t>)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启动模拟调度</w:t>
      </w:r>
      <w:r w:rsidRPr="003F65BB">
        <w:rPr>
          <w:rFonts w:ascii="Times New Roman" w:eastAsia="宋体" w:hAnsi="Times New Roman" w:cs="Times New Roman"/>
          <w:sz w:val="24"/>
          <w:szCs w:val="24"/>
        </w:rPr>
        <w:t>(</w:t>
      </w:r>
      <w:r w:rsidRPr="003F65BB">
        <w:rPr>
          <w:rFonts w:ascii="Times New Roman" w:eastAsia="宋体" w:hAnsi="Times New Roman" w:cs="Times New Roman"/>
          <w:sz w:val="24"/>
          <w:szCs w:val="24"/>
        </w:rPr>
        <w:t>最短进程优先</w:t>
      </w:r>
      <w:r w:rsidRPr="003F65BB">
        <w:rPr>
          <w:rFonts w:ascii="Times New Roman" w:eastAsia="宋体" w:hAnsi="Times New Roman" w:cs="Times New Roman"/>
          <w:sz w:val="24"/>
          <w:szCs w:val="24"/>
        </w:rPr>
        <w:t>)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67885BE" w14:textId="77777777" w:rsidR="003F65BB" w:rsidRPr="003F65BB" w:rsidRDefault="003F65BB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8AF8C2F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抽象数据类型：</w:t>
      </w:r>
    </w:p>
    <w:p w14:paraId="61A1CFD2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在添加进程时，需要用字符串类型保存进程的名称、使用长整型保存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pid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最短执行时间、最长执行时间。用</w:t>
      </w:r>
      <w:r w:rsidR="008F66E6" w:rsidRPr="003F65BB">
        <w:rPr>
          <w:rFonts w:ascii="Times New Roman" w:eastAsia="宋体" w:hAnsi="Times New Roman" w:cs="Times New Roman" w:hint="eastAsia"/>
          <w:sz w:val="24"/>
          <w:szCs w:val="24"/>
        </w:rPr>
        <w:t>MultiInterval</w:t>
      </w:r>
      <w:r w:rsidR="008F66E6" w:rsidRPr="003F65BB">
        <w:rPr>
          <w:rFonts w:ascii="Times New Roman" w:eastAsia="宋体" w:hAnsi="Times New Roman" w:cs="Times New Roman"/>
          <w:sz w:val="24"/>
          <w:szCs w:val="24"/>
        </w:rPr>
        <w:t>S</w:t>
      </w:r>
      <w:r w:rsidR="008F66E6" w:rsidRPr="003F65BB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="008F66E6" w:rsidRPr="003F65BB">
        <w:rPr>
          <w:rFonts w:ascii="Times New Roman" w:eastAsia="宋体" w:hAnsi="Times New Roman" w:cs="Times New Roman" w:hint="eastAsia"/>
          <w:sz w:val="24"/>
          <w:szCs w:val="24"/>
        </w:rPr>
        <w:t>类型保存一个进程所对应的多段时间。</w:t>
      </w:r>
    </w:p>
    <w:p w14:paraId="17AEA8F2" w14:textId="77777777" w:rsidR="008F66E6" w:rsidRPr="003F65BB" w:rsidRDefault="008F66E6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操作系统进程调度管理系统是由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到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MultiInterval</w:t>
      </w:r>
      <w:r w:rsidRPr="003F65BB">
        <w:rPr>
          <w:rFonts w:ascii="Times New Roman" w:eastAsia="宋体" w:hAnsi="Times New Roman" w:cs="Times New Roman"/>
          <w:sz w:val="24"/>
          <w:szCs w:val="24"/>
        </w:rPr>
        <w:t>S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的映射。</w:t>
      </w:r>
    </w:p>
    <w:p w14:paraId="229416D8" w14:textId="77777777" w:rsidR="0000750D" w:rsidRDefault="0000750D" w:rsidP="0000750D">
      <w:pPr>
        <w:pStyle w:val="3"/>
      </w:pPr>
      <w:bookmarkStart w:id="10" w:name="_Toc76310242"/>
      <w:r w:rsidRPr="0000750D">
        <w:rPr>
          <w:sz w:val="24"/>
        </w:rPr>
        <w:t>大学课表管理（CourseSchedule）</w:t>
      </w:r>
      <w:bookmarkEnd w:id="10"/>
    </w:p>
    <w:p w14:paraId="263D2886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场景应用：</w:t>
      </w:r>
    </w:p>
    <w:p w14:paraId="13485E2C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每一上午</w:t>
      </w:r>
      <w:r w:rsidRPr="003F65BB">
        <w:rPr>
          <w:rFonts w:ascii="Times New Roman" w:eastAsia="宋体" w:hAnsi="Times New Roman" w:cs="Times New Roman"/>
          <w:sz w:val="24"/>
          <w:szCs w:val="24"/>
        </w:rPr>
        <w:t>8:00-10:00</w:t>
      </w:r>
      <w:r w:rsidRPr="003F65BB">
        <w:rPr>
          <w:rFonts w:ascii="Times New Roman" w:eastAsia="宋体" w:hAnsi="Times New Roman" w:cs="Times New Roman"/>
          <w:sz w:val="24"/>
          <w:szCs w:val="24"/>
        </w:rPr>
        <w:t>和每周三上午</w:t>
      </w:r>
      <w:r w:rsidRPr="003F65BB">
        <w:rPr>
          <w:rFonts w:ascii="Times New Roman" w:eastAsia="宋体" w:hAnsi="Times New Roman" w:cs="Times New Roman"/>
          <w:sz w:val="24"/>
          <w:szCs w:val="24"/>
        </w:rPr>
        <w:t>8:00-10:00</w:t>
      </w:r>
      <w:r w:rsidRPr="003F65BB">
        <w:rPr>
          <w:rFonts w:ascii="Times New Roman" w:eastAsia="宋体" w:hAnsi="Times New Roman" w:cs="Times New Roman"/>
          <w:sz w:val="24"/>
          <w:szCs w:val="24"/>
        </w:rPr>
        <w:t>在正心楼</w:t>
      </w:r>
      <w:r w:rsidRPr="003F65BB">
        <w:rPr>
          <w:rFonts w:ascii="Times New Roman" w:eastAsia="宋体" w:hAnsi="Times New Roman" w:cs="Times New Roman"/>
          <w:sz w:val="24"/>
          <w:szCs w:val="24"/>
        </w:rPr>
        <w:t>13</w:t>
      </w:r>
      <w:r w:rsidRPr="003F65BB">
        <w:rPr>
          <w:rFonts w:ascii="Times New Roman" w:eastAsia="宋体" w:hAnsi="Times New Roman" w:cs="Times New Roman"/>
          <w:sz w:val="24"/>
          <w:szCs w:val="24"/>
        </w:rPr>
        <w:t>教室上</w:t>
      </w:r>
      <w:r w:rsidRPr="003F65BB">
        <w:rPr>
          <w:rFonts w:ascii="Times New Roman" w:eastAsia="宋体" w:hAnsi="Times New Roman" w:cs="Times New Roman"/>
          <w:sz w:val="24"/>
          <w:szCs w:val="24"/>
        </w:rPr>
        <w:t>“</w:t>
      </w:r>
      <w:r w:rsidRPr="003F65BB">
        <w:rPr>
          <w:rFonts w:ascii="Times New Roman" w:eastAsia="宋体" w:hAnsi="Times New Roman" w:cs="Times New Roman"/>
          <w:sz w:val="24"/>
          <w:szCs w:val="24"/>
        </w:rPr>
        <w:t>软件构造</w:t>
      </w:r>
      <w:r w:rsidRPr="003F65BB">
        <w:rPr>
          <w:rFonts w:ascii="Times New Roman" w:eastAsia="宋体" w:hAnsi="Times New Roman" w:cs="Times New Roman"/>
          <w:sz w:val="24"/>
          <w:szCs w:val="24"/>
        </w:rPr>
        <w:t>”</w:t>
      </w:r>
      <w:r w:rsidRPr="003F65BB">
        <w:rPr>
          <w:rFonts w:ascii="Times New Roman" w:eastAsia="宋体" w:hAnsi="Times New Roman" w:cs="Times New Roman"/>
          <w:sz w:val="24"/>
          <w:szCs w:val="24"/>
        </w:rPr>
        <w:t>课程。课程需要特定的教室和特定的教师。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在本应用中，我们对实际的课表进行简化：针对某个班级，假设其各周的课表都是完全一样的（意即同样的课程安排将以“周”为单位进行周期性的重复，直到学期结束）；一门课程每周可以出现</w:t>
      </w:r>
      <w:r w:rsidRPr="003F65BB">
        <w:rPr>
          <w:rFonts w:ascii="Times New Roman" w:eastAsia="宋体" w:hAnsi="Times New Roman" w:cs="Times New Roman"/>
          <w:sz w:val="24"/>
          <w:szCs w:val="24"/>
        </w:rPr>
        <w:t>1</w:t>
      </w:r>
      <w:r w:rsidRPr="003F65BB">
        <w:rPr>
          <w:rFonts w:ascii="Times New Roman" w:eastAsia="宋体" w:hAnsi="Times New Roman" w:cs="Times New Roman"/>
          <w:sz w:val="24"/>
          <w:szCs w:val="24"/>
        </w:rPr>
        <w:t>次，也可以安排多次（例如每周一和周三的</w:t>
      </w:r>
      <w:r w:rsidRPr="003F65BB">
        <w:rPr>
          <w:rFonts w:ascii="Times New Roman" w:eastAsia="宋体" w:hAnsi="Times New Roman" w:cs="Times New Roman"/>
          <w:sz w:val="24"/>
          <w:szCs w:val="24"/>
        </w:rPr>
        <w:t>“</w:t>
      </w:r>
      <w:r w:rsidRPr="003F65BB">
        <w:rPr>
          <w:rFonts w:ascii="Times New Roman" w:eastAsia="宋体" w:hAnsi="Times New Roman" w:cs="Times New Roman"/>
          <w:sz w:val="24"/>
          <w:szCs w:val="24"/>
        </w:rPr>
        <w:t>软件构造课</w:t>
      </w:r>
      <w:r w:rsidRPr="003F65BB">
        <w:rPr>
          <w:rFonts w:ascii="Times New Roman" w:eastAsia="宋体" w:hAnsi="Times New Roman" w:cs="Times New Roman"/>
          <w:sz w:val="24"/>
          <w:szCs w:val="24"/>
        </w:rPr>
        <w:t>”</w:t>
      </w:r>
      <w:r w:rsidRPr="003F65BB">
        <w:rPr>
          <w:rFonts w:ascii="Times New Roman" w:eastAsia="宋体" w:hAnsi="Times New Roman" w:cs="Times New Roman"/>
          <w:sz w:val="24"/>
          <w:szCs w:val="24"/>
        </w:rPr>
        <w:t>）且由同一位教师承担并在同样的教室进行；允许课表中有空白时间段（未安排任何课程）；考虑到不同学生的选课情况不同，同一个时间段内可以安排不同的课程（例如周一上午</w:t>
      </w:r>
      <w:r w:rsidRPr="003F65BB">
        <w:rPr>
          <w:rFonts w:ascii="Times New Roman" w:eastAsia="宋体" w:hAnsi="Times New Roman" w:cs="Times New Roman"/>
          <w:sz w:val="24"/>
          <w:szCs w:val="24"/>
        </w:rPr>
        <w:t>1-2</w:t>
      </w:r>
      <w:r w:rsidRPr="003F65BB">
        <w:rPr>
          <w:rFonts w:ascii="Times New Roman" w:eastAsia="宋体" w:hAnsi="Times New Roman" w:cs="Times New Roman"/>
          <w:sz w:val="24"/>
          <w:szCs w:val="24"/>
        </w:rPr>
        <w:t>节的计算方法和软件构造）；一位教师也可以承担课表中的多门课程；</w:t>
      </w:r>
    </w:p>
    <w:p w14:paraId="5A516805" w14:textId="77777777" w:rsidR="003F65BB" w:rsidRPr="003F65BB" w:rsidRDefault="003F65BB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0105DD7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实际功能需求：</w:t>
      </w:r>
    </w:p>
    <w:p w14:paraId="0EECA24D" w14:textId="77777777" w:rsidR="0000750D" w:rsidRPr="003F65BB" w:rsidRDefault="008F66E6" w:rsidP="008F66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设定学期相关信息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增加一组课程，及其相关信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安排课时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当前所有课程的安排情况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每周空闲时间比例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每周重复时间比例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F65BB">
        <w:rPr>
          <w:rFonts w:ascii="Times New Roman" w:eastAsia="宋体" w:hAnsi="Times New Roman" w:cs="Times New Roman"/>
          <w:sz w:val="24"/>
          <w:szCs w:val="24"/>
        </w:rPr>
        <w:t>查看一天课表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1B295C" w14:textId="77777777" w:rsidR="003F65BB" w:rsidRPr="003F65BB" w:rsidRDefault="003F65BB" w:rsidP="008F66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80E7732" w14:textId="77777777" w:rsidR="0000750D" w:rsidRPr="003F65BB" w:rsidRDefault="0000750D" w:rsidP="0000750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抽象数据类型：</w:t>
      </w:r>
    </w:p>
    <w:p w14:paraId="3DFF9973" w14:textId="77777777" w:rsidR="008F66E6" w:rsidRDefault="008F66E6" w:rsidP="0000750D">
      <w:pPr>
        <w:ind w:firstLine="420"/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课程由字符串类型保存课程的</w:t>
      </w:r>
      <w:r w:rsidRPr="003F65BB">
        <w:rPr>
          <w:rFonts w:ascii="Times New Roman" w:eastAsia="宋体" w:hAnsi="Times New Roman" w:cs="Times New Roman"/>
          <w:sz w:val="24"/>
          <w:szCs w:val="24"/>
        </w:rPr>
        <w:t>ID</w:t>
      </w:r>
      <w:r w:rsidRPr="003F65BB">
        <w:rPr>
          <w:rFonts w:ascii="Times New Roman" w:eastAsia="宋体" w:hAnsi="Times New Roman" w:cs="Times New Roman"/>
          <w:sz w:val="24"/>
          <w:szCs w:val="24"/>
        </w:rPr>
        <w:t>、课程的名称、教师的名称、授课地点以及使用整型保存每周的学时。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由于，每门课程可能在一周内多次授课，因此课程对应多个时间段。大学课表管理实际是由课程到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Multi</w:t>
      </w:r>
      <w:r w:rsidRPr="003F65BB">
        <w:rPr>
          <w:rFonts w:ascii="Times New Roman" w:eastAsia="宋体" w:hAnsi="Times New Roman" w:cs="Times New Roman"/>
          <w:sz w:val="24"/>
          <w:szCs w:val="24"/>
        </w:rPr>
        <w:t>I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 w:rsidRPr="003F65BB">
        <w:rPr>
          <w:rFonts w:ascii="Times New Roman" w:eastAsia="宋体" w:hAnsi="Times New Roman" w:cs="Times New Roman"/>
          <w:sz w:val="24"/>
          <w:szCs w:val="24"/>
        </w:rPr>
        <w:t>S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的映射。</w:t>
      </w:r>
    </w:p>
    <w:p w14:paraId="11AE93EB" w14:textId="77777777" w:rsidR="008F66E6" w:rsidRDefault="008F66E6" w:rsidP="0000750D">
      <w:pPr>
        <w:ind w:firstLine="420"/>
      </w:pPr>
    </w:p>
    <w:p w14:paraId="716D4841" w14:textId="77777777" w:rsidR="008F66E6" w:rsidRDefault="008F66E6" w:rsidP="008F66E6">
      <w:pPr>
        <w:pStyle w:val="3"/>
        <w:rPr>
          <w:sz w:val="24"/>
        </w:rPr>
      </w:pPr>
      <w:bookmarkStart w:id="11" w:name="_Toc76310243"/>
      <w:r>
        <w:rPr>
          <w:rFonts w:hint="eastAsia"/>
          <w:sz w:val="24"/>
        </w:rPr>
        <w:t>三个</w:t>
      </w:r>
      <w:r w:rsidRPr="008F66E6">
        <w:rPr>
          <w:rFonts w:hint="eastAsia"/>
          <w:sz w:val="24"/>
        </w:rPr>
        <w:t>应用</w:t>
      </w:r>
      <w:r>
        <w:rPr>
          <w:rFonts w:hint="eastAsia"/>
          <w:sz w:val="24"/>
        </w:rPr>
        <w:t>场景</w:t>
      </w:r>
      <w:r w:rsidRPr="008F66E6">
        <w:rPr>
          <w:rFonts w:hint="eastAsia"/>
          <w:sz w:val="24"/>
        </w:rPr>
        <w:t>分析</w:t>
      </w:r>
      <w:bookmarkEnd w:id="11"/>
    </w:p>
    <w:p w14:paraId="0879D410" w14:textId="77777777" w:rsidR="008F66E6" w:rsidRPr="003F65BB" w:rsidRDefault="008F66E6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值班管理系统中的时间轴不能有空白，因为实际要求中，每天都要有人值班，因此需要检查是否有空白，并且由于每天只有一人值班，因此不存在重叠的时间段，同时也不具有周期性</w:t>
      </w:r>
      <w:r w:rsidR="003F65BB" w:rsidRPr="003F65BB">
        <w:rPr>
          <w:rFonts w:ascii="Times New Roman" w:eastAsia="宋体" w:hAnsi="Times New Roman" w:cs="Times New Roman" w:hint="eastAsia"/>
          <w:sz w:val="24"/>
          <w:szCs w:val="24"/>
        </w:rPr>
        <w:t>，值班管理系统，由于每名员工只需要值班一段时间，因此每名员工只对应一个时间段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；操作系统进程管理系统由于存在某时可以不执行进程，因此时间轴可以存在空白，但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Pr="003F65BB">
        <w:rPr>
          <w:rFonts w:ascii="Times New Roman" w:eastAsia="宋体" w:hAnsi="Times New Roman" w:cs="Times New Roman"/>
          <w:sz w:val="24"/>
          <w:szCs w:val="24"/>
        </w:rPr>
        <w:t>PU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一次只能执行一个程序，因此不可以存在时间段的重叠，同时也不具有周期性</w:t>
      </w:r>
      <w:r w:rsidR="003F65BB" w:rsidRPr="003F65BB">
        <w:rPr>
          <w:rFonts w:ascii="Times New Roman" w:eastAsia="宋体" w:hAnsi="Times New Roman" w:cs="Times New Roman" w:hint="eastAsia"/>
          <w:sz w:val="24"/>
          <w:szCs w:val="24"/>
        </w:rPr>
        <w:t>，操作系统进程管理由于一个进程可能在多个时间段运行，因此每个进程对应多个时间段；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大学课表管理系统</w:t>
      </w:r>
      <w:r w:rsidR="003F65BB" w:rsidRPr="003F65BB">
        <w:rPr>
          <w:rFonts w:ascii="Times New Roman" w:eastAsia="宋体" w:hAnsi="Times New Roman" w:cs="Times New Roman" w:hint="eastAsia"/>
          <w:sz w:val="24"/>
          <w:szCs w:val="24"/>
        </w:rPr>
        <w:t>时间可以存在空白区域，此时可以理解为除上课之外的时间，同时由于可能周次与课表存在关系，因此某课程的时间段可以重叠，并且由于课表需要周期性重复，因此课表存在周期性，由于大学课表中的课程可能在分布在每周的多个时间段，因此每个课程可能对应多个</w:t>
      </w:r>
      <w:r w:rsidR="003F65BB">
        <w:rPr>
          <w:rFonts w:ascii="Times New Roman" w:eastAsia="宋体" w:hAnsi="Times New Roman" w:cs="Times New Roman" w:hint="eastAsia"/>
          <w:sz w:val="24"/>
          <w:szCs w:val="24"/>
        </w:rPr>
        <w:t>时间段</w:t>
      </w:r>
      <w:r w:rsidR="003F65BB" w:rsidRPr="003F65B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4C91366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总结：</w:t>
      </w:r>
    </w:p>
    <w:p w14:paraId="70FA029F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值班管理系统：时间轴无空白，时间段无重叠，不存在周期性，对应一段时间。</w:t>
      </w:r>
    </w:p>
    <w:p w14:paraId="42439468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进程管理系统：时间轴可能有空白，时间段无重叠，不存在周期性，对应一段或多段时间。</w:t>
      </w:r>
    </w:p>
    <w:p w14:paraId="35A1435B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课表管理系统：时间轴可能有空表，时间段可能有重叠，存在周期性，对应一段或多段时间。</w:t>
      </w:r>
    </w:p>
    <w:p w14:paraId="06A1D147" w14:textId="77777777" w:rsidR="003F65BB" w:rsidRPr="008F66E6" w:rsidRDefault="003F65BB" w:rsidP="003F65BB">
      <w:pPr>
        <w:ind w:firstLine="420"/>
      </w:pPr>
    </w:p>
    <w:p w14:paraId="08E654C2" w14:textId="77777777"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2" w:name="_Toc29324171"/>
      <w:bookmarkStart w:id="13" w:name="_Toc76310244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2"/>
      <w:bookmarkEnd w:id="13"/>
    </w:p>
    <w:p w14:paraId="074E404A" w14:textId="77777777"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14:paraId="600517FE" w14:textId="77777777"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4" w:name="_Toc29324172"/>
      <w:bookmarkStart w:id="15" w:name="_Toc76310245"/>
      <w:bookmarkStart w:id="16" w:name="_Toc504057361"/>
      <w:r w:rsidRPr="00B13F16">
        <w:rPr>
          <w:rFonts w:ascii="Consolas" w:eastAsia="宋体" w:hAnsi="Consolas" w:cs="Times New Roman"/>
          <w:sz w:val="24"/>
        </w:rPr>
        <w:t>IntervalSet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4"/>
      <w:bookmarkEnd w:id="15"/>
    </w:p>
    <w:p w14:paraId="3E76658F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7" w:name="_Hlk76300798"/>
      <w:r w:rsidRPr="003F65BB">
        <w:rPr>
          <w:rFonts w:ascii="Times New Roman" w:eastAsia="宋体" w:hAnsi="Times New Roman" w:cs="Times New Roman" w:hint="eastAsia"/>
          <w:sz w:val="24"/>
          <w:szCs w:val="24"/>
        </w:rPr>
        <w:t>In</w:t>
      </w:r>
      <w:r w:rsidRPr="003F65BB">
        <w:rPr>
          <w:rFonts w:ascii="Times New Roman" w:eastAsia="宋体" w:hAnsi="Times New Roman" w:cs="Times New Roman"/>
          <w:sz w:val="24"/>
          <w:szCs w:val="24"/>
        </w:rPr>
        <w:t>tervalSet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mutable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类型的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3F65BB">
        <w:rPr>
          <w:rFonts w:ascii="Times New Roman" w:eastAsia="宋体" w:hAnsi="Times New Roman" w:cs="Times New Roman"/>
          <w:sz w:val="24"/>
          <w:szCs w:val="24"/>
        </w:rPr>
        <w:t>DT</w:t>
      </w:r>
      <w:r w:rsidRPr="003F65BB">
        <w:rPr>
          <w:rFonts w:ascii="Times New Roman" w:eastAsia="宋体" w:hAnsi="Times New Roman" w:cs="Times New Roman" w:hint="eastAsia"/>
          <w:sz w:val="24"/>
          <w:szCs w:val="24"/>
        </w:rPr>
        <w:t>，它描述了一组在时间轴上分布的“时间段”（</w:t>
      </w:r>
      <w:r w:rsidRPr="003F65BB">
        <w:rPr>
          <w:rFonts w:ascii="Times New Roman" w:eastAsia="宋体" w:hAnsi="Times New Roman" w:cs="Times New Roman"/>
          <w:sz w:val="24"/>
          <w:szCs w:val="24"/>
        </w:rPr>
        <w:t>interval</w:t>
      </w:r>
      <w:r w:rsidRPr="003F65BB">
        <w:rPr>
          <w:rFonts w:ascii="Times New Roman" w:eastAsia="宋体" w:hAnsi="Times New Roman" w:cs="Times New Roman"/>
          <w:sz w:val="24"/>
          <w:szCs w:val="24"/>
        </w:rPr>
        <w:t>），每个时间段附着一个特定的标签，且标签不重复</w:t>
      </w:r>
      <w:r>
        <w:rPr>
          <w:rFonts w:ascii="Times New Roman" w:eastAsia="宋体" w:hAnsi="Times New Roman" w:cs="Times New Roman" w:hint="eastAsia"/>
          <w:sz w:val="24"/>
          <w:szCs w:val="24"/>
        </w:rPr>
        <w:t>，且</w:t>
      </w:r>
      <w:r w:rsidRPr="003F65BB">
        <w:rPr>
          <w:rFonts w:ascii="Times New Roman" w:eastAsia="宋体" w:hAnsi="Times New Roman" w:cs="Times New Roman"/>
          <w:sz w:val="24"/>
          <w:szCs w:val="24"/>
        </w:rPr>
        <w:t>标签可以是任何</w:t>
      </w:r>
      <w:r w:rsidRPr="003F65BB">
        <w:rPr>
          <w:rFonts w:ascii="Times New Roman" w:eastAsia="宋体" w:hAnsi="Times New Roman" w:cs="Times New Roman"/>
          <w:sz w:val="24"/>
          <w:szCs w:val="24"/>
        </w:rPr>
        <w:t>immutable</w:t>
      </w:r>
      <w:r w:rsidRPr="003F65BB">
        <w:rPr>
          <w:rFonts w:ascii="Times New Roman" w:eastAsia="宋体" w:hAnsi="Times New Roman" w:cs="Times New Roman"/>
          <w:sz w:val="24"/>
          <w:szCs w:val="24"/>
        </w:rPr>
        <w:t>类型的</w:t>
      </w:r>
      <w:r w:rsidRPr="003F65BB">
        <w:rPr>
          <w:rFonts w:ascii="Times New Roman" w:eastAsia="宋体" w:hAnsi="Times New Roman" w:cs="Times New Roman"/>
          <w:sz w:val="24"/>
          <w:szCs w:val="24"/>
        </w:rPr>
        <w:t>ADT</w:t>
      </w:r>
      <w:r w:rsidRPr="003F65BB">
        <w:rPr>
          <w:rFonts w:ascii="Times New Roman" w:eastAsia="宋体" w:hAnsi="Times New Roman" w:cs="Times New Roman"/>
          <w:sz w:val="24"/>
          <w:szCs w:val="24"/>
        </w:rPr>
        <w:t>，也就是</w:t>
      </w:r>
      <w:r w:rsidRPr="003F65BB">
        <w:rPr>
          <w:rFonts w:ascii="Times New Roman" w:eastAsia="宋体" w:hAnsi="Times New Roman" w:cs="Times New Roman"/>
          <w:sz w:val="24"/>
          <w:szCs w:val="24"/>
        </w:rPr>
        <w:t>IntervalSet&lt;L&gt;</w:t>
      </w:r>
      <w:r w:rsidRPr="003F65BB">
        <w:rPr>
          <w:rFonts w:ascii="Times New Roman" w:eastAsia="宋体" w:hAnsi="Times New Roman" w:cs="Times New Roman"/>
          <w:sz w:val="24"/>
          <w:szCs w:val="24"/>
        </w:rPr>
        <w:t>中的</w:t>
      </w:r>
      <w:r w:rsidRPr="003F65BB">
        <w:rPr>
          <w:rFonts w:ascii="Times New Roman" w:eastAsia="宋体" w:hAnsi="Times New Roman" w:cs="Times New Roman"/>
          <w:sz w:val="24"/>
          <w:szCs w:val="24"/>
        </w:rPr>
        <w:t>L</w:t>
      </w:r>
      <w:r w:rsidRPr="003F65B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F22E335" w14:textId="77777777" w:rsidR="003F65BB" w:rsidRDefault="003F65BB" w:rsidP="001B56C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如下：</w:t>
      </w:r>
    </w:p>
    <w:bookmarkEnd w:id="17"/>
    <w:p w14:paraId="5873544D" w14:textId="77777777" w:rsidR="003F65BB" w:rsidRPr="003F65BB" w:rsidRDefault="003F65BB" w:rsidP="003F65BB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73BE3D" wp14:editId="3B562A4A">
            <wp:extent cx="2162477" cy="1876687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5E4F7" w14:textId="77777777" w:rsidR="003F65BB" w:rsidRPr="003F65BB" w:rsidRDefault="003F65BB" w:rsidP="003F65B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接口的方法说明如下：</w:t>
      </w:r>
    </w:p>
    <w:p w14:paraId="54DDAD26" w14:textId="77777777" w:rsidR="003F65BB" w:rsidRPr="003F65BB" w:rsidRDefault="003F65BB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public static&lt;L&gt; IntervalSet&lt;L&gt; empty()</w:t>
      </w:r>
    </w:p>
    <w:p w14:paraId="57486757" w14:textId="77777777" w:rsidR="00807FD8" w:rsidRDefault="00807FD8" w:rsidP="003621D2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07FD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3A12395" wp14:editId="07DF0F02">
            <wp:extent cx="3172268" cy="885949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15AF6" w14:textId="77777777" w:rsidR="003F65BB" w:rsidRDefault="00807FD8" w:rsidP="00807F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static</w:t>
      </w:r>
      <w:r>
        <w:rPr>
          <w:rFonts w:ascii="Times New Roman" w:eastAsia="宋体" w:hAnsi="Times New Roman" w:cs="Times New Roman" w:hint="eastAsia"/>
          <w:sz w:val="24"/>
          <w:szCs w:val="24"/>
        </w:rPr>
        <w:t>修饰</w:t>
      </w:r>
      <w:r>
        <w:rPr>
          <w:rFonts w:ascii="Times New Roman" w:eastAsia="宋体" w:hAnsi="Times New Roman" w:cs="Times New Roman" w:hint="eastAsia"/>
          <w:sz w:val="24"/>
          <w:szCs w:val="24"/>
        </w:rPr>
        <w:t>empty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可以直接调用，并返回接口类的实例。</w:t>
      </w:r>
    </w:p>
    <w:p w14:paraId="21FB477E" w14:textId="77777777" w:rsidR="003F65BB" w:rsidRPr="003F65BB" w:rsidRDefault="003F65BB" w:rsidP="003F65BB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3FF2621F" w14:textId="77777777" w:rsidR="003F65BB" w:rsidRPr="003F65BB" w:rsidRDefault="003F65BB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public void insert(long start,long end,L label) throws IntervalConflictException;</w:t>
      </w:r>
    </w:p>
    <w:p w14:paraId="50AB25B0" w14:textId="77777777" w:rsidR="003F65BB" w:rsidRPr="003F65BB" w:rsidRDefault="00807FD8" w:rsidP="003621D2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07FD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34F6738" wp14:editId="68377841">
            <wp:extent cx="5274310" cy="130302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1B664" w14:textId="77777777" w:rsidR="003F65BB" w:rsidRPr="003F65BB" w:rsidRDefault="00807FD8" w:rsidP="003F65B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在当前对象中插入新的时间段及其所对应的标签。</w:t>
      </w:r>
    </w:p>
    <w:p w14:paraId="184EF1EC" w14:textId="77777777" w:rsidR="003F65BB" w:rsidRDefault="003F65BB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public Set&lt;L&gt; labels();</w:t>
      </w:r>
    </w:p>
    <w:p w14:paraId="27A3AB2D" w14:textId="77777777" w:rsidR="003F65BB" w:rsidRDefault="00807FD8" w:rsidP="003621D2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07FD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30D3632" wp14:editId="1CE4FB2D">
            <wp:extent cx="2314898" cy="1133633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A98EA" w14:textId="77777777" w:rsidR="00807FD8" w:rsidRPr="003F65BB" w:rsidRDefault="00807FD8" w:rsidP="00807F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当前对象中所有的标签的集合。</w:t>
      </w:r>
    </w:p>
    <w:p w14:paraId="5EF9325B" w14:textId="77777777" w:rsidR="003F65BB" w:rsidRDefault="003F65BB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public boolean remove(L label);</w:t>
      </w:r>
    </w:p>
    <w:p w14:paraId="190DB5BC" w14:textId="77777777" w:rsidR="003F65BB" w:rsidRDefault="00807FD8" w:rsidP="003621D2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807FD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784AD1D" wp14:editId="57F1FB1D">
            <wp:extent cx="3905795" cy="1247949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1BD9F" w14:textId="77777777" w:rsidR="00807FD8" w:rsidRPr="003F65BB" w:rsidRDefault="00807FD8" w:rsidP="00807F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从当前对象中移除某个标签所关联的时间段</w:t>
      </w:r>
    </w:p>
    <w:p w14:paraId="63D44BCF" w14:textId="77777777" w:rsidR="003F65BB" w:rsidRDefault="003F65BB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/>
          <w:sz w:val="24"/>
          <w:szCs w:val="24"/>
        </w:rPr>
        <w:t>public long end(L label);</w:t>
      </w:r>
    </w:p>
    <w:p w14:paraId="626D363D" w14:textId="77777777" w:rsidR="00807FD8" w:rsidRDefault="00BE4CFF" w:rsidP="003621D2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93B6F9B" wp14:editId="783598F9">
            <wp:extent cx="2991267" cy="123842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6AD89" w14:textId="77777777" w:rsidR="00BE4CFF" w:rsidRPr="00807FD8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获得某个标签所对应的时间段的结束时间。</w:t>
      </w:r>
    </w:p>
    <w:p w14:paraId="6AFC1F68" w14:textId="77777777" w:rsidR="00807FD8" w:rsidRPr="003F65BB" w:rsidRDefault="00807FD8" w:rsidP="003F65BB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ubl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ong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/>
          <w:sz w:val="24"/>
          <w:szCs w:val="24"/>
        </w:rPr>
        <w:t>(L label);</w:t>
      </w:r>
    </w:p>
    <w:p w14:paraId="654DD349" w14:textId="77777777" w:rsidR="003F65BB" w:rsidRDefault="00BE4CFF" w:rsidP="003621D2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B3A787A" wp14:editId="4D2CA913">
            <wp:extent cx="3057952" cy="1286054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F971F" w14:textId="77777777" w:rsidR="00BE4CFF" w:rsidRPr="003F65BB" w:rsidRDefault="00BE4CFF" w:rsidP="00BE4CF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某个标签所对应的时间段的开始时间。</w:t>
      </w:r>
    </w:p>
    <w:p w14:paraId="6C4566E9" w14:textId="77777777" w:rsidR="001B56CA" w:rsidRDefault="001B56CA" w:rsidP="001B56CA">
      <w:pPr>
        <w:pStyle w:val="3"/>
        <w:rPr>
          <w:rFonts w:ascii="Consolas" w:eastAsia="宋体" w:hAnsi="Consolas" w:cs="Times New Roman"/>
          <w:sz w:val="24"/>
        </w:rPr>
      </w:pPr>
      <w:bookmarkStart w:id="18" w:name="_Toc76310246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8"/>
    </w:p>
    <w:p w14:paraId="3D89F327" w14:textId="77777777" w:rsidR="00BE4CFF" w:rsidRPr="00BE4CFF" w:rsidRDefault="00BE4CFF" w:rsidP="00BE4CF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BE4CFF">
        <w:rPr>
          <w:rFonts w:ascii="Times New Roman" w:eastAsia="宋体" w:hAnsi="Times New Roman" w:cs="Times New Roman"/>
          <w:sz w:val="24"/>
          <w:szCs w:val="24"/>
        </w:rPr>
        <w:t>C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ommon</w:t>
      </w:r>
      <w:r w:rsidRPr="00BE4CFF">
        <w:rPr>
          <w:rFonts w:ascii="Times New Roman" w:eastAsia="宋体" w:hAnsi="Times New Roman" w:cs="Times New Roman"/>
          <w:sz w:val="24"/>
          <w:szCs w:val="24"/>
        </w:rPr>
        <w:t>I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类中对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实现。通过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BE4CFF">
        <w:rPr>
          <w:rFonts w:ascii="Times New Roman" w:eastAsia="宋体" w:hAnsi="Times New Roman" w:cs="Times New Roman"/>
          <w:sz w:val="24"/>
          <w:szCs w:val="24"/>
        </w:rPr>
        <w:t>DEA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，生成如下继承关系图：</w:t>
      </w:r>
    </w:p>
    <w:p w14:paraId="7041F868" w14:textId="77777777" w:rsidR="00BE4CFF" w:rsidRPr="00BE4CFF" w:rsidRDefault="00BE4CFF" w:rsidP="00BE4CFF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2DE3946F" w14:textId="77777777" w:rsidR="00BE4CFF" w:rsidRDefault="00BE4CFF" w:rsidP="00BE4CFF">
      <w:pPr>
        <w:jc w:val="center"/>
      </w:pPr>
      <w:r w:rsidRPr="00BE4CFF">
        <w:rPr>
          <w:noProof/>
        </w:rPr>
        <w:drawing>
          <wp:inline distT="0" distB="0" distL="0" distR="0" wp14:anchorId="455F260D" wp14:editId="6E43ACFE">
            <wp:extent cx="2806986" cy="290422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14162" cy="291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3A79" w14:textId="77777777" w:rsid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tab/>
      </w:r>
      <w:r w:rsidRPr="00BE4CFF">
        <w:rPr>
          <w:rFonts w:ascii="Times New Roman" w:eastAsia="宋体" w:hAnsi="Times New Roman" w:cs="Times New Roman"/>
          <w:sz w:val="24"/>
          <w:szCs w:val="24"/>
        </w:rPr>
        <w:t>C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ommon</w:t>
      </w:r>
      <w:r w:rsidRPr="00BE4CFF">
        <w:rPr>
          <w:rFonts w:ascii="Times New Roman" w:eastAsia="宋体" w:hAnsi="Times New Roman" w:cs="Times New Roman"/>
          <w:sz w:val="24"/>
          <w:szCs w:val="24"/>
        </w:rPr>
        <w:t>I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 w:rsidRPr="00BE4CFF">
        <w:rPr>
          <w:rFonts w:ascii="Times New Roman" w:eastAsia="宋体" w:hAnsi="Times New Roman" w:cs="Times New Roman"/>
          <w:sz w:val="24"/>
          <w:szCs w:val="24"/>
        </w:rPr>
        <w:t>S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类的说明如下：</w:t>
      </w:r>
    </w:p>
    <w:p w14:paraId="4C49E6C2" w14:textId="77777777" w:rsidR="001D6973" w:rsidRDefault="001D6973" w:rsidP="001D6973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4A268029" w14:textId="77777777" w:rsidR="001D6973" w:rsidRDefault="001D6973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私有变量：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Map</w:t>
      </w:r>
      <w:r>
        <w:rPr>
          <w:rFonts w:ascii="Times New Roman" w:eastAsia="宋体" w:hAnsi="Times New Roman" w:cs="Times New Roman" w:hint="eastAsia"/>
          <w:sz w:val="24"/>
          <w:szCs w:val="24"/>
        </w:rPr>
        <w:t>是由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>
        <w:rPr>
          <w:rFonts w:ascii="Times New Roman" w:eastAsia="宋体" w:hAnsi="Times New Roman" w:cs="Times New Roman" w:hint="eastAsia"/>
          <w:sz w:val="24"/>
          <w:szCs w:val="24"/>
        </w:rPr>
        <w:t>的映射关系。</w:t>
      </w:r>
    </w:p>
    <w:p w14:paraId="420F7D03" w14:textId="77777777" w:rsidR="001D6973" w:rsidRPr="00BE4CFF" w:rsidRDefault="001D6973" w:rsidP="001D697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D697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50782C" wp14:editId="6B1EF90A">
            <wp:extent cx="3277057" cy="304843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A6F1" w14:textId="77777777" w:rsidR="001D6973" w:rsidRDefault="001D6973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verrid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14:paraId="768056FF" w14:textId="77777777" w:rsidR="001D6973" w:rsidRDefault="001D6973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1D69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E44D24C" wp14:editId="5144632F">
            <wp:extent cx="4572000" cy="1986558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591" cy="198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609C" w14:textId="77777777" w:rsidR="001D6973" w:rsidRDefault="001D6973" w:rsidP="00BE4C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私有方法：</w:t>
      </w:r>
    </w:p>
    <w:p w14:paraId="080510C6" w14:textId="77777777" w:rsidR="001D6973" w:rsidRDefault="001D6973" w:rsidP="001D69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u</w:t>
      </w:r>
      <w:r>
        <w:rPr>
          <w:rFonts w:ascii="Times New Roman" w:eastAsia="宋体" w:hAnsi="Times New Roman" w:cs="Times New Roman"/>
          <w:sz w:val="24"/>
          <w:szCs w:val="24"/>
        </w:rPr>
        <w:t>libc void checkRep();</w:t>
      </w:r>
    </w:p>
    <w:p w14:paraId="45613613" w14:textId="77777777" w:rsidR="001D6973" w:rsidRDefault="001D6973" w:rsidP="001D69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1D69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79DD70B" wp14:editId="0D4F9A17">
            <wp:extent cx="5274310" cy="127698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37277"/>
                    <a:stretch/>
                  </pic:blipFill>
                  <pic:spPr bwMode="auto">
                    <a:xfrm>
                      <a:off x="0" y="0"/>
                      <a:ext cx="5274310" cy="1276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644EF2" w14:textId="77777777" w:rsidR="001D6973" w:rsidRPr="001D6973" w:rsidRDefault="001D6973" w:rsidP="001D69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1D6973">
        <w:rPr>
          <w:rFonts w:ascii="Times New Roman" w:eastAsia="宋体" w:hAnsi="Times New Roman" w:cs="Times New Roman"/>
          <w:sz w:val="24"/>
          <w:szCs w:val="24"/>
        </w:rPr>
        <w:t>检查不变量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1D6973">
        <w:rPr>
          <w:rFonts w:ascii="Times New Roman" w:eastAsia="宋体" w:hAnsi="Times New Roman" w:cs="Times New Roman"/>
          <w:sz w:val="24"/>
          <w:szCs w:val="24"/>
        </w:rPr>
        <w:t>所有时间段的开始时间不为负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1D6973">
        <w:rPr>
          <w:rFonts w:ascii="Times New Roman" w:eastAsia="宋体" w:hAnsi="Times New Roman" w:cs="Times New Roman"/>
          <w:sz w:val="24"/>
          <w:szCs w:val="24"/>
        </w:rPr>
        <w:t>且所有时间段的</w:t>
      </w:r>
      <w:r w:rsidRPr="001D6973">
        <w:rPr>
          <w:rFonts w:ascii="Times New Roman" w:eastAsia="宋体" w:hAnsi="Times New Roman" w:cs="Times New Roman"/>
          <w:sz w:val="24"/>
          <w:szCs w:val="24"/>
        </w:rPr>
        <w:t>end&gt;start</w:t>
      </w:r>
    </w:p>
    <w:p w14:paraId="4C355DCC" w14:textId="77777777" w:rsidR="001D6973" w:rsidRDefault="00361FFF" w:rsidP="001D69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61FFF">
        <w:rPr>
          <w:rFonts w:ascii="Times New Roman" w:eastAsia="宋体" w:hAnsi="Times New Roman" w:cs="Times New Roman"/>
          <w:sz w:val="24"/>
          <w:szCs w:val="24"/>
        </w:rPr>
        <w:t>private boolean TimeOverlapping(long start,long end,Map.Entry&lt;L,Interval&gt; entry)</w:t>
      </w:r>
    </w:p>
    <w:p w14:paraId="365C4AAE" w14:textId="77777777" w:rsidR="00361FFF" w:rsidRDefault="00361FFF" w:rsidP="00361FF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是否存在时间重叠</w:t>
      </w:r>
    </w:p>
    <w:p w14:paraId="0DA9BA73" w14:textId="77777777" w:rsidR="00361FFF" w:rsidRDefault="00361FFF" w:rsidP="00361FF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43627AF6" w14:textId="77777777" w:rsidR="00BE4CFF" w:rsidRPr="00BE4CFF" w:rsidRDefault="00BE4CFF" w:rsidP="001D697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3413F726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由</w:t>
      </w:r>
      <w:r w:rsidRPr="00BE4CFF">
        <w:rPr>
          <w:rFonts w:ascii="Times New Roman" w:eastAsia="宋体" w:hAnsi="Times New Roman" w:cs="Times New Roman"/>
          <w:sz w:val="24"/>
          <w:szCs w:val="24"/>
        </w:rPr>
        <w:t>Map</w:t>
      </w:r>
      <w:r w:rsidRPr="00BE4CFF">
        <w:rPr>
          <w:rFonts w:ascii="Times New Roman" w:eastAsia="宋体" w:hAnsi="Times New Roman" w:cs="Times New Roman"/>
          <w:sz w:val="24"/>
          <w:szCs w:val="24"/>
        </w:rPr>
        <w:t>构成的映射关系</w:t>
      </w:r>
    </w:p>
    <w:p w14:paraId="7CFD4717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即从</w:t>
      </w:r>
      <w:r w:rsidRPr="00BE4CFF">
        <w:rPr>
          <w:rFonts w:ascii="Times New Roman" w:eastAsia="宋体" w:hAnsi="Times New Roman" w:cs="Times New Roman"/>
          <w:sz w:val="24"/>
          <w:szCs w:val="24"/>
        </w:rPr>
        <w:t>L</w:t>
      </w:r>
      <w:r w:rsidRPr="00BE4CFF">
        <w:rPr>
          <w:rFonts w:ascii="Times New Roman" w:eastAsia="宋体" w:hAnsi="Times New Roman" w:cs="Times New Roman"/>
          <w:sz w:val="24"/>
          <w:szCs w:val="24"/>
        </w:rPr>
        <w:t>映射到</w:t>
      </w:r>
      <w:r w:rsidRPr="00BE4CFF">
        <w:rPr>
          <w:rFonts w:ascii="Times New Roman" w:eastAsia="宋体" w:hAnsi="Times New Roman" w:cs="Times New Roman"/>
          <w:sz w:val="24"/>
          <w:szCs w:val="24"/>
        </w:rPr>
        <w:t>Interval</w:t>
      </w:r>
      <w:r w:rsidRPr="00BE4CFF">
        <w:rPr>
          <w:rFonts w:ascii="Times New Roman" w:eastAsia="宋体" w:hAnsi="Times New Roman" w:cs="Times New Roman"/>
          <w:sz w:val="24"/>
          <w:szCs w:val="24"/>
        </w:rPr>
        <w:t>的关系</w:t>
      </w:r>
    </w:p>
    <w:p w14:paraId="1B9D38D7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Representation invariant:</w:t>
      </w:r>
    </w:p>
    <w:p w14:paraId="799A50C4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标签不重复且为不为空</w:t>
      </w:r>
    </w:p>
    <w:p w14:paraId="3019660A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所有时间段的开始时间不为负</w:t>
      </w:r>
    </w:p>
    <w:p w14:paraId="596C6AC4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且所有时间段的</w:t>
      </w:r>
      <w:r w:rsidRPr="00BE4CFF">
        <w:rPr>
          <w:rFonts w:ascii="Times New Roman" w:eastAsia="宋体" w:hAnsi="Times New Roman" w:cs="Times New Roman"/>
          <w:sz w:val="24"/>
          <w:szCs w:val="24"/>
        </w:rPr>
        <w:t>end&gt;start</w:t>
      </w:r>
    </w:p>
    <w:p w14:paraId="2F48D8F1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Safety from rep exposure:</w:t>
      </w:r>
    </w:p>
    <w:p w14:paraId="18B75312" w14:textId="77777777" w:rsidR="00BE4CFF" w:rsidRPr="00BE4CFF" w:rsidRDefault="00BE4CFF" w:rsidP="00BE4CFF">
      <w:pPr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 w:rsidRPr="00BE4CFF">
        <w:rPr>
          <w:rFonts w:ascii="Times New Roman" w:eastAsia="宋体" w:hAnsi="Times New Roman" w:cs="Times New Roman"/>
          <w:sz w:val="24"/>
          <w:szCs w:val="24"/>
        </w:rPr>
        <w:t>使用</w:t>
      </w:r>
      <w:r w:rsidRPr="00BE4CFF">
        <w:rPr>
          <w:rFonts w:ascii="Times New Roman" w:eastAsia="宋体" w:hAnsi="Times New Roman" w:cs="Times New Roman"/>
          <w:sz w:val="24"/>
          <w:szCs w:val="24"/>
        </w:rPr>
        <w:t>private</w:t>
      </w:r>
      <w:r w:rsidRPr="00BE4CFF">
        <w:rPr>
          <w:rFonts w:ascii="Times New Roman" w:eastAsia="宋体" w:hAnsi="Times New Roman" w:cs="Times New Roman"/>
          <w:sz w:val="24"/>
          <w:szCs w:val="24"/>
        </w:rPr>
        <w:t>、</w:t>
      </w:r>
      <w:r w:rsidRPr="00BE4CFF">
        <w:rPr>
          <w:rFonts w:ascii="Times New Roman" w:eastAsia="宋体" w:hAnsi="Times New Roman" w:cs="Times New Roman"/>
          <w:sz w:val="24"/>
          <w:szCs w:val="24"/>
        </w:rPr>
        <w:t>final</w:t>
      </w:r>
      <w:r w:rsidRPr="00BE4CFF">
        <w:rPr>
          <w:rFonts w:ascii="Times New Roman" w:eastAsia="宋体" w:hAnsi="Times New Roman" w:cs="Times New Roman"/>
          <w:sz w:val="24"/>
          <w:szCs w:val="24"/>
        </w:rPr>
        <w:t>修饰变量</w:t>
      </w:r>
    </w:p>
    <w:p w14:paraId="4BFA91E2" w14:textId="77777777" w:rsidR="00BE4CFF" w:rsidRDefault="00BE4C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BE4CFF">
        <w:rPr>
          <w:rFonts w:ascii="Times New Roman" w:eastAsia="宋体" w:hAnsi="Times New Roman" w:cs="Times New Roman"/>
          <w:sz w:val="24"/>
          <w:szCs w:val="24"/>
        </w:rPr>
        <w:t>采用防御性复制</w:t>
      </w:r>
    </w:p>
    <w:p w14:paraId="66BB7BB7" w14:textId="77777777" w:rsidR="00BE4CFF" w:rsidRDefault="00BE4C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41861BE8" w14:textId="77777777" w:rsidR="00BE4CFF" w:rsidRDefault="00BE4C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50E979DB" w14:textId="77777777" w:rsidR="00361FFF" w:rsidRDefault="00361FFF" w:rsidP="00361F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测试优先，编写以下测试，测试</w:t>
      </w:r>
      <w:r>
        <w:rPr>
          <w:rFonts w:ascii="Times New Roman" w:eastAsia="宋体" w:hAnsi="Times New Roman" w:cs="Times New Roman" w:hint="eastAsia"/>
          <w:sz w:val="24"/>
          <w:szCs w:val="24"/>
        </w:rPr>
        <w:t>Common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：</w:t>
      </w:r>
    </w:p>
    <w:p w14:paraId="27F4B9F3" w14:textId="77777777" w:rsidR="00361FFF" w:rsidRDefault="00361FFF" w:rsidP="00361FFF">
      <w:pPr>
        <w:ind w:firstLine="48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61FFF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D716B5" wp14:editId="738EF9FD">
            <wp:extent cx="3219899" cy="4725059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E6EA0" w14:textId="77777777" w:rsidR="00361FFF" w:rsidRDefault="00361FFF" w:rsidP="00361FFF">
      <w:pPr>
        <w:ind w:firstLine="48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61FF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F194FC0" wp14:editId="191567DF">
            <wp:extent cx="4686954" cy="163852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D7AD" w14:textId="77777777" w:rsidR="00361FFF" w:rsidRDefault="00361F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所有测试，并覆盖了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所有方法。</w:t>
      </w:r>
    </w:p>
    <w:p w14:paraId="1BFCE2E3" w14:textId="77777777" w:rsidR="00361FFF" w:rsidRDefault="00361F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361FF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53E97CC" wp14:editId="2D525962">
            <wp:extent cx="4858428" cy="333422"/>
            <wp:effectExtent l="0" t="0" r="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8EC8A" w14:textId="77777777" w:rsidR="00361FFF" w:rsidRPr="00BE4CFF" w:rsidRDefault="00361FFF" w:rsidP="00BE4CFF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38B74E50" w14:textId="77777777" w:rsidR="00AF4B2C" w:rsidRDefault="001B56CA" w:rsidP="00AF4B2C">
      <w:pPr>
        <w:pStyle w:val="3"/>
        <w:rPr>
          <w:rFonts w:ascii="Consolas" w:eastAsia="宋体" w:hAnsi="Consolas" w:cs="Times New Roman"/>
          <w:sz w:val="24"/>
        </w:rPr>
      </w:pPr>
      <w:bookmarkStart w:id="19" w:name="_Toc29324174"/>
      <w:bookmarkStart w:id="20" w:name="_Toc76310247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r w:rsidR="00B13F16" w:rsidRPr="00B13F16">
        <w:rPr>
          <w:rFonts w:ascii="Consolas" w:eastAsia="宋体" w:hAnsi="Consolas" w:cs="Times New Roman"/>
          <w:sz w:val="24"/>
        </w:rPr>
        <w:t>IntervalSet</w:t>
      </w:r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9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20"/>
    </w:p>
    <w:p w14:paraId="6B442748" w14:textId="77777777" w:rsidR="00EE7E3F" w:rsidRDefault="00361FFF" w:rsidP="00EE7E3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1FFF">
        <w:rPr>
          <w:rFonts w:ascii="Times New Roman" w:eastAsia="宋体" w:hAnsi="Times New Roman" w:cs="Times New Roman" w:hint="eastAsia"/>
          <w:sz w:val="24"/>
          <w:szCs w:val="24"/>
        </w:rPr>
        <w:t>通过上述分析，详见</w:t>
      </w:r>
      <w:r w:rsidRPr="00361FF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361FFF">
        <w:rPr>
          <w:rFonts w:ascii="Times New Roman" w:eastAsia="宋体" w:hAnsi="Times New Roman" w:cs="Times New Roman"/>
          <w:sz w:val="24"/>
          <w:szCs w:val="24"/>
        </w:rPr>
        <w:t>.1.</w:t>
      </w:r>
      <w:r w:rsidRPr="00361FFF">
        <w:rPr>
          <w:rFonts w:ascii="Times New Roman" w:eastAsia="宋体" w:hAnsi="Times New Roman" w:cs="Times New Roman" w:hint="eastAsia"/>
          <w:sz w:val="24"/>
          <w:szCs w:val="24"/>
        </w:rPr>
        <w:t>可以得出，只有排班管理系统需要使用</w:t>
      </w:r>
      <w:r w:rsidRPr="00361FFF"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 w:rsidRPr="00361FFF">
        <w:rPr>
          <w:rFonts w:ascii="Times New Roman" w:eastAsia="宋体" w:hAnsi="Times New Roman" w:cs="Times New Roman"/>
          <w:sz w:val="24"/>
          <w:szCs w:val="24"/>
        </w:rPr>
        <w:t>S</w:t>
      </w:r>
      <w:r w:rsidRPr="00361FFF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361FFF">
        <w:rPr>
          <w:rFonts w:ascii="Times New Roman" w:eastAsia="宋体" w:hAnsi="Times New Roman" w:cs="Times New Roman" w:hint="eastAsia"/>
          <w:sz w:val="24"/>
          <w:szCs w:val="24"/>
        </w:rPr>
        <w:t>。通过设置无重叠时间委托、无空闲时间委托、无周期时间委托，使其满足排班管理系统的无空闲时间、无重叠时间、无周期时间的特性。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因此需要对每个维度上的不同特征值定义不同的接口，在接口中定义特殊的操作，各应用的具体子类根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据自己需要实现不同特征的接口。分别实现该温度接口的不同实现类，实现该组合接口。在应用子类内，通过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delegation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到外部的每个维度上实现类的相应特殊操作。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NonOverlapIntervalSet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是一个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mutable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用于在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IntervalSet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基础上，添加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“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时间段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”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不可重叠的性质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每个时间段附着一个特定的标签，标签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L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immutabl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e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NoBlankIntervalSet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是一个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mutable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用于在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IntervalSet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基础上，添加不可出现空闲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“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时间段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”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性质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每个时间段附着一个特定的标签，标签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L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immutable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NonPeriodicIntervalSet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是一个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mutable 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用于在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IntervalSet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基础上，添加不可出现周期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“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时间段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”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性质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每个时间段附着一个特定的标签，标签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 xml:space="preserve"> L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，</w:t>
      </w:r>
      <w:r w:rsidR="00EE7E3F">
        <w:rPr>
          <w:rFonts w:ascii="Times New Roman" w:eastAsia="宋体" w:hAnsi="Times New Roman" w:cs="Times New Roman" w:hint="eastAsia"/>
          <w:sz w:val="24"/>
          <w:szCs w:val="24"/>
        </w:rPr>
        <w:t>类型为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immutable</w:t>
      </w:r>
      <w:r w:rsidR="00EE7E3F" w:rsidRPr="00EE7E3F">
        <w:rPr>
          <w:rFonts w:ascii="Times New Roman" w:eastAsia="宋体" w:hAnsi="Times New Roman" w:cs="Times New Roman"/>
          <w:sz w:val="24"/>
          <w:szCs w:val="24"/>
        </w:rPr>
        <w:t>的</w:t>
      </w:r>
      <w:r w:rsidR="001940E5">
        <w:rPr>
          <w:rFonts w:ascii="Times New Roman" w:eastAsia="宋体" w:hAnsi="Times New Roman" w:cs="Times New Roman" w:hint="eastAsia"/>
          <w:sz w:val="24"/>
          <w:szCs w:val="24"/>
        </w:rPr>
        <w:t>。通过委托，排班管理系统保持不可出现空闲时间段、不可出现周期性时间段、不可出现重叠时间段的特性。</w:t>
      </w:r>
    </w:p>
    <w:p w14:paraId="30A3D54A" w14:textId="77777777" w:rsidR="00EE7E3F" w:rsidRDefault="00EE7E3F" w:rsidP="00EE7E3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此在实现</w:t>
      </w:r>
      <w:r>
        <w:rPr>
          <w:rFonts w:ascii="Times New Roman" w:eastAsia="宋体" w:hAnsi="Times New Roman" w:cs="Times New Roman" w:hint="eastAsia"/>
          <w:sz w:val="24"/>
          <w:szCs w:val="24"/>
        </w:rPr>
        <w:t>Duty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tervalSe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时关系如下：</w:t>
      </w:r>
    </w:p>
    <w:p w14:paraId="183A5386" w14:textId="77777777" w:rsidR="00EE7E3F" w:rsidRDefault="00EE7E3F" w:rsidP="00EE7E3F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E7E3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B3BCA22" wp14:editId="4FC669C5">
            <wp:extent cx="5274310" cy="3383915"/>
            <wp:effectExtent l="0" t="0" r="2540" b="698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2F4C7" w14:textId="77777777" w:rsidR="00EE7E3F" w:rsidRDefault="00EE7E3F" w:rsidP="00EE7E3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6953981" w14:textId="77777777" w:rsidR="00EE7E3F" w:rsidRDefault="00EE7E3F" w:rsidP="00EE7E3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5CBE115" w14:textId="77777777" w:rsidR="00EE7E3F" w:rsidRPr="00361FFF" w:rsidRDefault="00EE7E3F" w:rsidP="00EE7E3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986A696" w14:textId="77777777"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21" w:name="_Toc76310248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21"/>
    </w:p>
    <w:p w14:paraId="6DB1BF07" w14:textId="77777777"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22" w:name="_Toc76310249"/>
      <w:r w:rsidRPr="00B13F16">
        <w:rPr>
          <w:rFonts w:ascii="Consolas" w:eastAsia="宋体" w:hAnsi="Consolas" w:cs="Times New Roman" w:hint="eastAsia"/>
          <w:sz w:val="24"/>
        </w:rPr>
        <w:t>MultiIntervalSet</w:t>
      </w:r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22"/>
    </w:p>
    <w:p w14:paraId="56FA5705" w14:textId="77777777" w:rsidR="00F93204" w:rsidRDefault="00F93204" w:rsidP="00F93204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IntervalSet&lt;L&gt;</w:t>
      </w:r>
      <w:r w:rsidRPr="00F93204">
        <w:rPr>
          <w:rFonts w:ascii="Times New Roman" w:eastAsia="宋体" w:hAnsi="Times New Roman" w:cs="Times New Roman"/>
          <w:sz w:val="24"/>
          <w:szCs w:val="24"/>
        </w:rPr>
        <w:t>中，同一个标签对象</w:t>
      </w:r>
      <w:r w:rsidRPr="00F93204">
        <w:rPr>
          <w:rFonts w:ascii="Times New Roman" w:eastAsia="宋体" w:hAnsi="Times New Roman" w:cs="Times New Roman"/>
          <w:sz w:val="24"/>
          <w:szCs w:val="24"/>
        </w:rPr>
        <w:t>L</w:t>
      </w:r>
      <w:r w:rsidRPr="00F93204">
        <w:rPr>
          <w:rFonts w:ascii="Times New Roman" w:eastAsia="宋体" w:hAnsi="Times New Roman" w:cs="Times New Roman"/>
          <w:sz w:val="24"/>
          <w:szCs w:val="24"/>
        </w:rPr>
        <w:t>只被绑定到唯一一个时间段上，这可以满足诸如排班表管理这样的简单应用，却无法满足诸如操作系统进程调度和课程表管理这种复杂应用：同一个标签对象</w:t>
      </w:r>
      <w:r w:rsidRPr="00F93204">
        <w:rPr>
          <w:rFonts w:ascii="Times New Roman" w:eastAsia="宋体" w:hAnsi="Times New Roman" w:cs="Times New Roman"/>
          <w:sz w:val="24"/>
          <w:szCs w:val="24"/>
        </w:rPr>
        <w:t>L</w:t>
      </w:r>
      <w:r w:rsidRPr="00F93204">
        <w:rPr>
          <w:rFonts w:ascii="Times New Roman" w:eastAsia="宋体" w:hAnsi="Times New Roman" w:cs="Times New Roman"/>
          <w:sz w:val="24"/>
          <w:szCs w:val="24"/>
        </w:rPr>
        <w:t>可被绑定到多个时间段上。</w:t>
      </w:r>
      <w:r w:rsidRPr="00F93204">
        <w:rPr>
          <w:rFonts w:ascii="Times New Roman" w:eastAsia="宋体" w:hAnsi="Times New Roman" w:cs="Times New Roman"/>
          <w:sz w:val="24"/>
          <w:szCs w:val="24"/>
        </w:rPr>
        <w:tab/>
      </w:r>
      <w:r w:rsidR="00E25573">
        <w:rPr>
          <w:rFonts w:ascii="Times New Roman" w:eastAsia="宋体" w:hAnsi="Times New Roman" w:cs="Times New Roman"/>
          <w:sz w:val="24"/>
          <w:szCs w:val="24"/>
        </w:rPr>
        <w:t>M</w:t>
      </w:r>
      <w:r w:rsidR="00E25573">
        <w:rPr>
          <w:rFonts w:ascii="Times New Roman" w:eastAsia="宋体" w:hAnsi="Times New Roman" w:cs="Times New Roman" w:hint="eastAsia"/>
          <w:sz w:val="24"/>
          <w:szCs w:val="24"/>
        </w:rPr>
        <w:t>ulti</w:t>
      </w:r>
      <w:r w:rsidRPr="00F93204">
        <w:rPr>
          <w:rFonts w:ascii="Times New Roman" w:eastAsia="宋体" w:hAnsi="Times New Roman" w:cs="Times New Roman"/>
          <w:sz w:val="24"/>
          <w:szCs w:val="24"/>
        </w:rPr>
        <w:t>IntervalSet</w:t>
      </w:r>
      <w:r w:rsidRPr="00F93204">
        <w:rPr>
          <w:rFonts w:ascii="Times New Roman" w:eastAsia="宋体" w:hAnsi="Times New Roman" w:cs="Times New Roman"/>
          <w:sz w:val="24"/>
          <w:szCs w:val="24"/>
        </w:rPr>
        <w:t>的方法如下：</w:t>
      </w:r>
    </w:p>
    <w:p w14:paraId="5CE92ECF" w14:textId="77777777" w:rsidR="00E25573" w:rsidRPr="00F93204" w:rsidRDefault="00E25573" w:rsidP="00E2557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9D4883B" wp14:editId="397AF4DC">
            <wp:extent cx="2819794" cy="1781424"/>
            <wp:effectExtent l="0" t="0" r="0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5ACCA" w14:textId="77777777" w:rsidR="00E25573" w:rsidRDefault="00E25573" w:rsidP="00F93204"/>
    <w:p w14:paraId="6CB2A94E" w14:textId="77777777" w:rsidR="00E25573" w:rsidRPr="003F65BB" w:rsidRDefault="00E25573" w:rsidP="00E2557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F65BB">
        <w:rPr>
          <w:rFonts w:ascii="Times New Roman" w:eastAsia="宋体" w:hAnsi="Times New Roman" w:cs="Times New Roman" w:hint="eastAsia"/>
          <w:sz w:val="24"/>
          <w:szCs w:val="24"/>
        </w:rPr>
        <w:t>接口的方法说明如下：</w:t>
      </w:r>
    </w:p>
    <w:p w14:paraId="1D161325" w14:textId="77777777" w:rsidR="00E25573" w:rsidRPr="003F65BB" w:rsidRDefault="00E25573" w:rsidP="00E255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public void insert(long start,long end,L label) throws IntervalConflictException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72E92504" w14:textId="77777777" w:rsid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D1062F4" wp14:editId="38B10BF9">
            <wp:extent cx="5274310" cy="310515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FB98" w14:textId="77777777" w:rsidR="00E25573" w:rsidRPr="003F65BB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 w:hint="eastAsia"/>
          <w:sz w:val="24"/>
          <w:szCs w:val="24"/>
        </w:rPr>
        <w:t>在当前对象中插入与</w:t>
      </w:r>
      <w:r w:rsidRPr="00E25573">
        <w:rPr>
          <w:rFonts w:ascii="Times New Roman" w:eastAsia="宋体" w:hAnsi="Times New Roman" w:cs="Times New Roman"/>
          <w:sz w:val="24"/>
          <w:szCs w:val="24"/>
        </w:rPr>
        <w:t>label</w:t>
      </w:r>
      <w:r w:rsidRPr="00E25573">
        <w:rPr>
          <w:rFonts w:ascii="Times New Roman" w:eastAsia="宋体" w:hAnsi="Times New Roman" w:cs="Times New Roman"/>
          <w:sz w:val="24"/>
          <w:szCs w:val="24"/>
        </w:rPr>
        <w:t>关联的时间段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5E9DAD8" w14:textId="77777777" w:rsidR="00E25573" w:rsidRDefault="00E25573" w:rsidP="00E255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public Set&lt;L&gt; labels();</w:t>
      </w:r>
    </w:p>
    <w:p w14:paraId="577D8E92" w14:textId="77777777" w:rsid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B25276B" wp14:editId="5B663D83">
            <wp:extent cx="1991003" cy="276264"/>
            <wp:effectExtent l="0" t="0" r="0" b="952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36BC8" w14:textId="77777777" w:rsidR="00E25573" w:rsidRP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 w:hint="eastAsia"/>
          <w:sz w:val="24"/>
          <w:szCs w:val="24"/>
        </w:rPr>
        <w:t>获得当前对象中的标签的集合</w:t>
      </w:r>
    </w:p>
    <w:p w14:paraId="77DA8AFB" w14:textId="77777777" w:rsidR="00E25573" w:rsidRDefault="00E25573" w:rsidP="00E255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public boolean remove(L label);</w:t>
      </w:r>
    </w:p>
    <w:p w14:paraId="1612A949" w14:textId="77777777" w:rsid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C52BE5A" wp14:editId="0D5D74E4">
            <wp:extent cx="2553056" cy="304843"/>
            <wp:effectExtent l="0" t="0" r="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510C9" w14:textId="77777777" w:rsidR="00E25573" w:rsidRP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从当前对象中移除</w:t>
      </w:r>
      <w:r w:rsidRPr="00E25573">
        <w:rPr>
          <w:rFonts w:ascii="Times New Roman" w:eastAsia="宋体" w:hAnsi="Times New Roman" w:cs="Times New Roman"/>
          <w:sz w:val="24"/>
          <w:szCs w:val="24"/>
        </w:rPr>
        <w:t>label</w:t>
      </w:r>
      <w:r w:rsidRPr="00E25573">
        <w:rPr>
          <w:rFonts w:ascii="Times New Roman" w:eastAsia="宋体" w:hAnsi="Times New Roman" w:cs="Times New Roman"/>
          <w:sz w:val="24"/>
          <w:szCs w:val="24"/>
        </w:rPr>
        <w:t>标签所关联的所有时间段</w:t>
      </w:r>
    </w:p>
    <w:p w14:paraId="2891E2DC" w14:textId="77777777" w:rsidR="00E25573" w:rsidRDefault="00E25573" w:rsidP="00E255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public IntervalSet&lt;Integer&gt; intervals(L label);</w:t>
      </w:r>
    </w:p>
    <w:p w14:paraId="7FB8E4B7" w14:textId="77777777" w:rsid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559FB69" wp14:editId="780EC7E7">
            <wp:extent cx="3753374" cy="228632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35AA" w14:textId="77777777" w:rsid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 w:hint="eastAsia"/>
          <w:sz w:val="24"/>
          <w:szCs w:val="24"/>
        </w:rPr>
        <w:t>从当前对象中获取与某个标签所关联的所有时间段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E25573">
        <w:rPr>
          <w:rFonts w:ascii="Times New Roman" w:eastAsia="宋体" w:hAnsi="Times New Roman" w:cs="Times New Roman" w:hint="eastAsia"/>
          <w:sz w:val="24"/>
          <w:szCs w:val="24"/>
        </w:rPr>
        <w:t>且它的时间段按照开始时间从小到大次序排列</w:t>
      </w:r>
    </w:p>
    <w:p w14:paraId="5BB6BE41" w14:textId="77777777" w:rsidR="00E25573" w:rsidRP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CADBB6D" w14:textId="77777777" w:rsidR="00E25573" w:rsidRPr="00E255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7FFC0914" w14:textId="77777777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23" w:name="_Toc76310250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23"/>
    </w:p>
    <w:p w14:paraId="02F54539" w14:textId="77777777" w:rsidR="00E25573" w:rsidRDefault="00E25573" w:rsidP="00E25573"/>
    <w:p w14:paraId="166D400D" w14:textId="77777777" w:rsidR="00E25573" w:rsidRPr="00BE4CFF" w:rsidRDefault="00E25573" w:rsidP="00E2557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E4CFF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Pr="00BE4CFF">
        <w:rPr>
          <w:rFonts w:ascii="Times New Roman" w:eastAsia="宋体" w:hAnsi="Times New Roman" w:cs="Times New Roman"/>
          <w:sz w:val="24"/>
          <w:szCs w:val="24"/>
        </w:rPr>
        <w:t>C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ommon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ulti</w:t>
      </w:r>
      <w:r w:rsidRPr="00BE4CFF">
        <w:rPr>
          <w:rFonts w:ascii="Times New Roman" w:eastAsia="宋体" w:hAnsi="Times New Roman" w:cs="Times New Roman"/>
          <w:sz w:val="24"/>
          <w:szCs w:val="24"/>
        </w:rPr>
        <w:t>I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类中对</w:t>
      </w:r>
      <w:r>
        <w:rPr>
          <w:rFonts w:ascii="Times New Roman" w:eastAsia="宋体" w:hAnsi="Times New Roman" w:cs="Times New Roman" w:hint="eastAsia"/>
          <w:sz w:val="24"/>
          <w:szCs w:val="24"/>
        </w:rPr>
        <w:t>Multi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实现。通过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BE4CFF">
        <w:rPr>
          <w:rFonts w:ascii="Times New Roman" w:eastAsia="宋体" w:hAnsi="Times New Roman" w:cs="Times New Roman"/>
          <w:sz w:val="24"/>
          <w:szCs w:val="24"/>
        </w:rPr>
        <w:t>DEA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，生成如下继承关系图：</w:t>
      </w:r>
    </w:p>
    <w:p w14:paraId="783EE9DE" w14:textId="77777777" w:rsidR="00E25573" w:rsidRDefault="00E25573" w:rsidP="00E25573">
      <w:pPr>
        <w:jc w:val="center"/>
      </w:pPr>
      <w:r w:rsidRPr="00E25573">
        <w:rPr>
          <w:noProof/>
        </w:rPr>
        <w:lastRenderedPageBreak/>
        <w:drawing>
          <wp:inline distT="0" distB="0" distL="0" distR="0" wp14:anchorId="6A17E42C" wp14:editId="3199648C">
            <wp:extent cx="4019550" cy="4053187"/>
            <wp:effectExtent l="0" t="0" r="0" b="5080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22187" cy="4055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F4DE" w14:textId="77777777" w:rsidR="00E25573" w:rsidRDefault="00E25573" w:rsidP="00E25573">
      <w:pPr>
        <w:rPr>
          <w:rFonts w:ascii="Times New Roman" w:eastAsia="宋体" w:hAnsi="Times New Roman" w:cs="Times New Roman"/>
          <w:sz w:val="24"/>
          <w:szCs w:val="24"/>
        </w:rPr>
      </w:pPr>
      <w:r>
        <w:tab/>
      </w:r>
      <w:r w:rsidRPr="00BE4CFF">
        <w:rPr>
          <w:rFonts w:ascii="Times New Roman" w:eastAsia="宋体" w:hAnsi="Times New Roman" w:cs="Times New Roman"/>
          <w:sz w:val="24"/>
          <w:szCs w:val="24"/>
        </w:rPr>
        <w:t>C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ommon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ulti</w:t>
      </w:r>
      <w:r w:rsidRPr="00BE4CFF">
        <w:rPr>
          <w:rFonts w:ascii="Times New Roman" w:eastAsia="宋体" w:hAnsi="Times New Roman" w:cs="Times New Roman"/>
          <w:sz w:val="24"/>
          <w:szCs w:val="24"/>
        </w:rPr>
        <w:t>I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 w:rsidRPr="00BE4CFF">
        <w:rPr>
          <w:rFonts w:ascii="Times New Roman" w:eastAsia="宋体" w:hAnsi="Times New Roman" w:cs="Times New Roman"/>
          <w:sz w:val="24"/>
          <w:szCs w:val="24"/>
        </w:rPr>
        <w:t>S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et</w:t>
      </w:r>
      <w:r w:rsidRPr="00BE4CFF">
        <w:rPr>
          <w:rFonts w:ascii="Times New Roman" w:eastAsia="宋体" w:hAnsi="Times New Roman" w:cs="Times New Roman"/>
          <w:sz w:val="24"/>
          <w:szCs w:val="24"/>
        </w:rPr>
        <w:t>&lt;L&gt;</w:t>
      </w:r>
      <w:r w:rsidRPr="00BE4CFF">
        <w:rPr>
          <w:rFonts w:ascii="Times New Roman" w:eastAsia="宋体" w:hAnsi="Times New Roman" w:cs="Times New Roman" w:hint="eastAsia"/>
          <w:sz w:val="24"/>
          <w:szCs w:val="24"/>
        </w:rPr>
        <w:t>类的说明如下：</w:t>
      </w:r>
    </w:p>
    <w:p w14:paraId="0D24AF02" w14:textId="77777777" w:rsidR="00E25573" w:rsidRPr="00E25573" w:rsidRDefault="00E25573" w:rsidP="00E25573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35AA8B5" w14:textId="77777777" w:rsidR="00E25573" w:rsidRDefault="00E25573" w:rsidP="00E2557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私有变量：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Map</w:t>
      </w:r>
      <w:r>
        <w:rPr>
          <w:rFonts w:ascii="Times New Roman" w:eastAsia="宋体" w:hAnsi="Times New Roman" w:cs="Times New Roman" w:hint="eastAsia"/>
          <w:sz w:val="24"/>
          <w:szCs w:val="24"/>
        </w:rPr>
        <w:t>是由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ArrayList</w:t>
      </w:r>
      <w:r>
        <w:rPr>
          <w:rFonts w:ascii="Times New Roman" w:eastAsia="宋体" w:hAnsi="Times New Roman" w:cs="Times New Roman"/>
          <w:sz w:val="24"/>
          <w:szCs w:val="24"/>
        </w:rPr>
        <w:t>&lt;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>
        <w:rPr>
          <w:rFonts w:ascii="Times New Roman" w:eastAsia="宋体" w:hAnsi="Times New Roman" w:cs="Times New Roman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映射关系。</w:t>
      </w:r>
    </w:p>
    <w:p w14:paraId="5806FE72" w14:textId="77777777" w:rsidR="00E25573" w:rsidRPr="00BE4CFF" w:rsidRDefault="00E25573" w:rsidP="00E2557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4B30C4C" wp14:editId="43EBBDB7">
            <wp:extent cx="4363059" cy="390580"/>
            <wp:effectExtent l="0" t="0" r="0" b="9525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C3B53" w14:textId="77777777" w:rsidR="00E25573" w:rsidRDefault="00E25573" w:rsidP="00E2557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verrid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：</w:t>
      </w:r>
    </w:p>
    <w:p w14:paraId="305CA5D0" w14:textId="77777777" w:rsidR="00E25573" w:rsidRDefault="00E25573" w:rsidP="00E2557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5D9E3DB" wp14:editId="5307223F">
            <wp:extent cx="4785042" cy="1863090"/>
            <wp:effectExtent l="0" t="0" r="0" b="381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86257" cy="186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DB0D" w14:textId="77777777" w:rsidR="00E25573" w:rsidRDefault="00E25573" w:rsidP="00E2557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私有方法：</w:t>
      </w:r>
    </w:p>
    <w:p w14:paraId="784D6E4A" w14:textId="77777777" w:rsidR="00E25573" w:rsidRDefault="00E25573" w:rsidP="00E2557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public void checkRep()</w:t>
      </w:r>
    </w:p>
    <w:p w14:paraId="4D8D14BA" w14:textId="77777777" w:rsidR="00E25573" w:rsidRDefault="00E25573" w:rsidP="00E25573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B9B4FC" wp14:editId="1661092E">
            <wp:extent cx="5274310" cy="2030730"/>
            <wp:effectExtent l="0" t="0" r="2540" b="7620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1098C" w14:textId="77777777" w:rsidR="00E25573" w:rsidRPr="001D6973" w:rsidRDefault="00E25573" w:rsidP="00E2557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 w:hint="eastAsia"/>
          <w:sz w:val="24"/>
          <w:szCs w:val="24"/>
        </w:rPr>
        <w:t>检查不变量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E25573">
        <w:rPr>
          <w:rFonts w:ascii="Times New Roman" w:eastAsia="宋体" w:hAnsi="Times New Roman" w:cs="Times New Roman"/>
          <w:sz w:val="24"/>
          <w:szCs w:val="24"/>
        </w:rPr>
        <w:t>检查</w:t>
      </w:r>
      <w:r w:rsidRPr="00E25573">
        <w:rPr>
          <w:rFonts w:ascii="Times New Roman" w:eastAsia="宋体" w:hAnsi="Times New Roman" w:cs="Times New Roman"/>
          <w:sz w:val="24"/>
          <w:szCs w:val="24"/>
        </w:rPr>
        <w:t>label</w:t>
      </w:r>
      <w:r w:rsidRPr="00E25573">
        <w:rPr>
          <w:rFonts w:ascii="Times New Roman" w:eastAsia="宋体" w:hAnsi="Times New Roman" w:cs="Times New Roman"/>
          <w:sz w:val="24"/>
          <w:szCs w:val="24"/>
        </w:rPr>
        <w:t>不重复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E25573">
        <w:rPr>
          <w:rFonts w:ascii="Times New Roman" w:eastAsia="宋体" w:hAnsi="Times New Roman" w:cs="Times New Roman"/>
          <w:sz w:val="24"/>
          <w:szCs w:val="24"/>
        </w:rPr>
        <w:t>label</w:t>
      </w:r>
      <w:r w:rsidRPr="00E25573">
        <w:rPr>
          <w:rFonts w:ascii="Times New Roman" w:eastAsia="宋体" w:hAnsi="Times New Roman" w:cs="Times New Roman"/>
          <w:sz w:val="24"/>
          <w:szCs w:val="24"/>
        </w:rPr>
        <w:t>对应的标签不存在重叠的时间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DB821DD" w14:textId="77777777" w:rsidR="00E25573" w:rsidRPr="00E25573" w:rsidRDefault="00E25573" w:rsidP="00E25573">
      <w:pPr>
        <w:rPr>
          <w:rFonts w:ascii="Times New Roman" w:eastAsia="宋体" w:hAnsi="Times New Roman" w:cs="Times New Roman"/>
          <w:sz w:val="24"/>
          <w:szCs w:val="24"/>
        </w:rPr>
      </w:pPr>
    </w:p>
    <w:p w14:paraId="1BF80B9B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15E1F794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25573">
        <w:rPr>
          <w:rFonts w:ascii="Times New Roman" w:eastAsia="宋体" w:hAnsi="Times New Roman" w:cs="Times New Roman"/>
          <w:sz w:val="24"/>
          <w:szCs w:val="24"/>
        </w:rPr>
        <w:t>由</w:t>
      </w:r>
      <w:r w:rsidRPr="00E25573">
        <w:rPr>
          <w:rFonts w:ascii="Times New Roman" w:eastAsia="宋体" w:hAnsi="Times New Roman" w:cs="Times New Roman"/>
          <w:sz w:val="24"/>
          <w:szCs w:val="24"/>
        </w:rPr>
        <w:t>Map</w:t>
      </w:r>
      <w:r w:rsidRPr="00E25573">
        <w:rPr>
          <w:rFonts w:ascii="Times New Roman" w:eastAsia="宋体" w:hAnsi="Times New Roman" w:cs="Times New Roman"/>
          <w:sz w:val="24"/>
          <w:szCs w:val="24"/>
        </w:rPr>
        <w:t>构成的映射关系</w:t>
      </w:r>
    </w:p>
    <w:p w14:paraId="18E39A12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25573">
        <w:rPr>
          <w:rFonts w:ascii="Times New Roman" w:eastAsia="宋体" w:hAnsi="Times New Roman" w:cs="Times New Roman"/>
          <w:sz w:val="24"/>
          <w:szCs w:val="24"/>
        </w:rPr>
        <w:t>即从</w:t>
      </w:r>
      <w:r w:rsidRPr="00E25573">
        <w:rPr>
          <w:rFonts w:ascii="Times New Roman" w:eastAsia="宋体" w:hAnsi="Times New Roman" w:cs="Times New Roman"/>
          <w:sz w:val="24"/>
          <w:szCs w:val="24"/>
        </w:rPr>
        <w:t>L</w:t>
      </w:r>
      <w:r w:rsidRPr="00E25573">
        <w:rPr>
          <w:rFonts w:ascii="Times New Roman" w:eastAsia="宋体" w:hAnsi="Times New Roman" w:cs="Times New Roman"/>
          <w:sz w:val="24"/>
          <w:szCs w:val="24"/>
        </w:rPr>
        <w:t>到</w:t>
      </w:r>
      <w:r w:rsidRPr="00E25573">
        <w:rPr>
          <w:rFonts w:ascii="Times New Roman" w:eastAsia="宋体" w:hAnsi="Times New Roman" w:cs="Times New Roman"/>
          <w:sz w:val="24"/>
          <w:szCs w:val="24"/>
        </w:rPr>
        <w:t>ArrayList&lt;Interval&gt;</w:t>
      </w:r>
      <w:r w:rsidRPr="00E25573">
        <w:rPr>
          <w:rFonts w:ascii="Times New Roman" w:eastAsia="宋体" w:hAnsi="Times New Roman" w:cs="Times New Roman"/>
          <w:sz w:val="24"/>
          <w:szCs w:val="24"/>
        </w:rPr>
        <w:t>的映射构成的</w:t>
      </w:r>
      <w:r w:rsidRPr="00E25573">
        <w:rPr>
          <w:rFonts w:ascii="Times New Roman" w:eastAsia="宋体" w:hAnsi="Times New Roman" w:cs="Times New Roman"/>
          <w:sz w:val="24"/>
          <w:szCs w:val="24"/>
        </w:rPr>
        <w:t>IntervalSet</w:t>
      </w:r>
    </w:p>
    <w:p w14:paraId="6E9A6BF1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352C00BA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ArrayList</w:t>
      </w:r>
      <w:r w:rsidRPr="00E25573">
        <w:rPr>
          <w:rFonts w:ascii="Times New Roman" w:eastAsia="宋体" w:hAnsi="Times New Roman" w:cs="Times New Roman"/>
          <w:sz w:val="24"/>
          <w:szCs w:val="24"/>
        </w:rPr>
        <w:t>中不存在重叠的时间</w:t>
      </w:r>
    </w:p>
    <w:p w14:paraId="7424A2EE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label</w:t>
      </w:r>
      <w:r w:rsidRPr="00E25573">
        <w:rPr>
          <w:rFonts w:ascii="Times New Roman" w:eastAsia="宋体" w:hAnsi="Times New Roman" w:cs="Times New Roman"/>
          <w:sz w:val="24"/>
          <w:szCs w:val="24"/>
        </w:rPr>
        <w:t>不为空</w:t>
      </w:r>
    </w:p>
    <w:p w14:paraId="3C8B699D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Map</w:t>
      </w:r>
      <w:r w:rsidRPr="00E25573">
        <w:rPr>
          <w:rFonts w:ascii="Times New Roman" w:eastAsia="宋体" w:hAnsi="Times New Roman" w:cs="Times New Roman"/>
          <w:sz w:val="24"/>
          <w:szCs w:val="24"/>
        </w:rPr>
        <w:t>中不存在相同的</w:t>
      </w:r>
      <w:r w:rsidRPr="00E25573">
        <w:rPr>
          <w:rFonts w:ascii="Times New Roman" w:eastAsia="宋体" w:hAnsi="Times New Roman" w:cs="Times New Roman"/>
          <w:sz w:val="24"/>
          <w:szCs w:val="24"/>
        </w:rPr>
        <w:t>label</w:t>
      </w:r>
    </w:p>
    <w:p w14:paraId="4B5F8E44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2BE1A590" w14:textId="77777777" w:rsidR="00E25573" w:rsidRP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25573">
        <w:rPr>
          <w:rFonts w:ascii="Times New Roman" w:eastAsia="宋体" w:hAnsi="Times New Roman" w:cs="Times New Roman"/>
          <w:sz w:val="24"/>
          <w:szCs w:val="24"/>
        </w:rPr>
        <w:t>使用</w:t>
      </w:r>
      <w:r w:rsidRPr="00E25573">
        <w:rPr>
          <w:rFonts w:ascii="Times New Roman" w:eastAsia="宋体" w:hAnsi="Times New Roman" w:cs="Times New Roman"/>
          <w:sz w:val="24"/>
          <w:szCs w:val="24"/>
        </w:rPr>
        <w:t>private</w:t>
      </w:r>
      <w:r w:rsidRPr="00E25573">
        <w:rPr>
          <w:rFonts w:ascii="Times New Roman" w:eastAsia="宋体" w:hAnsi="Times New Roman" w:cs="Times New Roman"/>
          <w:sz w:val="24"/>
          <w:szCs w:val="24"/>
        </w:rPr>
        <w:t>、</w:t>
      </w:r>
      <w:r w:rsidRPr="00E25573">
        <w:rPr>
          <w:rFonts w:ascii="Times New Roman" w:eastAsia="宋体" w:hAnsi="Times New Roman" w:cs="Times New Roman"/>
          <w:sz w:val="24"/>
          <w:szCs w:val="24"/>
        </w:rPr>
        <w:t>final</w:t>
      </w:r>
      <w:r w:rsidRPr="00E25573">
        <w:rPr>
          <w:rFonts w:ascii="Times New Roman" w:eastAsia="宋体" w:hAnsi="Times New Roman" w:cs="Times New Roman"/>
          <w:sz w:val="24"/>
          <w:szCs w:val="24"/>
        </w:rPr>
        <w:t>修饰变量</w:t>
      </w:r>
    </w:p>
    <w:p w14:paraId="0A995D82" w14:textId="77777777" w:rsid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25573">
        <w:rPr>
          <w:rFonts w:ascii="Times New Roman" w:eastAsia="宋体" w:hAnsi="Times New Roman" w:cs="Times New Roman"/>
          <w:sz w:val="24"/>
          <w:szCs w:val="24"/>
        </w:rPr>
        <w:t>采用防御性复制</w:t>
      </w:r>
    </w:p>
    <w:p w14:paraId="38A4EFB0" w14:textId="77777777" w:rsid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2A8BF3E7" w14:textId="77777777" w:rsid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测试优先，编写以下测试，测试</w:t>
      </w:r>
      <w:r>
        <w:rPr>
          <w:rFonts w:ascii="Times New Roman" w:eastAsia="宋体" w:hAnsi="Times New Roman" w:cs="Times New Roman" w:hint="eastAsia"/>
          <w:sz w:val="24"/>
          <w:szCs w:val="24"/>
        </w:rPr>
        <w:t>Common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ulti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：</w:t>
      </w:r>
    </w:p>
    <w:p w14:paraId="5618AAE6" w14:textId="77777777" w:rsidR="00E25573" w:rsidRDefault="00E25573" w:rsidP="00E25573">
      <w:pPr>
        <w:ind w:firstLine="48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3A9F730" wp14:editId="4A7CBF3C">
            <wp:extent cx="3731924" cy="3333750"/>
            <wp:effectExtent l="0" t="0" r="1905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44056" cy="334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2C6C" w14:textId="77777777" w:rsidR="00E25573" w:rsidRDefault="00E25573" w:rsidP="00E25573">
      <w:pPr>
        <w:ind w:firstLine="48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C12F9F" wp14:editId="444CC3E6">
            <wp:extent cx="3705742" cy="2191056"/>
            <wp:effectExtent l="0" t="0" r="0" b="0"/>
            <wp:docPr id="14351" name="图片 14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F02C" w14:textId="77777777" w:rsidR="00E25573" w:rsidRDefault="00E25573" w:rsidP="00E25573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所有测试，并覆盖了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/>
          <w:sz w:val="24"/>
          <w:szCs w:val="24"/>
        </w:rPr>
        <w:t>Multi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所有方法。</w:t>
      </w:r>
    </w:p>
    <w:p w14:paraId="41977FA8" w14:textId="77777777" w:rsidR="00E25573" w:rsidRPr="00E25573" w:rsidRDefault="00E25573" w:rsidP="00E25573">
      <w:pPr>
        <w:ind w:firstLine="48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2557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0041FED" wp14:editId="4949AAFA">
            <wp:extent cx="3114675" cy="866774"/>
            <wp:effectExtent l="0" t="0" r="0" b="0"/>
            <wp:docPr id="14352" name="图片 14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38095"/>
                    <a:stretch/>
                  </pic:blipFill>
                  <pic:spPr bwMode="auto">
                    <a:xfrm>
                      <a:off x="0" y="0"/>
                      <a:ext cx="3115110" cy="866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9284B" w14:textId="77777777" w:rsidR="00E25573" w:rsidRDefault="00E25573" w:rsidP="00E25573"/>
    <w:p w14:paraId="365BC466" w14:textId="77777777" w:rsidR="00E25573" w:rsidRPr="00E25573" w:rsidRDefault="00E25573" w:rsidP="00E25573"/>
    <w:p w14:paraId="798A6055" w14:textId="77777777" w:rsidR="00B13F16" w:rsidRDefault="00B13F16" w:rsidP="00B13F16">
      <w:pPr>
        <w:pStyle w:val="3"/>
        <w:rPr>
          <w:rFonts w:ascii="Consolas" w:eastAsia="宋体" w:hAnsi="Consolas" w:cs="Times New Roman"/>
          <w:sz w:val="24"/>
        </w:rPr>
      </w:pPr>
      <w:bookmarkStart w:id="24" w:name="_Toc76310251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r w:rsidRPr="00B13F16">
        <w:rPr>
          <w:rFonts w:ascii="Consolas" w:eastAsia="宋体" w:hAnsi="Consolas" w:cs="Times New Roman" w:hint="eastAsia"/>
          <w:sz w:val="24"/>
        </w:rPr>
        <w:t>MultiIntervalSet</w:t>
      </w:r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24"/>
    </w:p>
    <w:p w14:paraId="4C9E9091" w14:textId="77777777" w:rsid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D71518">
        <w:rPr>
          <w:rFonts w:ascii="Times New Roman" w:eastAsia="宋体" w:hAnsi="Times New Roman" w:cs="Times New Roman" w:hint="eastAsia"/>
          <w:sz w:val="24"/>
          <w:szCs w:val="24"/>
        </w:rPr>
        <w:t>通过上述分析，详见</w:t>
      </w:r>
      <w:r w:rsidRPr="00D71518">
        <w:rPr>
          <w:rFonts w:ascii="Times New Roman" w:eastAsia="宋体" w:hAnsi="Times New Roman" w:cs="Times New Roman"/>
          <w:sz w:val="24"/>
          <w:szCs w:val="24"/>
        </w:rPr>
        <w:t>3.1.</w:t>
      </w:r>
      <w:r w:rsidRPr="00D71518">
        <w:rPr>
          <w:rFonts w:ascii="Times New Roman" w:eastAsia="宋体" w:hAnsi="Times New Roman" w:cs="Times New Roman"/>
          <w:sz w:val="24"/>
          <w:szCs w:val="24"/>
        </w:rPr>
        <w:t>可以得出，只有</w:t>
      </w:r>
      <w:r>
        <w:rPr>
          <w:rFonts w:ascii="Times New Roman" w:eastAsia="宋体" w:hAnsi="Times New Roman" w:cs="Times New Roman" w:hint="eastAsia"/>
          <w:sz w:val="24"/>
          <w:szCs w:val="24"/>
        </w:rPr>
        <w:t>进程管理系统、大学课表管理系统</w:t>
      </w:r>
      <w:r w:rsidRPr="00D71518">
        <w:rPr>
          <w:rFonts w:ascii="Times New Roman" w:eastAsia="宋体" w:hAnsi="Times New Roman" w:cs="Times New Roman"/>
          <w:sz w:val="24"/>
          <w:szCs w:val="24"/>
        </w:rPr>
        <w:t>需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Multi</w:t>
      </w:r>
      <w:r w:rsidRPr="00D71518">
        <w:rPr>
          <w:rFonts w:ascii="Times New Roman" w:eastAsia="宋体" w:hAnsi="Times New Roman" w:cs="Times New Roman"/>
          <w:sz w:val="24"/>
          <w:szCs w:val="24"/>
        </w:rPr>
        <w:t>IntervalSet</w:t>
      </w:r>
      <w:r w:rsidRPr="00D71518">
        <w:rPr>
          <w:rFonts w:ascii="Times New Roman" w:eastAsia="宋体" w:hAnsi="Times New Roman" w:cs="Times New Roman"/>
          <w:sz w:val="24"/>
          <w:szCs w:val="24"/>
        </w:rPr>
        <w:t>。</w:t>
      </w:r>
      <w:r>
        <w:rPr>
          <w:rFonts w:ascii="Times New Roman" w:eastAsia="宋体" w:hAnsi="Times New Roman" w:cs="Times New Roman" w:hint="eastAsia"/>
          <w:sz w:val="24"/>
          <w:szCs w:val="24"/>
        </w:rPr>
        <w:t>因此需要分别对子类设置为无重叠时间委托、无周期时间委托和不设置委托。</w:t>
      </w:r>
      <w:r w:rsidRPr="00D71518">
        <w:rPr>
          <w:rFonts w:ascii="Times New Roman" w:eastAsia="宋体" w:hAnsi="Times New Roman" w:cs="Times New Roman"/>
          <w:sz w:val="24"/>
          <w:szCs w:val="24"/>
        </w:rPr>
        <w:t>需要对每个维度上的不同特征值定义不同的接口，在接口中定义特殊的操作，各应用的具体子类根据自己需要实现不同特征的接口。分别实现该温度接口的不同实现类，实现该组合接口。在应用子类内，通过</w:t>
      </w:r>
      <w:r w:rsidRPr="00D71518">
        <w:rPr>
          <w:rFonts w:ascii="Times New Roman" w:eastAsia="宋体" w:hAnsi="Times New Roman" w:cs="Times New Roman"/>
          <w:sz w:val="24"/>
          <w:szCs w:val="24"/>
        </w:rPr>
        <w:t>delegation</w:t>
      </w:r>
      <w:r w:rsidRPr="00D71518">
        <w:rPr>
          <w:rFonts w:ascii="Times New Roman" w:eastAsia="宋体" w:hAnsi="Times New Roman" w:cs="Times New Roman"/>
          <w:sz w:val="24"/>
          <w:szCs w:val="24"/>
        </w:rPr>
        <w:t>到外部的每个维度上实现类的相应特殊操作。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NonOverlapIntervalSet </w:t>
      </w:r>
      <w:r w:rsidRPr="00D71518">
        <w:rPr>
          <w:rFonts w:ascii="Times New Roman" w:eastAsia="宋体" w:hAnsi="Times New Roman" w:cs="Times New Roman"/>
          <w:sz w:val="24"/>
          <w:szCs w:val="24"/>
        </w:rPr>
        <w:t>是一个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mutable </w:t>
      </w:r>
      <w:r w:rsidRPr="00D71518">
        <w:rPr>
          <w:rFonts w:ascii="Times New Roman" w:eastAsia="宋体" w:hAnsi="Times New Roman" w:cs="Times New Roman"/>
          <w:sz w:val="24"/>
          <w:szCs w:val="24"/>
        </w:rPr>
        <w:t>的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D71518">
        <w:rPr>
          <w:rFonts w:ascii="Times New Roman" w:eastAsia="宋体" w:hAnsi="Times New Roman" w:cs="Times New Roman"/>
          <w:sz w:val="24"/>
          <w:szCs w:val="24"/>
        </w:rPr>
        <w:t>，用于在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IntervalSet </w:t>
      </w:r>
      <w:r w:rsidRPr="00D71518">
        <w:rPr>
          <w:rFonts w:ascii="Times New Roman" w:eastAsia="宋体" w:hAnsi="Times New Roman" w:cs="Times New Roman"/>
          <w:sz w:val="24"/>
          <w:szCs w:val="24"/>
        </w:rPr>
        <w:t>的基础上，添加</w:t>
      </w:r>
      <w:r w:rsidRPr="00D71518">
        <w:rPr>
          <w:rFonts w:ascii="Times New Roman" w:eastAsia="宋体" w:hAnsi="Times New Roman" w:cs="Times New Roman"/>
          <w:sz w:val="24"/>
          <w:szCs w:val="24"/>
        </w:rPr>
        <w:t>“</w:t>
      </w:r>
      <w:r w:rsidRPr="00D71518">
        <w:rPr>
          <w:rFonts w:ascii="Times New Roman" w:eastAsia="宋体" w:hAnsi="Times New Roman" w:cs="Times New Roman"/>
          <w:sz w:val="24"/>
          <w:szCs w:val="24"/>
        </w:rPr>
        <w:t>时间段</w:t>
      </w:r>
      <w:r w:rsidRPr="00D71518">
        <w:rPr>
          <w:rFonts w:ascii="Times New Roman" w:eastAsia="宋体" w:hAnsi="Times New Roman" w:cs="Times New Roman"/>
          <w:sz w:val="24"/>
          <w:szCs w:val="24"/>
        </w:rPr>
        <w:t>”</w:t>
      </w:r>
      <w:r w:rsidRPr="00D71518">
        <w:rPr>
          <w:rFonts w:ascii="Times New Roman" w:eastAsia="宋体" w:hAnsi="Times New Roman" w:cs="Times New Roman"/>
          <w:sz w:val="24"/>
          <w:szCs w:val="24"/>
        </w:rPr>
        <w:t>不可重叠的性质，每个时间段附着一个特定的标签，标签类型为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L</w:t>
      </w:r>
      <w:r w:rsidRPr="00D71518">
        <w:rPr>
          <w:rFonts w:ascii="Times New Roman" w:eastAsia="宋体" w:hAnsi="Times New Roman" w:cs="Times New Roman"/>
          <w:sz w:val="24"/>
          <w:szCs w:val="24"/>
        </w:rPr>
        <w:t>，类型为</w:t>
      </w:r>
      <w:r w:rsidRPr="00D71518">
        <w:rPr>
          <w:rFonts w:ascii="Times New Roman" w:eastAsia="宋体" w:hAnsi="Times New Roman" w:cs="Times New Roman"/>
          <w:sz w:val="24"/>
          <w:szCs w:val="24"/>
        </w:rPr>
        <w:t>immutable</w:t>
      </w:r>
      <w:r w:rsidRPr="00D71518">
        <w:rPr>
          <w:rFonts w:ascii="Times New Roman" w:eastAsia="宋体" w:hAnsi="Times New Roman" w:cs="Times New Roman"/>
          <w:sz w:val="24"/>
          <w:szCs w:val="24"/>
        </w:rPr>
        <w:t>。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NonPeriodicIntervalSet </w:t>
      </w:r>
      <w:r w:rsidRPr="00D71518">
        <w:rPr>
          <w:rFonts w:ascii="Times New Roman" w:eastAsia="宋体" w:hAnsi="Times New Roman" w:cs="Times New Roman"/>
          <w:sz w:val="24"/>
          <w:szCs w:val="24"/>
        </w:rPr>
        <w:t>是一个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mutable </w:t>
      </w:r>
      <w:r w:rsidRPr="00D71518">
        <w:rPr>
          <w:rFonts w:ascii="Times New Roman" w:eastAsia="宋体" w:hAnsi="Times New Roman" w:cs="Times New Roman"/>
          <w:sz w:val="24"/>
          <w:szCs w:val="24"/>
        </w:rPr>
        <w:t>的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D71518">
        <w:rPr>
          <w:rFonts w:ascii="Times New Roman" w:eastAsia="宋体" w:hAnsi="Times New Roman" w:cs="Times New Roman"/>
          <w:sz w:val="24"/>
          <w:szCs w:val="24"/>
        </w:rPr>
        <w:t>，用于在</w:t>
      </w:r>
      <w:r w:rsidRPr="00D71518">
        <w:rPr>
          <w:rFonts w:ascii="Times New Roman" w:eastAsia="宋体" w:hAnsi="Times New Roman" w:cs="Times New Roman"/>
          <w:sz w:val="24"/>
          <w:szCs w:val="24"/>
        </w:rPr>
        <w:t>IntervalSet</w:t>
      </w:r>
      <w:r w:rsidRPr="00D71518">
        <w:rPr>
          <w:rFonts w:ascii="Times New Roman" w:eastAsia="宋体" w:hAnsi="Times New Roman" w:cs="Times New Roman"/>
          <w:sz w:val="24"/>
          <w:szCs w:val="24"/>
        </w:rPr>
        <w:t>的基础上，添加不可</w:t>
      </w:r>
      <w:r w:rsidRPr="00D71518">
        <w:rPr>
          <w:rFonts w:ascii="Times New Roman" w:eastAsia="宋体" w:hAnsi="Times New Roman" w:cs="Times New Roman" w:hint="eastAsia"/>
          <w:sz w:val="24"/>
          <w:szCs w:val="24"/>
        </w:rPr>
        <w:t>出现周期“时间段”的性质，每个时间段附着一个特定的标签，标签类型为</w:t>
      </w:r>
      <w:r w:rsidRPr="00D71518">
        <w:rPr>
          <w:rFonts w:ascii="Times New Roman" w:eastAsia="宋体" w:hAnsi="Times New Roman" w:cs="Times New Roman"/>
          <w:sz w:val="24"/>
          <w:szCs w:val="24"/>
        </w:rPr>
        <w:t xml:space="preserve"> L</w:t>
      </w:r>
      <w:r w:rsidRPr="00D71518">
        <w:rPr>
          <w:rFonts w:ascii="Times New Roman" w:eastAsia="宋体" w:hAnsi="Times New Roman" w:cs="Times New Roman"/>
          <w:sz w:val="24"/>
          <w:szCs w:val="24"/>
        </w:rPr>
        <w:t>，类型为</w:t>
      </w:r>
      <w:r w:rsidRPr="00D71518">
        <w:rPr>
          <w:rFonts w:ascii="Times New Roman" w:eastAsia="宋体" w:hAnsi="Times New Roman" w:cs="Times New Roman"/>
          <w:sz w:val="24"/>
          <w:szCs w:val="24"/>
        </w:rPr>
        <w:t>immutable</w:t>
      </w:r>
      <w:r w:rsidRPr="00D71518">
        <w:rPr>
          <w:rFonts w:ascii="Times New Roman" w:eastAsia="宋体" w:hAnsi="Times New Roman" w:cs="Times New Roman"/>
          <w:sz w:val="24"/>
          <w:szCs w:val="24"/>
        </w:rPr>
        <w:t>的。通过委托，排班管理系统保持不可出现空闲时间段、不可出现周期性时间段、不可出现重叠时间段的特性。</w:t>
      </w:r>
    </w:p>
    <w:p w14:paraId="7A1CF5E5" w14:textId="77777777" w:rsid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44124F9F" w14:textId="77777777" w:rsid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</w:p>
    <w:p w14:paraId="0D85634D" w14:textId="77777777" w:rsidR="00D71518" w:rsidRDefault="00D71518" w:rsidP="00D7151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实现</w:t>
      </w:r>
      <w:r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时关系如下：</w:t>
      </w:r>
    </w:p>
    <w:p w14:paraId="513F40F6" w14:textId="77777777" w:rsidR="00D71518" w:rsidRDefault="00D71518" w:rsidP="00D7151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7151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311788" wp14:editId="386086A9">
            <wp:extent cx="5274310" cy="4415155"/>
            <wp:effectExtent l="0" t="0" r="2540" b="4445"/>
            <wp:docPr id="14354" name="图片 14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1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BFBDB" w14:textId="77777777" w:rsid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1AE9B5E9" w14:textId="77777777" w:rsid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12F46BB7" w14:textId="77777777" w:rsid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45D4FB36" w14:textId="77777777" w:rsidR="00D71518" w:rsidRPr="00D71518" w:rsidRDefault="00D71518" w:rsidP="00D7151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看到，在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rocess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中需要设置</w:t>
      </w:r>
      <w:r>
        <w:rPr>
          <w:rFonts w:ascii="Times New Roman" w:eastAsia="宋体" w:hAnsi="Times New Roman" w:cs="Times New Roman" w:hint="eastAsia"/>
          <w:sz w:val="24"/>
          <w:szCs w:val="24"/>
        </w:rPr>
        <w:t>Non</w:t>
      </w:r>
      <w:r>
        <w:rPr>
          <w:rFonts w:ascii="Times New Roman" w:eastAsia="宋体" w:hAnsi="Times New Roman" w:cs="Times New Roman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verlap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Non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iodic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委托来保证</w:t>
      </w:r>
      <w:r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中没有重叠及周期性，而在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则没有这样的要求。</w:t>
      </w:r>
    </w:p>
    <w:p w14:paraId="16B61525" w14:textId="77777777" w:rsidR="00E25573" w:rsidRP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D71518">
        <w:rPr>
          <w:rFonts w:ascii="Times New Roman" w:eastAsia="宋体" w:hAnsi="Times New Roman" w:cs="Times New Roman" w:hint="eastAsia"/>
          <w:sz w:val="24"/>
          <w:szCs w:val="24"/>
        </w:rPr>
        <w:t>因此在实现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ourse</w:t>
      </w:r>
      <w:r w:rsidRPr="00D71518">
        <w:rPr>
          <w:rFonts w:ascii="Times New Roman" w:eastAsia="宋体" w:hAnsi="Times New Roman" w:cs="Times New Roman"/>
          <w:sz w:val="24"/>
          <w:szCs w:val="24"/>
        </w:rPr>
        <w:t>IntervalSet</w:t>
      </w:r>
      <w:r w:rsidRPr="00D71518">
        <w:rPr>
          <w:rFonts w:ascii="Times New Roman" w:eastAsia="宋体" w:hAnsi="Times New Roman" w:cs="Times New Roman"/>
          <w:sz w:val="24"/>
          <w:szCs w:val="24"/>
        </w:rPr>
        <w:t>时关系如下：</w:t>
      </w:r>
    </w:p>
    <w:p w14:paraId="6255EDB4" w14:textId="77777777" w:rsidR="00E25573" w:rsidRPr="00D71518" w:rsidRDefault="00D71518" w:rsidP="00D71518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D7151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A1ADB75" wp14:editId="2361FE15">
            <wp:extent cx="5274310" cy="6033770"/>
            <wp:effectExtent l="0" t="0" r="2540" b="5080"/>
            <wp:docPr id="14353" name="图片 14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3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CF440" w14:textId="77777777" w:rsid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5B82F744" w14:textId="77777777" w:rsid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</w:p>
    <w:p w14:paraId="4A54D880" w14:textId="77777777" w:rsid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34027673" w14:textId="77777777" w:rsidR="00D71518" w:rsidRP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</w:p>
    <w:p w14:paraId="5D86EC59" w14:textId="77777777" w:rsidR="004F338C" w:rsidRDefault="004F338C" w:rsidP="00041560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25" w:name="_Toc76310252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25"/>
    </w:p>
    <w:p w14:paraId="1C25F29E" w14:textId="77777777" w:rsidR="00191AA2" w:rsidRPr="00191AA2" w:rsidRDefault="00191AA2" w:rsidP="00191AA2">
      <w:pPr>
        <w:pStyle w:val="3"/>
        <w:rPr>
          <w:sz w:val="24"/>
        </w:rPr>
      </w:pPr>
      <w:bookmarkStart w:id="26" w:name="_Toc76310253"/>
      <w:r w:rsidRPr="00191AA2">
        <w:rPr>
          <w:rFonts w:hint="eastAsia"/>
          <w:sz w:val="24"/>
        </w:rPr>
        <w:t>概述</w:t>
      </w:r>
      <w:bookmarkEnd w:id="26"/>
    </w:p>
    <w:p w14:paraId="76D95A88" w14:textId="77777777" w:rsidR="00191AA2" w:rsidRPr="00191AA2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AA2">
        <w:rPr>
          <w:rFonts w:ascii="Times New Roman" w:eastAsia="宋体" w:hAnsi="Times New Roman" w:cs="Times New Roman" w:hint="eastAsia"/>
          <w:sz w:val="24"/>
          <w:szCs w:val="24"/>
        </w:rPr>
        <w:t>在实验要求的三个场景中，我们依次需要实现以下三种标签：员工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Employee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、进程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、课程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Course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。因此我们将员工、进程、课程的属性使用数据类型表示，再分别将实现的三种抽象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Pr="00191AA2">
        <w:rPr>
          <w:rFonts w:ascii="Times New Roman" w:eastAsia="宋体" w:hAnsi="Times New Roman" w:cs="Times New Roman"/>
          <w:sz w:val="24"/>
          <w:szCs w:val="24"/>
        </w:rPr>
        <w:t>DT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作为时间段的标签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L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B730A05" w14:textId="77777777" w:rsidR="00191AA2" w:rsidRDefault="00191AA2" w:rsidP="00191AA2"/>
    <w:p w14:paraId="575429F9" w14:textId="77777777" w:rsidR="00191AA2" w:rsidRPr="00191AA2" w:rsidRDefault="00191AA2" w:rsidP="00191AA2">
      <w:pPr>
        <w:pStyle w:val="3"/>
        <w:rPr>
          <w:sz w:val="24"/>
        </w:rPr>
      </w:pPr>
      <w:bookmarkStart w:id="27" w:name="_Toc76310254"/>
      <w:r w:rsidRPr="00191AA2">
        <w:rPr>
          <w:rFonts w:hint="eastAsia"/>
          <w:sz w:val="24"/>
        </w:rPr>
        <w:t>员工Employee</w:t>
      </w:r>
      <w:bookmarkEnd w:id="27"/>
    </w:p>
    <w:p w14:paraId="52DB0C39" w14:textId="77777777" w:rsidR="00191AA2" w:rsidRDefault="00191AA2" w:rsidP="00191AA2">
      <w:pPr>
        <w:ind w:firstLine="420"/>
      </w:pPr>
      <w:r w:rsidRPr="00191AA2">
        <w:rPr>
          <w:noProof/>
        </w:rPr>
        <w:drawing>
          <wp:inline distT="0" distB="0" distL="0" distR="0" wp14:anchorId="015D38A9" wp14:editId="70535461">
            <wp:extent cx="2109279" cy="1980000"/>
            <wp:effectExtent l="0" t="0" r="5715" b="127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09279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094F" w:rsidRPr="007D094F">
        <w:rPr>
          <w:noProof/>
        </w:rPr>
        <w:t xml:space="preserve"> </w:t>
      </w:r>
      <w:r w:rsidR="007D094F" w:rsidRPr="007D094F">
        <w:rPr>
          <w:noProof/>
        </w:rPr>
        <w:drawing>
          <wp:inline distT="0" distB="0" distL="0" distR="0" wp14:anchorId="47D8F4CA" wp14:editId="6933CFCF">
            <wp:extent cx="2051995" cy="1980000"/>
            <wp:effectExtent l="0" t="0" r="5715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051995" cy="19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0CD96" w14:textId="77777777" w:rsidR="00191AA2" w:rsidRPr="00191AA2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AA2">
        <w:rPr>
          <w:rFonts w:ascii="Times New Roman" w:eastAsia="宋体" w:hAnsi="Times New Roman" w:cs="Times New Roman" w:hint="eastAsia"/>
          <w:sz w:val="24"/>
          <w:szCs w:val="24"/>
        </w:rPr>
        <w:t>员工类的总体属性如上图所示。</w:t>
      </w:r>
    </w:p>
    <w:p w14:paraId="5A8BB607" w14:textId="77777777" w:rsidR="00191AA2" w:rsidRPr="00191AA2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CD30FC6" w14:textId="77777777" w:rsidR="00191AA2" w:rsidRPr="00191AA2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810E19F" w14:textId="77777777" w:rsidR="00191AA2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91AA2">
        <w:rPr>
          <w:rFonts w:ascii="Times New Roman" w:eastAsia="宋体" w:hAnsi="Times New Roman" w:cs="Times New Roman" w:hint="eastAsia"/>
          <w:sz w:val="24"/>
          <w:szCs w:val="24"/>
        </w:rPr>
        <w:t>员工类是一个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的抽象数据类型，员工需要分别包括姓名、职位、手机号等信息。分别通过字符串类型来表示这三个数据。</w:t>
      </w:r>
      <w:r>
        <w:rPr>
          <w:rFonts w:ascii="Times New Roman" w:eastAsia="宋体" w:hAnsi="Times New Roman" w:cs="Times New Roman" w:hint="eastAsia"/>
          <w:sz w:val="24"/>
          <w:szCs w:val="24"/>
        </w:rPr>
        <w:t>并且通过</w:t>
      </w:r>
      <w:r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sz w:val="24"/>
          <w:szCs w:val="24"/>
        </w:rPr>
        <w:t>等字段，将它的设置为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私有的，并且不可修改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7D094F">
        <w:rPr>
          <w:rFonts w:ascii="Times New Roman" w:eastAsia="宋体" w:hAnsi="Times New Roman" w:cs="Times New Roman"/>
          <w:sz w:val="24"/>
          <w:szCs w:val="24"/>
        </w:rPr>
        <w:t>S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afety</w:t>
      </w:r>
      <w:r w:rsidR="007D094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from</w:t>
      </w:r>
      <w:r w:rsidR="007D094F">
        <w:rPr>
          <w:rFonts w:ascii="Times New Roman" w:eastAsia="宋体" w:hAnsi="Times New Roman" w:cs="Times New Roman"/>
          <w:sz w:val="24"/>
          <w:szCs w:val="24"/>
        </w:rPr>
        <w:t xml:space="preserve"> R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ep</w:t>
      </w:r>
      <w:r w:rsidR="007D094F">
        <w:rPr>
          <w:rFonts w:ascii="Times New Roman" w:eastAsia="宋体" w:hAnsi="Times New Roman" w:cs="Times New Roman"/>
          <w:sz w:val="24"/>
          <w:szCs w:val="24"/>
        </w:rPr>
        <w:t xml:space="preserve"> E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xposure</w:t>
      </w:r>
      <w:r w:rsidR="007D094F">
        <w:rPr>
          <w:rFonts w:ascii="Times New Roman" w:eastAsia="宋体" w:hAnsi="Times New Roman" w:cs="Times New Roman"/>
          <w:sz w:val="24"/>
          <w:szCs w:val="24"/>
        </w:rPr>
        <w:t>)</w:t>
      </w:r>
      <w:r w:rsidR="007D094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AAC3734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BCE8057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员工类有一个构造函数：</w:t>
      </w:r>
    </w:p>
    <w:p w14:paraId="0C1E30CC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Employee(String name,String position,String phonenumber)</w:t>
      </w:r>
      <w:r>
        <w:rPr>
          <w:rFonts w:ascii="Times New Roman" w:eastAsia="宋体" w:hAnsi="Times New Roman" w:cs="Times New Roman" w:hint="eastAsia"/>
          <w:sz w:val="24"/>
          <w:szCs w:val="24"/>
        </w:rPr>
        <w:t>;</w:t>
      </w:r>
    </w:p>
    <w:p w14:paraId="7D42B582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3B81DA8" wp14:editId="49566742">
            <wp:extent cx="5001323" cy="1428949"/>
            <wp:effectExtent l="0" t="0" r="889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A2D4C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 w:hint="eastAsia"/>
          <w:sz w:val="24"/>
          <w:szCs w:val="24"/>
        </w:rPr>
        <w:t>创建员工初始信息</w:t>
      </w:r>
      <w:r>
        <w:rPr>
          <w:rFonts w:ascii="Times New Roman" w:eastAsia="宋体" w:hAnsi="Times New Roman" w:cs="Times New Roman" w:hint="eastAsia"/>
          <w:sz w:val="24"/>
          <w:szCs w:val="24"/>
        </w:rPr>
        <w:t>，通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过传入的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name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position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phonenumber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对员工初始化设置。</w:t>
      </w:r>
    </w:p>
    <w:p w14:paraId="69E873D4" w14:textId="77777777" w:rsidR="0082206F" w:rsidRDefault="0082206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5B08734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03F91AF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1C4BE78" w14:textId="77777777" w:rsidR="007D094F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员工类有五个方法：</w:t>
      </w:r>
    </w:p>
    <w:p w14:paraId="43CBB78B" w14:textId="77777777" w:rsidR="007D094F" w:rsidRDefault="007D094F" w:rsidP="007D094F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void checkRep()</w:t>
      </w:r>
    </w:p>
    <w:p w14:paraId="794D20F1" w14:textId="77777777" w:rsid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C435C8" wp14:editId="0C4FF53A">
            <wp:extent cx="5274310" cy="143319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A867" w14:textId="77777777" w:rsidR="007D094F" w:rsidRP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不变量，</w:t>
      </w:r>
      <w:r w:rsidRPr="007D094F">
        <w:rPr>
          <w:rFonts w:ascii="Times New Roman" w:eastAsia="宋体" w:hAnsi="Times New Roman" w:cs="Times New Roman" w:hint="eastAsia"/>
          <w:sz w:val="24"/>
          <w:szCs w:val="24"/>
        </w:rPr>
        <w:t>员工名字是否为空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员工职位是否为空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员工手机号是否满足运营商号段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运营商号段如下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移动号段：</w:t>
      </w:r>
      <w:r w:rsidRPr="007D094F">
        <w:rPr>
          <w:rFonts w:ascii="Times New Roman" w:eastAsia="宋体" w:hAnsi="Times New Roman" w:cs="Times New Roman"/>
          <w:sz w:val="24"/>
          <w:szCs w:val="24"/>
        </w:rPr>
        <w:t>158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9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2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8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2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3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4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7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8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98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9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8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7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5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4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7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0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1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2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7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联通号段：</w:t>
      </w:r>
      <w:r w:rsidRPr="007D094F">
        <w:rPr>
          <w:rFonts w:ascii="Times New Roman" w:eastAsia="宋体" w:hAnsi="Times New Roman" w:cs="Times New Roman"/>
          <w:sz w:val="24"/>
          <w:szCs w:val="24"/>
        </w:rPr>
        <w:t>130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1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32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0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5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5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5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5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66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67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5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电信号段：</w:t>
      </w:r>
      <w:r w:rsidRPr="007D094F">
        <w:rPr>
          <w:rFonts w:ascii="Times New Roman" w:eastAsia="宋体" w:hAnsi="Times New Roman" w:cs="Times New Roman"/>
          <w:sz w:val="24"/>
          <w:szCs w:val="24"/>
        </w:rPr>
        <w:t>133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49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53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7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73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0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1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89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91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199</w:t>
      </w:r>
      <w:r>
        <w:rPr>
          <w:rFonts w:ascii="Times New Roman" w:eastAsia="宋体" w:hAnsi="Times New Roman" w:cs="Times New Roman" w:hint="eastAsia"/>
          <w:sz w:val="24"/>
          <w:szCs w:val="24"/>
        </w:rPr>
        <w:t>。员工手机号需要满足以上号段。</w:t>
      </w:r>
    </w:p>
    <w:p w14:paraId="514A2BCB" w14:textId="77777777" w:rsidR="007D094F" w:rsidRDefault="007D094F" w:rsidP="007D094F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257EE350" w14:textId="77777777" w:rsid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27F750E" wp14:editId="1EBA82C3">
            <wp:extent cx="5274310" cy="853440"/>
            <wp:effectExtent l="0" t="0" r="254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425E" w14:textId="77777777" w:rsidR="007D094F" w:rsidRP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Employe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数据转化为字符串。方便打印值班信息，同时保证了数据的安全。</w:t>
      </w:r>
    </w:p>
    <w:p w14:paraId="1C75BC82" w14:textId="77777777" w:rsidR="007D094F" w:rsidRDefault="007D094F" w:rsidP="007D094F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String getName()</w:t>
      </w:r>
    </w:p>
    <w:p w14:paraId="6BCD8F15" w14:textId="77777777" w:rsid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437433C" wp14:editId="071B512E">
            <wp:extent cx="2619741" cy="828791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F9E3" w14:textId="77777777" w:rsidR="007D094F" w:rsidRP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获得员工的姓名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</w:t>
      </w:r>
      <w:r w:rsidRPr="007D094F">
        <w:rPr>
          <w:rFonts w:ascii="Times New Roman" w:eastAsia="宋体" w:hAnsi="Times New Roman" w:cs="Times New Roman"/>
          <w:sz w:val="24"/>
          <w:szCs w:val="24"/>
        </w:rPr>
        <w:t>员工的姓名</w:t>
      </w:r>
    </w:p>
    <w:p w14:paraId="68DD4A9C" w14:textId="77777777" w:rsidR="007D094F" w:rsidRDefault="007D094F" w:rsidP="007D094F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String getPosition()</w:t>
      </w:r>
    </w:p>
    <w:p w14:paraId="0C843803" w14:textId="77777777" w:rsid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E061945" wp14:editId="0B043174">
            <wp:extent cx="5067298" cy="241539"/>
            <wp:effectExtent l="0" t="0" r="635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b="39623"/>
                    <a:stretch/>
                  </pic:blipFill>
                  <pic:spPr bwMode="auto">
                    <a:xfrm>
                      <a:off x="0" y="0"/>
                      <a:ext cx="5068007" cy="241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58FCD" w14:textId="77777777" w:rsidR="007D094F" w:rsidRPr="007D094F" w:rsidRDefault="007D094F" w:rsidP="007D094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 w:hint="eastAsia"/>
          <w:sz w:val="24"/>
          <w:szCs w:val="24"/>
        </w:rPr>
        <w:t>获得员工的职位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D094F">
        <w:rPr>
          <w:rFonts w:ascii="Times New Roman" w:eastAsia="宋体" w:hAnsi="Times New Roman" w:cs="Times New Roman"/>
          <w:sz w:val="24"/>
          <w:szCs w:val="24"/>
        </w:rPr>
        <w:t>员工的职位</w:t>
      </w:r>
    </w:p>
    <w:p w14:paraId="1E4A749B" w14:textId="77777777" w:rsidR="007D094F" w:rsidRPr="007D094F" w:rsidRDefault="007D094F" w:rsidP="007D094F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public String getPhonenumber()</w:t>
      </w:r>
    </w:p>
    <w:p w14:paraId="29681C93" w14:textId="77777777" w:rsid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AE9EA42" wp14:editId="3ACCCBE1">
            <wp:extent cx="5274310" cy="283845"/>
            <wp:effectExtent l="0" t="0" r="2540" b="190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D0B12" w14:textId="77777777" w:rsidR="00191AA2" w:rsidRPr="00191AA2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获得员工的手机号</w:t>
      </w:r>
      <w:r>
        <w:rPr>
          <w:rFonts w:ascii="Times New Roman" w:eastAsia="宋体" w:hAnsi="Times New Roman" w:cs="Times New Roman" w:hint="eastAsia"/>
          <w:sz w:val="24"/>
          <w:szCs w:val="24"/>
        </w:rPr>
        <w:t>，返回</w:t>
      </w:r>
      <w:r w:rsidRPr="007D094F">
        <w:rPr>
          <w:rFonts w:ascii="Times New Roman" w:eastAsia="宋体" w:hAnsi="Times New Roman" w:cs="Times New Roman"/>
          <w:sz w:val="24"/>
          <w:szCs w:val="24"/>
        </w:rPr>
        <w:t>员工的手机号</w:t>
      </w:r>
    </w:p>
    <w:p w14:paraId="673E78F2" w14:textId="77777777" w:rsidR="00191AA2" w:rsidRPr="007D094F" w:rsidRDefault="00191AA2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2B2B9B9" w14:textId="77777777" w:rsidR="00191AA2" w:rsidRPr="00191AA2" w:rsidRDefault="007D094F" w:rsidP="00191AA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rep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AF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RI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Safety from Rep Exposure </w:t>
      </w:r>
      <w:r w:rsidRPr="007D094F">
        <w:rPr>
          <w:rFonts w:ascii="Times New Roman" w:eastAsia="宋体" w:hAnsi="Times New Roman" w:cs="Times New Roman"/>
          <w:sz w:val="24"/>
          <w:szCs w:val="24"/>
        </w:rPr>
        <w:t>说明如下：</w:t>
      </w:r>
    </w:p>
    <w:p w14:paraId="7D8BD7ED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78E7AA9C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由</w:t>
      </w:r>
      <w:r w:rsidRPr="007D094F">
        <w:rPr>
          <w:rFonts w:ascii="Times New Roman" w:eastAsia="宋体" w:hAnsi="Times New Roman" w:cs="Times New Roman"/>
          <w:sz w:val="24"/>
          <w:szCs w:val="24"/>
        </w:rPr>
        <w:t>name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Position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PhoneNumber</w:t>
      </w:r>
      <w:r w:rsidRPr="007D094F">
        <w:rPr>
          <w:rFonts w:ascii="Times New Roman" w:eastAsia="宋体" w:hAnsi="Times New Roman" w:cs="Times New Roman"/>
          <w:sz w:val="24"/>
          <w:szCs w:val="24"/>
        </w:rPr>
        <w:t>映射的员工</w:t>
      </w:r>
    </w:p>
    <w:p w14:paraId="6A892B44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包含员工的姓名、职位、手机号</w:t>
      </w:r>
    </w:p>
    <w:p w14:paraId="2B4DAEA4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5E31825F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姓名非空、手机号非空、职位非空</w:t>
      </w:r>
    </w:p>
    <w:p w14:paraId="2C636A94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手机号满足运营商号段</w:t>
      </w:r>
    </w:p>
    <w:p w14:paraId="7CFC711A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7B8BDB44" w14:textId="77777777" w:rsidR="007D094F" w:rsidRPr="007D094F" w:rsidRDefault="007D094F" w:rsidP="007D09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使用</w:t>
      </w:r>
      <w:r w:rsidRPr="007D094F">
        <w:rPr>
          <w:rFonts w:ascii="Times New Roman" w:eastAsia="宋体" w:hAnsi="Times New Roman" w:cs="Times New Roman"/>
          <w:sz w:val="24"/>
          <w:szCs w:val="24"/>
        </w:rPr>
        <w:t>private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final</w:t>
      </w:r>
      <w:r w:rsidRPr="007D094F">
        <w:rPr>
          <w:rFonts w:ascii="Times New Roman" w:eastAsia="宋体" w:hAnsi="Times New Roman" w:cs="Times New Roman"/>
          <w:sz w:val="24"/>
          <w:szCs w:val="24"/>
        </w:rPr>
        <w:t>修饰变量</w:t>
      </w:r>
    </w:p>
    <w:p w14:paraId="3F67C467" w14:textId="77777777" w:rsidR="00191AA2" w:rsidRPr="00191AA2" w:rsidRDefault="007D094F" w:rsidP="008220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D094F">
        <w:rPr>
          <w:rFonts w:ascii="Times New Roman" w:eastAsia="宋体" w:hAnsi="Times New Roman" w:cs="Times New Roman"/>
          <w:sz w:val="24"/>
          <w:szCs w:val="24"/>
        </w:rPr>
        <w:t>采用防御性复制</w:t>
      </w:r>
    </w:p>
    <w:p w14:paraId="0AE67146" w14:textId="77777777" w:rsidR="00191AA2" w:rsidRPr="00191AA2" w:rsidRDefault="00191AA2" w:rsidP="00191AA2">
      <w:pPr>
        <w:rPr>
          <w:rFonts w:ascii="Times New Roman" w:eastAsia="宋体" w:hAnsi="Times New Roman" w:cs="Times New Roman"/>
          <w:sz w:val="24"/>
          <w:szCs w:val="24"/>
        </w:rPr>
      </w:pPr>
    </w:p>
    <w:p w14:paraId="45943357" w14:textId="77777777" w:rsidR="007D094F" w:rsidRPr="00191AA2" w:rsidRDefault="007D094F" w:rsidP="00191AA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测试：</w:t>
      </w:r>
      <w:r w:rsidR="0082206F">
        <w:rPr>
          <w:rFonts w:ascii="Times New Roman" w:eastAsia="宋体" w:hAnsi="Times New Roman" w:cs="Times New Roman" w:hint="eastAsia"/>
          <w:sz w:val="24"/>
          <w:szCs w:val="24"/>
        </w:rPr>
        <w:t>通过分区测试，对每一个分支进行详尽的测试，由于测试逻辑较为简单，且只有返回字符串等基本操作，因此不详细展开测试策略。</w:t>
      </w:r>
    </w:p>
    <w:p w14:paraId="61827130" w14:textId="77777777" w:rsidR="00191AA2" w:rsidRPr="00191AA2" w:rsidRDefault="007D094F" w:rsidP="007D094F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DB651C6" wp14:editId="366C0D5F">
            <wp:extent cx="2896004" cy="2896004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D1D72" w14:textId="77777777" w:rsidR="00191AA2" w:rsidRDefault="0082206F" w:rsidP="00191AA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可以看到全部通过测试，并且覆盖率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.</w:t>
      </w:r>
    </w:p>
    <w:p w14:paraId="179F848B" w14:textId="77777777" w:rsidR="0082206F" w:rsidRDefault="0082206F" w:rsidP="00191AA2">
      <w:pPr>
        <w:rPr>
          <w:rFonts w:ascii="Times New Roman" w:eastAsia="宋体" w:hAnsi="Times New Roman" w:cs="Times New Roman"/>
          <w:sz w:val="24"/>
          <w:szCs w:val="24"/>
        </w:rPr>
      </w:pPr>
      <w:r w:rsidRPr="0082206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A49B353" wp14:editId="287171BD">
            <wp:extent cx="5274310" cy="80518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9213" w14:textId="77777777" w:rsidR="0082206F" w:rsidRPr="00191AA2" w:rsidRDefault="0082206F" w:rsidP="00191AA2">
      <w:pPr>
        <w:rPr>
          <w:rFonts w:ascii="Times New Roman" w:eastAsia="宋体" w:hAnsi="Times New Roman" w:cs="Times New Roman"/>
          <w:sz w:val="24"/>
          <w:szCs w:val="24"/>
        </w:rPr>
      </w:pPr>
    </w:p>
    <w:p w14:paraId="406CCAFA" w14:textId="77777777" w:rsidR="00191AA2" w:rsidRPr="00191AA2" w:rsidRDefault="00191AA2" w:rsidP="00191AA2">
      <w:pPr>
        <w:pStyle w:val="3"/>
        <w:rPr>
          <w:sz w:val="24"/>
        </w:rPr>
      </w:pPr>
      <w:bookmarkStart w:id="28" w:name="_Toc76310255"/>
      <w:r w:rsidRPr="00191AA2">
        <w:rPr>
          <w:rFonts w:hint="eastAsia"/>
          <w:sz w:val="24"/>
        </w:rPr>
        <w:lastRenderedPageBreak/>
        <w:t>进程Process</w:t>
      </w:r>
      <w:bookmarkEnd w:id="28"/>
    </w:p>
    <w:p w14:paraId="28B3BE20" w14:textId="77777777" w:rsidR="00191AA2" w:rsidRDefault="0082206F" w:rsidP="0082206F">
      <w:pPr>
        <w:jc w:val="center"/>
      </w:pPr>
      <w:r w:rsidRPr="0082206F">
        <w:rPr>
          <w:noProof/>
        </w:rPr>
        <w:drawing>
          <wp:inline distT="0" distB="0" distL="0" distR="0" wp14:anchorId="2325196F" wp14:editId="614D6C86">
            <wp:extent cx="2743583" cy="2943636"/>
            <wp:effectExtent l="0" t="0" r="0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267" w:rsidRPr="00D62267">
        <w:rPr>
          <w:noProof/>
        </w:rPr>
        <w:t xml:space="preserve"> </w:t>
      </w:r>
      <w:r w:rsidR="00D62267" w:rsidRPr="00D62267">
        <w:rPr>
          <w:noProof/>
        </w:rPr>
        <w:drawing>
          <wp:inline distT="0" distB="0" distL="0" distR="0" wp14:anchorId="7249292B" wp14:editId="7BBD4450">
            <wp:extent cx="2715004" cy="2010056"/>
            <wp:effectExtent l="0" t="0" r="0" b="952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9B48" w14:textId="77777777" w:rsidR="0082206F" w:rsidRDefault="0082206F" w:rsidP="008220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2206F">
        <w:rPr>
          <w:rFonts w:ascii="Times New Roman" w:eastAsia="宋体" w:hAnsi="Times New Roman" w:cs="Times New Roman" w:hint="eastAsia"/>
          <w:sz w:val="24"/>
          <w:szCs w:val="24"/>
        </w:rPr>
        <w:t>进程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类是一个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的抽象数据类型，</w:t>
      </w:r>
      <w:r>
        <w:rPr>
          <w:rFonts w:ascii="Times New Roman" w:eastAsia="宋体" w:hAnsi="Times New Roman" w:cs="Times New Roman" w:hint="eastAsia"/>
          <w:sz w:val="24"/>
          <w:szCs w:val="24"/>
        </w:rPr>
        <w:t>进程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需要分别包括</w:t>
      </w:r>
      <w:r>
        <w:rPr>
          <w:rFonts w:ascii="Times New Roman" w:eastAsia="宋体" w:hAnsi="Times New Roman" w:cs="Times New Roman" w:hint="eastAsia"/>
          <w:sz w:val="24"/>
          <w:szCs w:val="24"/>
        </w:rPr>
        <w:t>pid</w:t>
      </w:r>
      <w:r>
        <w:rPr>
          <w:rFonts w:ascii="Times New Roman" w:eastAsia="宋体" w:hAnsi="Times New Roman" w:cs="Times New Roman" w:hint="eastAsia"/>
          <w:sz w:val="24"/>
          <w:szCs w:val="24"/>
        </w:rPr>
        <w:t>、进程名称、进程最短运行时间、进程最长运行时间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等信息。分别通过字符串</w:t>
      </w:r>
      <w:r>
        <w:rPr>
          <w:rFonts w:ascii="Times New Roman" w:eastAsia="宋体" w:hAnsi="Times New Roman" w:cs="Times New Roman" w:hint="eastAsia"/>
          <w:sz w:val="24"/>
          <w:szCs w:val="24"/>
        </w:rPr>
        <w:t>和长整型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类型来表示这</w:t>
      </w:r>
      <w:r>
        <w:rPr>
          <w:rFonts w:ascii="Times New Roman" w:eastAsia="宋体" w:hAnsi="Times New Roman" w:cs="Times New Roman" w:hint="eastAsia"/>
          <w:sz w:val="24"/>
          <w:szCs w:val="24"/>
        </w:rPr>
        <w:t>四</w:t>
      </w:r>
      <w:r w:rsidRPr="00191AA2">
        <w:rPr>
          <w:rFonts w:ascii="Times New Roman" w:eastAsia="宋体" w:hAnsi="Times New Roman" w:cs="Times New Roman" w:hint="eastAsia"/>
          <w:sz w:val="24"/>
          <w:szCs w:val="24"/>
        </w:rPr>
        <w:t>个数据。</w:t>
      </w:r>
      <w:r>
        <w:rPr>
          <w:rFonts w:ascii="Times New Roman" w:eastAsia="宋体" w:hAnsi="Times New Roman" w:cs="Times New Roman" w:hint="eastAsia"/>
          <w:sz w:val="24"/>
          <w:szCs w:val="24"/>
        </w:rPr>
        <w:t>并且通过</w:t>
      </w:r>
      <w:r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sz w:val="24"/>
          <w:szCs w:val="24"/>
        </w:rPr>
        <w:t>等字段，将它的设置为私有的，并且不可修改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afety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from</w:t>
      </w:r>
      <w:r>
        <w:rPr>
          <w:rFonts w:ascii="Times New Roman" w:eastAsia="宋体" w:hAnsi="Times New Roman" w:cs="Times New Roman"/>
          <w:sz w:val="24"/>
          <w:szCs w:val="24"/>
        </w:rPr>
        <w:t xml:space="preserve"> R</w:t>
      </w:r>
      <w:r>
        <w:rPr>
          <w:rFonts w:ascii="Times New Roman" w:eastAsia="宋体" w:hAnsi="Times New Roman" w:cs="Times New Roman" w:hint="eastAsia"/>
          <w:sz w:val="24"/>
          <w:szCs w:val="24"/>
        </w:rPr>
        <w:t>ep</w:t>
      </w:r>
      <w:r>
        <w:rPr>
          <w:rFonts w:ascii="Times New Roman" w:eastAsia="宋体" w:hAnsi="Times New Roman" w:cs="Times New Roman"/>
          <w:sz w:val="24"/>
          <w:szCs w:val="24"/>
        </w:rPr>
        <w:t xml:space="preserve"> E</w:t>
      </w:r>
      <w:r>
        <w:rPr>
          <w:rFonts w:ascii="Times New Roman" w:eastAsia="宋体" w:hAnsi="Times New Roman" w:cs="Times New Roman" w:hint="eastAsia"/>
          <w:sz w:val="24"/>
          <w:szCs w:val="24"/>
        </w:rPr>
        <w:t>xposure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6FEE1D5" w14:textId="77777777" w:rsidR="0082206F" w:rsidRDefault="0082206F" w:rsidP="008220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B2AAFED" w14:textId="77777777" w:rsidR="007745E4" w:rsidRDefault="007745E4" w:rsidP="008220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进程类有一个构造函数：</w:t>
      </w:r>
    </w:p>
    <w:p w14:paraId="1FABE134" w14:textId="77777777" w:rsidR="007745E4" w:rsidRDefault="007745E4" w:rsidP="0082206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public Process(final long pid, final String name, final long minTime, final long maxTime)</w:t>
      </w:r>
    </w:p>
    <w:p w14:paraId="1FEB5405" w14:textId="77777777" w:rsidR="00191AA2" w:rsidRDefault="007745E4" w:rsidP="007745E4">
      <w:pPr>
        <w:ind w:firstLine="420"/>
        <w:jc w:val="center"/>
      </w:pPr>
      <w:r w:rsidRPr="007745E4">
        <w:rPr>
          <w:noProof/>
        </w:rPr>
        <w:drawing>
          <wp:inline distT="0" distB="0" distL="0" distR="0" wp14:anchorId="26F2AE45" wp14:editId="4714549F">
            <wp:extent cx="4943475" cy="929059"/>
            <wp:effectExtent l="0" t="0" r="0" b="444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47695" cy="92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30C46" w14:textId="77777777" w:rsidR="007745E4" w:rsidRPr="007745E4" w:rsidRDefault="007745E4" w:rsidP="007745E4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 w:hint="eastAsia"/>
          <w:sz w:val="24"/>
          <w:szCs w:val="24"/>
        </w:rPr>
        <w:t>创建进程的初始信息，通过参数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pid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name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min</w:t>
      </w:r>
      <w:r w:rsidRPr="007745E4">
        <w:rPr>
          <w:rFonts w:ascii="Times New Roman" w:eastAsia="宋体" w:hAnsi="Times New Roman" w:cs="Times New Roman"/>
          <w:sz w:val="24"/>
          <w:szCs w:val="24"/>
        </w:rPr>
        <w:t>T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ime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max</w:t>
      </w:r>
      <w:r w:rsidRPr="007745E4">
        <w:rPr>
          <w:rFonts w:ascii="Times New Roman" w:eastAsia="宋体" w:hAnsi="Times New Roman" w:cs="Times New Roman"/>
          <w:sz w:val="24"/>
          <w:szCs w:val="24"/>
        </w:rPr>
        <w:t>T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ime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初始化</w:t>
      </w:r>
      <w:r w:rsidRPr="007745E4">
        <w:rPr>
          <w:rFonts w:ascii="Times New Roman" w:eastAsia="宋体" w:hAnsi="Times New Roman" w:cs="Times New Roman"/>
          <w:sz w:val="24"/>
          <w:szCs w:val="24"/>
        </w:rPr>
        <w:t>P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rocess</w:t>
      </w:r>
      <w:r w:rsidRPr="007745E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9FAA5B4" w14:textId="77777777" w:rsidR="007745E4" w:rsidRPr="007745E4" w:rsidRDefault="007745E4" w:rsidP="007745E4">
      <w:pPr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4FB3E725" w14:textId="77777777" w:rsidR="007745E4" w:rsidRDefault="007745E4" w:rsidP="007745E4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 w:hint="eastAsia"/>
          <w:sz w:val="24"/>
          <w:szCs w:val="24"/>
        </w:rPr>
        <w:t>进程类有五个方法：</w:t>
      </w:r>
    </w:p>
    <w:p w14:paraId="43B760D7" w14:textId="77777777" w:rsidR="007745E4" w:rsidRDefault="007745E4" w:rsidP="007745E4">
      <w:pPr>
        <w:pStyle w:val="a7"/>
        <w:numPr>
          <w:ilvl w:val="0"/>
          <w:numId w:val="19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public long getPid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6D0AEF3F" w14:textId="77777777" w:rsid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1FF4382" wp14:editId="68CDB3B5">
            <wp:extent cx="2972215" cy="209579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9273E" w14:textId="77777777" w:rsidR="007745E4" w:rsidRP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进程的</w:t>
      </w:r>
      <w:r>
        <w:rPr>
          <w:rFonts w:ascii="Times New Roman" w:eastAsia="宋体" w:hAnsi="Times New Roman" w:cs="Times New Roman" w:hint="eastAsia"/>
          <w:sz w:val="24"/>
          <w:szCs w:val="24"/>
        </w:rPr>
        <w:t>Pid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3B349F8" w14:textId="77777777" w:rsidR="007745E4" w:rsidRDefault="007745E4" w:rsidP="007745E4">
      <w:pPr>
        <w:pStyle w:val="a7"/>
        <w:numPr>
          <w:ilvl w:val="0"/>
          <w:numId w:val="19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public String getName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50297DC5" w14:textId="77777777" w:rsid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6740CBB" wp14:editId="1D1943F1">
            <wp:extent cx="3248478" cy="28579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ABDC4" w14:textId="77777777" w:rsidR="007745E4" w:rsidRP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进程的名称。</w:t>
      </w:r>
    </w:p>
    <w:p w14:paraId="16DEE1D2" w14:textId="77777777" w:rsidR="007745E4" w:rsidRDefault="007745E4" w:rsidP="007745E4">
      <w:pPr>
        <w:pStyle w:val="a7"/>
        <w:numPr>
          <w:ilvl w:val="0"/>
          <w:numId w:val="19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public long getMinTime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7F89F20D" w14:textId="77777777" w:rsid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D503E81" wp14:editId="3A7ABF6B">
            <wp:extent cx="3553321" cy="323895"/>
            <wp:effectExtent l="0" t="0" r="952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E8D6" w14:textId="77777777" w:rsidR="007745E4" w:rsidRPr="007745E4" w:rsidRDefault="007745E4" w:rsidP="007745E4">
      <w:pPr>
        <w:ind w:left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进程的最小执行时间。</w:t>
      </w:r>
    </w:p>
    <w:p w14:paraId="324C4D5C" w14:textId="77777777" w:rsidR="007745E4" w:rsidRPr="007745E4" w:rsidRDefault="007745E4" w:rsidP="007745E4">
      <w:pPr>
        <w:pStyle w:val="a7"/>
        <w:numPr>
          <w:ilvl w:val="0"/>
          <w:numId w:val="19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public long getMaxTime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34408050" w14:textId="77777777" w:rsidR="007745E4" w:rsidRDefault="007745E4" w:rsidP="007745E4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20E3CB9" wp14:editId="473C384F">
            <wp:extent cx="3458058" cy="228632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5840" w14:textId="77777777" w:rsidR="007745E4" w:rsidRDefault="007745E4" w:rsidP="007745E4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进程的最大执行时间。</w:t>
      </w:r>
    </w:p>
    <w:p w14:paraId="48516B43" w14:textId="77777777" w:rsidR="00F93204" w:rsidRDefault="00F9320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68CC546" w14:textId="77777777" w:rsidR="007745E4" w:rsidRDefault="007745E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D094F">
        <w:rPr>
          <w:rFonts w:ascii="Times New Roman" w:eastAsia="宋体" w:hAnsi="Times New Roman" w:cs="Times New Roman"/>
          <w:sz w:val="24"/>
          <w:szCs w:val="24"/>
        </w:rPr>
        <w:t>rep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AF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>RI</w:t>
      </w:r>
      <w:r w:rsidRPr="007D094F">
        <w:rPr>
          <w:rFonts w:ascii="Times New Roman" w:eastAsia="宋体" w:hAnsi="Times New Roman" w:cs="Times New Roman"/>
          <w:sz w:val="24"/>
          <w:szCs w:val="24"/>
        </w:rPr>
        <w:t>、</w:t>
      </w:r>
      <w:r w:rsidRPr="007D094F">
        <w:rPr>
          <w:rFonts w:ascii="Times New Roman" w:eastAsia="宋体" w:hAnsi="Times New Roman" w:cs="Times New Roman"/>
          <w:sz w:val="24"/>
          <w:szCs w:val="24"/>
        </w:rPr>
        <w:t xml:space="preserve">Safety from Rep Exposure </w:t>
      </w:r>
      <w:r w:rsidRPr="007D094F">
        <w:rPr>
          <w:rFonts w:ascii="Times New Roman" w:eastAsia="宋体" w:hAnsi="Times New Roman" w:cs="Times New Roman"/>
          <w:sz w:val="24"/>
          <w:szCs w:val="24"/>
        </w:rPr>
        <w:t>说明如下：</w:t>
      </w:r>
    </w:p>
    <w:p w14:paraId="117909C4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6B785714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745E4">
        <w:rPr>
          <w:rFonts w:ascii="Times New Roman" w:eastAsia="宋体" w:hAnsi="Times New Roman" w:cs="Times New Roman"/>
          <w:sz w:val="24"/>
          <w:szCs w:val="24"/>
        </w:rPr>
        <w:t>由</w:t>
      </w:r>
      <w:r w:rsidRPr="007745E4">
        <w:rPr>
          <w:rFonts w:ascii="Times New Roman" w:eastAsia="宋体" w:hAnsi="Times New Roman" w:cs="Times New Roman"/>
          <w:sz w:val="24"/>
          <w:szCs w:val="24"/>
        </w:rPr>
        <w:t>pid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name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minTime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maxTime</w:t>
      </w:r>
      <w:r w:rsidRPr="007745E4">
        <w:rPr>
          <w:rFonts w:ascii="Times New Roman" w:eastAsia="宋体" w:hAnsi="Times New Roman" w:cs="Times New Roman"/>
          <w:sz w:val="24"/>
          <w:szCs w:val="24"/>
        </w:rPr>
        <w:t>映射的进程</w:t>
      </w:r>
    </w:p>
    <w:p w14:paraId="02B180EC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745E4">
        <w:rPr>
          <w:rFonts w:ascii="Times New Roman" w:eastAsia="宋体" w:hAnsi="Times New Roman" w:cs="Times New Roman"/>
          <w:sz w:val="24"/>
          <w:szCs w:val="24"/>
        </w:rPr>
        <w:t>包含进程的</w:t>
      </w:r>
      <w:r w:rsidRPr="007745E4">
        <w:rPr>
          <w:rFonts w:ascii="Times New Roman" w:eastAsia="宋体" w:hAnsi="Times New Roman" w:cs="Times New Roman"/>
          <w:sz w:val="24"/>
          <w:szCs w:val="24"/>
        </w:rPr>
        <w:t>pid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name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minTime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maxTime</w:t>
      </w:r>
    </w:p>
    <w:p w14:paraId="6EAB8B83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4614201F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0&lt;minTime&lt;maxTime</w:t>
      </w:r>
    </w:p>
    <w:p w14:paraId="0D2115AA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pid &gt;= 0</w:t>
      </w:r>
    </w:p>
    <w:p w14:paraId="4948CA69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name != null</w:t>
      </w:r>
    </w:p>
    <w:p w14:paraId="088A0C11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32FDAD8F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745E4">
        <w:rPr>
          <w:rFonts w:ascii="Times New Roman" w:eastAsia="宋体" w:hAnsi="Times New Roman" w:cs="Times New Roman"/>
          <w:sz w:val="24"/>
          <w:szCs w:val="24"/>
        </w:rPr>
        <w:t>使用</w:t>
      </w:r>
      <w:r w:rsidRPr="007745E4">
        <w:rPr>
          <w:rFonts w:ascii="Times New Roman" w:eastAsia="宋体" w:hAnsi="Times New Roman" w:cs="Times New Roman"/>
          <w:sz w:val="24"/>
          <w:szCs w:val="24"/>
        </w:rPr>
        <w:t>private</w:t>
      </w:r>
      <w:r w:rsidRPr="007745E4">
        <w:rPr>
          <w:rFonts w:ascii="Times New Roman" w:eastAsia="宋体" w:hAnsi="Times New Roman" w:cs="Times New Roman"/>
          <w:sz w:val="24"/>
          <w:szCs w:val="24"/>
        </w:rPr>
        <w:t>、</w:t>
      </w:r>
      <w:r w:rsidRPr="007745E4">
        <w:rPr>
          <w:rFonts w:ascii="Times New Roman" w:eastAsia="宋体" w:hAnsi="Times New Roman" w:cs="Times New Roman"/>
          <w:sz w:val="24"/>
          <w:szCs w:val="24"/>
        </w:rPr>
        <w:t>final</w:t>
      </w:r>
      <w:r w:rsidRPr="007745E4">
        <w:rPr>
          <w:rFonts w:ascii="Times New Roman" w:eastAsia="宋体" w:hAnsi="Times New Roman" w:cs="Times New Roman"/>
          <w:sz w:val="24"/>
          <w:szCs w:val="24"/>
        </w:rPr>
        <w:t>修饰变量</w:t>
      </w:r>
    </w:p>
    <w:p w14:paraId="48F8286E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7745E4">
        <w:rPr>
          <w:rFonts w:ascii="Times New Roman" w:eastAsia="宋体" w:hAnsi="Times New Roman" w:cs="Times New Roman"/>
          <w:sz w:val="24"/>
          <w:szCs w:val="24"/>
        </w:rPr>
        <w:t>采用防御性复制</w:t>
      </w:r>
    </w:p>
    <w:p w14:paraId="7333E9DC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99F9E53" w14:textId="77777777" w:rsidR="007745E4" w:rsidRDefault="007745E4" w:rsidP="007745E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B89A44D" w14:textId="77777777" w:rsidR="007745E4" w:rsidRDefault="007745E4" w:rsidP="007745E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bookmarkStart w:id="29" w:name="_Hlk76300603"/>
      <w:r>
        <w:rPr>
          <w:rFonts w:ascii="Times New Roman" w:eastAsia="宋体" w:hAnsi="Times New Roman" w:cs="Times New Roman" w:hint="eastAsia"/>
          <w:sz w:val="24"/>
          <w:szCs w:val="24"/>
        </w:rPr>
        <w:t>测试：通过分区测试，对每一个分支进行详尽的测试，由于测试逻辑较为简单，且只有返回字符串等基本操作，因此不详细展开测试策略。</w:t>
      </w:r>
    </w:p>
    <w:p w14:paraId="1A71091F" w14:textId="77777777" w:rsidR="007745E4" w:rsidRDefault="007745E4" w:rsidP="007745E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可以看到全部通过测试，并且覆盖率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.</w:t>
      </w:r>
    </w:p>
    <w:bookmarkEnd w:id="29"/>
    <w:p w14:paraId="7D77BA82" w14:textId="77777777" w:rsidR="007745E4" w:rsidRPr="007745E4" w:rsidRDefault="007745E4" w:rsidP="007745E4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C4903E4" wp14:editId="48272FD3">
            <wp:extent cx="2886478" cy="1057423"/>
            <wp:effectExtent l="0" t="0" r="0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AFBAB" w14:textId="77777777" w:rsidR="007745E4" w:rsidRPr="007745E4" w:rsidRDefault="007745E4" w:rsidP="00D6226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745E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627E02" wp14:editId="3788C9BA">
            <wp:extent cx="3086531" cy="838317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5C56E" w14:textId="77777777" w:rsidR="00191AA2" w:rsidRPr="00191AA2" w:rsidRDefault="00191AA2" w:rsidP="00191AA2">
      <w:pPr>
        <w:pStyle w:val="3"/>
        <w:rPr>
          <w:sz w:val="24"/>
        </w:rPr>
      </w:pPr>
      <w:bookmarkStart w:id="30" w:name="_Toc76310256"/>
      <w:r w:rsidRPr="00191AA2">
        <w:rPr>
          <w:rFonts w:hint="eastAsia"/>
          <w:sz w:val="24"/>
        </w:rPr>
        <w:t>课程Course</w:t>
      </w:r>
      <w:bookmarkEnd w:id="30"/>
    </w:p>
    <w:p w14:paraId="0E0405F9" w14:textId="77777777" w:rsidR="00D62267" w:rsidRDefault="00D62267" w:rsidP="00D62267">
      <w:pPr>
        <w:ind w:left="420"/>
        <w:jc w:val="center"/>
      </w:pPr>
      <w:r w:rsidRPr="00D62267">
        <w:rPr>
          <w:noProof/>
        </w:rPr>
        <w:drawing>
          <wp:inline distT="0" distB="0" distL="0" distR="0" wp14:anchorId="15AFA47D" wp14:editId="0E460091">
            <wp:extent cx="2915057" cy="2410161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907426" wp14:editId="76C4957E">
            <wp:extent cx="2876190" cy="3371429"/>
            <wp:effectExtent l="0" t="0" r="635" b="63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876190" cy="3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5E26B" w14:textId="77777777" w:rsidR="00D62267" w:rsidRPr="00D62267" w:rsidRDefault="00D6226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EAC0F38" w14:textId="77777777" w:rsidR="00D62267" w:rsidRPr="00D62267" w:rsidRDefault="00D6226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9D0A3D8" w14:textId="77777777" w:rsidR="00191AA2" w:rsidRDefault="00D6226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62267">
        <w:rPr>
          <w:rFonts w:ascii="Times New Roman" w:eastAsia="宋体" w:hAnsi="Times New Roman" w:cs="Times New Roman" w:hint="eastAsia"/>
          <w:sz w:val="24"/>
          <w:szCs w:val="24"/>
        </w:rPr>
        <w:t>课程类是一个</w:t>
      </w:r>
      <w:r w:rsidRPr="00D62267"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 w:rsidRPr="00D62267">
        <w:rPr>
          <w:rFonts w:ascii="Times New Roman" w:eastAsia="宋体" w:hAnsi="Times New Roman" w:cs="Times New Roman" w:hint="eastAsia"/>
          <w:sz w:val="24"/>
          <w:szCs w:val="24"/>
        </w:rPr>
        <w:t>的抽象数据类型，课程需要分别包括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ourseID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Teacher</w:t>
      </w: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am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Plac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study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ime</w:t>
      </w:r>
      <w:r>
        <w:rPr>
          <w:rFonts w:ascii="Times New Roman" w:eastAsia="宋体" w:hAnsi="Times New Roman" w:cs="Times New Roman" w:hint="eastAsia"/>
          <w:sz w:val="24"/>
          <w:szCs w:val="24"/>
        </w:rPr>
        <w:t>等信息，分别通过字符串类型、整型类型来表示。</w:t>
      </w:r>
    </w:p>
    <w:p w14:paraId="642A80C4" w14:textId="77777777" w:rsidR="00EC4F37" w:rsidRDefault="00EC4F3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D9ABD3D" w14:textId="77777777" w:rsidR="00EC4F37" w:rsidRDefault="00EC4F3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课程类有一个构造函数：</w:t>
      </w:r>
    </w:p>
    <w:p w14:paraId="445AA56D" w14:textId="77777777" w:rsidR="00EC4F37" w:rsidRPr="00D62267" w:rsidRDefault="00EC4F37" w:rsidP="00EC4F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Process(final long pid, final String name, final long minTime, final long maxTime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br/>
      </w: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64891F63" w14:textId="77777777" w:rsidR="00191AA2" w:rsidRDefault="00191AA2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B85FC2B" w14:textId="77777777" w:rsidR="00EC4F37" w:rsidRDefault="00EC4F3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EA7EBBF" wp14:editId="3B0BEAA9">
            <wp:extent cx="5274310" cy="1106805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7EA57" w14:textId="77777777" w:rsidR="00EC4F37" w:rsidRDefault="00EC4F37" w:rsidP="00EC4F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传入的参数</w:t>
      </w:r>
      <w:r>
        <w:rPr>
          <w:rFonts w:ascii="Times New Roman" w:eastAsia="宋体" w:hAnsi="Times New Roman" w:cs="Times New Roman" w:hint="eastAsia"/>
          <w:sz w:val="24"/>
          <w:szCs w:val="24"/>
        </w:rPr>
        <w:t>pid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nam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min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im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max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ime</w:t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C55FB06" w14:textId="77777777" w:rsidR="00EC4F37" w:rsidRDefault="00EC4F37" w:rsidP="00EC4F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98BF2D7" w14:textId="77777777" w:rsidR="00EC4F37" w:rsidRDefault="00EC4F37" w:rsidP="00EC4F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 w:hint="eastAsia"/>
          <w:sz w:val="24"/>
          <w:szCs w:val="24"/>
        </w:rPr>
        <w:t>类有七个方法：</w:t>
      </w:r>
    </w:p>
    <w:p w14:paraId="18EFFDE5" w14:textId="77777777" w:rsid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String getCid()</w:t>
      </w:r>
    </w:p>
    <w:p w14:paraId="49EC0139" w14:textId="77777777" w:rsidR="00EC4F37" w:rsidRDefault="00F93204" w:rsidP="00EC4F37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3361B01" wp14:editId="5DB6C563">
            <wp:extent cx="3562847" cy="276264"/>
            <wp:effectExtent l="0" t="0" r="0" b="952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7C909" w14:textId="77777777" w:rsidR="00EC4F37" w:rsidRPr="00EC4F37" w:rsidRDefault="00F93204" w:rsidP="00EC4F37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课程的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5E85C9A" w14:textId="77777777" w:rsid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String getCname()</w:t>
      </w:r>
    </w:p>
    <w:p w14:paraId="5E353D03" w14:textId="77777777" w:rsid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7BF4081" wp14:editId="0F1A7107">
            <wp:extent cx="3686689" cy="209579"/>
            <wp:effectExtent l="0" t="0" r="9525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2775A" w14:textId="77777777" w:rsidR="00F93204" w:rsidRP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课程的名称。</w:t>
      </w:r>
    </w:p>
    <w:p w14:paraId="31599AAD" w14:textId="77777777" w:rsid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String getTname()</w:t>
      </w:r>
    </w:p>
    <w:p w14:paraId="558FB6AA" w14:textId="77777777" w:rsid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46EDD0F" wp14:editId="2C232ED0">
            <wp:extent cx="3762900" cy="228632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F6D1B" w14:textId="77777777" w:rsidR="00F93204" w:rsidRP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教师的名称。</w:t>
      </w:r>
    </w:p>
    <w:p w14:paraId="38E95404" w14:textId="77777777" w:rsid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String getPlace()</w:t>
      </w:r>
    </w:p>
    <w:p w14:paraId="6A48E190" w14:textId="77777777" w:rsid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CC7BB66" wp14:editId="756D3016">
            <wp:extent cx="3343742" cy="247685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22F6D" w14:textId="77777777" w:rsidR="00F93204" w:rsidRP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授课的地点。</w:t>
      </w:r>
    </w:p>
    <w:p w14:paraId="33E22178" w14:textId="77777777" w:rsid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int getStudyNum()</w:t>
      </w:r>
    </w:p>
    <w:p w14:paraId="052ACD44" w14:textId="77777777" w:rsid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8DABBBE" wp14:editId="7A615CAF">
            <wp:extent cx="3591426" cy="28579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66EB" w14:textId="77777777" w:rsidR="00F93204" w:rsidRP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每周授课的学时。</w:t>
      </w:r>
    </w:p>
    <w:p w14:paraId="74A62E91" w14:textId="77777777" w:rsidR="00EC4F37" w:rsidRPr="00EC4F37" w:rsidRDefault="00EC4F37" w:rsidP="00EC4F37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C4F37">
        <w:rPr>
          <w:rFonts w:ascii="Times New Roman" w:eastAsia="宋体" w:hAnsi="Times New Roman" w:cs="Times New Roman"/>
          <w:sz w:val="24"/>
          <w:szCs w:val="24"/>
        </w:rPr>
        <w:t>public boolean equals(Object object)</w:t>
      </w:r>
    </w:p>
    <w:p w14:paraId="265571C7" w14:textId="77777777" w:rsidR="00EC4F37" w:rsidRDefault="00F93204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42D9EBD" wp14:editId="652F6132">
            <wp:extent cx="5274310" cy="2092325"/>
            <wp:effectExtent l="0" t="0" r="2540" b="317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AB7EF" w14:textId="77777777" w:rsidR="00EC4F37" w:rsidRDefault="00F93204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判断两个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 w:hint="eastAsia"/>
          <w:sz w:val="24"/>
          <w:szCs w:val="24"/>
        </w:rPr>
        <w:t>是否相同。</w:t>
      </w:r>
    </w:p>
    <w:p w14:paraId="4B6F2118" w14:textId="77777777" w:rsidR="00F93204" w:rsidRDefault="00F93204" w:rsidP="00F93204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public int hashCode()</w:t>
      </w:r>
    </w:p>
    <w:p w14:paraId="01556453" w14:textId="77777777" w:rsidR="00F93204" w:rsidRDefault="00F93204" w:rsidP="00F9320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5B09F44" wp14:editId="43DAE751">
            <wp:extent cx="4220164" cy="1457528"/>
            <wp:effectExtent l="0" t="0" r="9525" b="952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66605" w14:textId="77777777" w:rsidR="00F93204" w:rsidRDefault="00F93204" w:rsidP="00F9320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计算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hashCod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EB4AB8D" w14:textId="77777777" w:rsidR="00F93204" w:rsidRDefault="00F93204" w:rsidP="00F9320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54262E71" w14:textId="77777777" w:rsidR="00F93204" w:rsidRPr="00F93204" w:rsidRDefault="00F93204" w:rsidP="00F9320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F93204">
        <w:rPr>
          <w:rFonts w:ascii="Times New Roman" w:eastAsia="宋体" w:hAnsi="Times New Roman" w:cs="Times New Roman"/>
          <w:sz w:val="24"/>
          <w:szCs w:val="24"/>
        </w:rPr>
        <w:t>rep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AF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RI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Safety from Rep Exposure </w:t>
      </w:r>
      <w:r w:rsidRPr="00F93204">
        <w:rPr>
          <w:rFonts w:ascii="Times New Roman" w:eastAsia="宋体" w:hAnsi="Times New Roman" w:cs="Times New Roman"/>
          <w:sz w:val="24"/>
          <w:szCs w:val="24"/>
        </w:rPr>
        <w:t>说明如下：</w:t>
      </w:r>
    </w:p>
    <w:p w14:paraId="57D0864E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75BD55B2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/</w:t>
      </w: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/ </w:t>
      </w:r>
      <w:r w:rsidRPr="00F93204">
        <w:rPr>
          <w:rFonts w:ascii="Times New Roman" w:eastAsia="宋体" w:hAnsi="Times New Roman" w:cs="Times New Roman"/>
          <w:sz w:val="24"/>
          <w:szCs w:val="24"/>
        </w:rPr>
        <w:t>由</w:t>
      </w:r>
      <w:r w:rsidRPr="00F93204">
        <w:rPr>
          <w:rFonts w:ascii="Times New Roman" w:eastAsia="宋体" w:hAnsi="Times New Roman" w:cs="Times New Roman"/>
          <w:sz w:val="24"/>
          <w:szCs w:val="24"/>
        </w:rPr>
        <w:t>CourseID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CourseNam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TeacherNam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Plac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studyTime</w:t>
      </w:r>
      <w:r w:rsidRPr="00F93204">
        <w:rPr>
          <w:rFonts w:ascii="Times New Roman" w:eastAsia="宋体" w:hAnsi="Times New Roman" w:cs="Times New Roman"/>
          <w:sz w:val="24"/>
          <w:szCs w:val="24"/>
        </w:rPr>
        <w:t>映射的课程</w:t>
      </w:r>
    </w:p>
    <w:p w14:paraId="7B8D7510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F93204">
        <w:rPr>
          <w:rFonts w:ascii="Times New Roman" w:eastAsia="宋体" w:hAnsi="Times New Roman" w:cs="Times New Roman"/>
          <w:sz w:val="24"/>
          <w:szCs w:val="24"/>
        </w:rPr>
        <w:t>包含课程的</w:t>
      </w:r>
      <w:r w:rsidRPr="00F93204">
        <w:rPr>
          <w:rFonts w:ascii="Times New Roman" w:eastAsia="宋体" w:hAnsi="Times New Roman" w:cs="Times New Roman"/>
          <w:sz w:val="24"/>
          <w:szCs w:val="24"/>
        </w:rPr>
        <w:t>ID</w:t>
      </w:r>
      <w:r w:rsidRPr="00F93204">
        <w:rPr>
          <w:rFonts w:ascii="Times New Roman" w:eastAsia="宋体" w:hAnsi="Times New Roman" w:cs="Times New Roman"/>
          <w:sz w:val="24"/>
          <w:szCs w:val="24"/>
        </w:rPr>
        <w:t>、课程的名字、教师的名字、授课地点、每周学时</w:t>
      </w:r>
    </w:p>
    <w:p w14:paraId="7CD0DA20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734CEC71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// CourseID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CourseNam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TeacherNam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Place</w:t>
      </w:r>
      <w:r w:rsidRPr="00F93204">
        <w:rPr>
          <w:rFonts w:ascii="Times New Roman" w:eastAsia="宋体" w:hAnsi="Times New Roman" w:cs="Times New Roman"/>
          <w:sz w:val="24"/>
          <w:szCs w:val="24"/>
        </w:rPr>
        <w:t>不为空</w:t>
      </w:r>
    </w:p>
    <w:p w14:paraId="69179DC4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// studyTime </w:t>
      </w:r>
      <w:r w:rsidRPr="00F93204">
        <w:rPr>
          <w:rFonts w:ascii="Times New Roman" w:eastAsia="宋体" w:hAnsi="Times New Roman" w:cs="Times New Roman"/>
          <w:sz w:val="24"/>
          <w:szCs w:val="24"/>
        </w:rPr>
        <w:t>为偶数且大于</w:t>
      </w:r>
      <w:r w:rsidRPr="00F93204">
        <w:rPr>
          <w:rFonts w:ascii="Times New Roman" w:eastAsia="宋体" w:hAnsi="Times New Roman" w:cs="Times New Roman"/>
          <w:sz w:val="24"/>
          <w:szCs w:val="24"/>
        </w:rPr>
        <w:t>0</w:t>
      </w:r>
    </w:p>
    <w:p w14:paraId="4A0C45A3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53D86B76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F93204">
        <w:rPr>
          <w:rFonts w:ascii="Times New Roman" w:eastAsia="宋体" w:hAnsi="Times New Roman" w:cs="Times New Roman"/>
          <w:sz w:val="24"/>
          <w:szCs w:val="24"/>
        </w:rPr>
        <w:t>使用</w:t>
      </w:r>
      <w:r w:rsidRPr="00F93204">
        <w:rPr>
          <w:rFonts w:ascii="Times New Roman" w:eastAsia="宋体" w:hAnsi="Times New Roman" w:cs="Times New Roman"/>
          <w:sz w:val="24"/>
          <w:szCs w:val="24"/>
        </w:rPr>
        <w:t>private</w:t>
      </w:r>
      <w:r w:rsidRPr="00F93204">
        <w:rPr>
          <w:rFonts w:ascii="Times New Roman" w:eastAsia="宋体" w:hAnsi="Times New Roman" w:cs="Times New Roman"/>
          <w:sz w:val="24"/>
          <w:szCs w:val="24"/>
        </w:rPr>
        <w:t>、</w:t>
      </w:r>
      <w:r w:rsidRPr="00F93204">
        <w:rPr>
          <w:rFonts w:ascii="Times New Roman" w:eastAsia="宋体" w:hAnsi="Times New Roman" w:cs="Times New Roman"/>
          <w:sz w:val="24"/>
          <w:szCs w:val="24"/>
        </w:rPr>
        <w:t>final</w:t>
      </w:r>
      <w:r w:rsidRPr="00F93204">
        <w:rPr>
          <w:rFonts w:ascii="Times New Roman" w:eastAsia="宋体" w:hAnsi="Times New Roman" w:cs="Times New Roman"/>
          <w:sz w:val="24"/>
          <w:szCs w:val="24"/>
        </w:rPr>
        <w:t>修饰变量</w:t>
      </w:r>
    </w:p>
    <w:p w14:paraId="309F6143" w14:textId="77777777" w:rsidR="00EC4F37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F93204">
        <w:rPr>
          <w:rFonts w:ascii="Times New Roman" w:eastAsia="宋体" w:hAnsi="Times New Roman" w:cs="Times New Roman"/>
          <w:sz w:val="24"/>
          <w:szCs w:val="24"/>
        </w:rPr>
        <w:t>采用防御性复制</w:t>
      </w:r>
    </w:p>
    <w:p w14:paraId="6D63278C" w14:textId="77777777" w:rsidR="00EC4F37" w:rsidRDefault="00EC4F37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FF10865" w14:textId="77777777" w:rsidR="00F93204" w:rsidRP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 w:hint="eastAsia"/>
          <w:sz w:val="24"/>
          <w:szCs w:val="24"/>
        </w:rPr>
        <w:t>测试：通过分区测试，对每一个分支进行详尽的测试，由于测试逻辑较为简单，且只有返回字符串等基本操作，因此不详细展开测试策略。</w:t>
      </w:r>
    </w:p>
    <w:p w14:paraId="2CDBB8C6" w14:textId="77777777" w:rsidR="00F93204" w:rsidRDefault="00F93204" w:rsidP="00F9320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sz w:val="24"/>
          <w:szCs w:val="24"/>
        </w:rPr>
        <w:t>可以看到全部通过测试，并且覆盖率为</w:t>
      </w:r>
      <w:r w:rsidRPr="00F93204">
        <w:rPr>
          <w:rFonts w:ascii="Times New Roman" w:eastAsia="宋体" w:hAnsi="Times New Roman" w:cs="Times New Roman"/>
          <w:sz w:val="24"/>
          <w:szCs w:val="24"/>
        </w:rPr>
        <w:t>100%.</w:t>
      </w:r>
    </w:p>
    <w:p w14:paraId="044C529C" w14:textId="77777777" w:rsidR="00F93204" w:rsidRDefault="00F93204" w:rsidP="00F93204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FE8F2AE" wp14:editId="66B2D866">
            <wp:extent cx="2972215" cy="581106"/>
            <wp:effectExtent l="0" t="0" r="0" b="952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9D381" w14:textId="77777777" w:rsidR="00F93204" w:rsidRPr="00F93204" w:rsidRDefault="00F93204" w:rsidP="00F93204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9320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249D10" wp14:editId="75AA711C">
            <wp:extent cx="3486637" cy="1724266"/>
            <wp:effectExtent l="0" t="0" r="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3FBD7" w14:textId="77777777" w:rsidR="00F93204" w:rsidRDefault="00F93204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EE14A3D" w14:textId="77777777" w:rsidR="00F93204" w:rsidRDefault="00F93204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3E9C58D" w14:textId="77777777" w:rsidR="00F93204" w:rsidRPr="00D62267" w:rsidRDefault="00F93204" w:rsidP="00D6226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A4C7F54" w14:textId="77777777"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1" w:name="_Toc504057363"/>
      <w:bookmarkStart w:id="32" w:name="_Toc76310257"/>
      <w:bookmarkEnd w:id="16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31"/>
      <w:bookmarkEnd w:id="32"/>
    </w:p>
    <w:p w14:paraId="33BD6979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33" w:name="_Toc76310258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33"/>
    </w:p>
    <w:p w14:paraId="04840407" w14:textId="77777777" w:rsidR="00D71518" w:rsidRDefault="00D71518" w:rsidP="0042415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分析相似度的计算：</w:t>
      </w:r>
    </w:p>
    <w:p w14:paraId="579B3571" w14:textId="77777777" w:rsidR="00D71518" w:rsidRDefault="00D71518" w:rsidP="0042415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们以实验指导的例子为例：</w:t>
      </w:r>
    </w:p>
    <w:p w14:paraId="785E1307" w14:textId="77777777" w:rsidR="00D71518" w:rsidRPr="00D71518" w:rsidRDefault="00D71518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C23A95" wp14:editId="044E1FE7">
            <wp:extent cx="5274310" cy="1590040"/>
            <wp:effectExtent l="0" t="0" r="2540" b="0"/>
            <wp:docPr id="14356" name="图片 14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CF1B9" w14:textId="77777777" w:rsidR="00D71518" w:rsidRDefault="00D71518" w:rsidP="0042415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我们可以得出对于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第一个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标签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 w:hint="eastAsia"/>
          <w:sz w:val="24"/>
          <w:szCs w:val="24"/>
        </w:rPr>
        <w:t>，其对应的区域有两个地方</w:t>
      </w: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>
        <w:rPr>
          <w:rFonts w:ascii="Times New Roman" w:eastAsia="宋体" w:hAnsi="Times New Roman" w:cs="Times New Roman"/>
          <w:sz w:val="24"/>
          <w:szCs w:val="24"/>
        </w:rPr>
        <w:t>0,5)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 w:rsidR="0042415B">
        <w:rPr>
          <w:rFonts w:ascii="Times New Roman" w:eastAsia="宋体" w:hAnsi="Times New Roman" w:cs="Times New Roman"/>
          <w:sz w:val="24"/>
          <w:szCs w:val="24"/>
        </w:rPr>
        <w:t>20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42415B">
        <w:rPr>
          <w:rFonts w:ascii="Times New Roman" w:eastAsia="宋体" w:hAnsi="Times New Roman" w:cs="Times New Roman"/>
          <w:sz w:val="24"/>
          <w:szCs w:val="24"/>
        </w:rPr>
        <w:t>5)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，而在第二个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中标签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A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，其对应的区域有一个为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[</w:t>
      </w:r>
      <w:r w:rsidR="0042415B">
        <w:rPr>
          <w:rFonts w:ascii="Times New Roman" w:eastAsia="宋体" w:hAnsi="Times New Roman" w:cs="Times New Roman"/>
          <w:sz w:val="24"/>
          <w:szCs w:val="24"/>
        </w:rPr>
        <w:t>20,35)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，而由于不同标签的相似度，只存在于相同的标签对应的时间段，因此我们可以计算出相似度。</w:t>
      </w:r>
      <w:r w:rsidR="0042415B">
        <w:rPr>
          <w:rFonts w:ascii="Times New Roman" w:eastAsia="宋体" w:hAnsi="Times New Roman" w:cs="Times New Roman"/>
          <w:sz w:val="24"/>
          <w:szCs w:val="24"/>
        </w:rPr>
        <w:t>S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imilar</w:t>
      </w:r>
      <w:r w:rsidR="0042415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ratio</w:t>
      </w:r>
      <w:r w:rsidR="0042415B">
        <w:rPr>
          <w:rFonts w:ascii="Times New Roman" w:eastAsia="宋体" w:hAnsi="Times New Roman" w:cs="Times New Roman"/>
          <w:sz w:val="24"/>
          <w:szCs w:val="24"/>
        </w:rPr>
        <w:t xml:space="preserve"> = 15/35=</w:t>
      </w:r>
      <w:r w:rsidR="0042415B" w:rsidRPr="0042415B">
        <w:rPr>
          <w:rFonts w:ascii="Times New Roman" w:eastAsia="宋体" w:hAnsi="Times New Roman" w:cs="Times New Roman"/>
          <w:sz w:val="24"/>
          <w:szCs w:val="24"/>
        </w:rPr>
        <w:t>0.42857</w:t>
      </w:r>
      <w:r w:rsidR="0042415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A21B8D" w14:textId="77777777" w:rsidR="0042415B" w:rsidRDefault="0042415B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在介绍方法前，首先简述求相似度的辅助函数：</w:t>
      </w:r>
    </w:p>
    <w:p w14:paraId="1107C5CB" w14:textId="77777777" w:rsidR="0042415B" w:rsidRDefault="0042415B" w:rsidP="0042415B">
      <w:pPr>
        <w:pStyle w:val="a7"/>
        <w:numPr>
          <w:ilvl w:val="0"/>
          <w:numId w:val="2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/>
          <w:sz w:val="24"/>
          <w:szCs w:val="24"/>
        </w:rPr>
        <w:t>public static &lt;L&gt; long getStartTimerShaft(MultiIntervalSet&lt;L&gt; s)</w:t>
      </w:r>
    </w:p>
    <w:p w14:paraId="723BC0DA" w14:textId="77777777" w:rsidR="0042415B" w:rsidRPr="0042415B" w:rsidRDefault="0042415B" w:rsidP="0042415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 w:hint="eastAsia"/>
          <w:sz w:val="24"/>
          <w:szCs w:val="24"/>
        </w:rPr>
        <w:t>获得</w:t>
      </w:r>
      <w:r w:rsidRPr="0042415B">
        <w:rPr>
          <w:rFonts w:ascii="Times New Roman" w:eastAsia="宋体" w:hAnsi="Times New Roman" w:cs="Times New Roman"/>
          <w:sz w:val="24"/>
          <w:szCs w:val="24"/>
        </w:rPr>
        <w:t>MultiIntervalSet</w:t>
      </w:r>
      <w:r w:rsidRPr="0042415B">
        <w:rPr>
          <w:rFonts w:ascii="Times New Roman" w:eastAsia="宋体" w:hAnsi="Times New Roman" w:cs="Times New Roman"/>
          <w:sz w:val="24"/>
          <w:szCs w:val="24"/>
        </w:rPr>
        <w:t>的最早的时间</w:t>
      </w:r>
    </w:p>
    <w:p w14:paraId="79626FAA" w14:textId="77777777" w:rsidR="0042415B" w:rsidRDefault="0042415B" w:rsidP="0042415B">
      <w:pPr>
        <w:pStyle w:val="a7"/>
        <w:numPr>
          <w:ilvl w:val="0"/>
          <w:numId w:val="2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/>
          <w:sz w:val="24"/>
          <w:szCs w:val="24"/>
        </w:rPr>
        <w:t>public static &lt;L&gt; long getEndTimeShaft(MultiIntervalSet&lt;L&gt; s)</w:t>
      </w:r>
    </w:p>
    <w:p w14:paraId="5062D25B" w14:textId="77777777" w:rsidR="0042415B" w:rsidRPr="0042415B" w:rsidRDefault="0042415B" w:rsidP="0042415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 w:hint="eastAsia"/>
          <w:sz w:val="24"/>
          <w:szCs w:val="24"/>
        </w:rPr>
        <w:t>获得</w:t>
      </w:r>
      <w:r w:rsidRPr="0042415B">
        <w:rPr>
          <w:rFonts w:ascii="Times New Roman" w:eastAsia="宋体" w:hAnsi="Times New Roman" w:cs="Times New Roman"/>
          <w:sz w:val="24"/>
          <w:szCs w:val="24"/>
        </w:rPr>
        <w:t>MultiIntervalSet</w:t>
      </w:r>
      <w:r w:rsidRPr="0042415B">
        <w:rPr>
          <w:rFonts w:ascii="Times New Roman" w:eastAsia="宋体" w:hAnsi="Times New Roman" w:cs="Times New Roman"/>
          <w:sz w:val="24"/>
          <w:szCs w:val="24"/>
        </w:rPr>
        <w:t>的最</w:t>
      </w:r>
      <w:r>
        <w:rPr>
          <w:rFonts w:ascii="Times New Roman" w:eastAsia="宋体" w:hAnsi="Times New Roman" w:cs="Times New Roman" w:hint="eastAsia"/>
          <w:sz w:val="24"/>
          <w:szCs w:val="24"/>
        </w:rPr>
        <w:t>晚</w:t>
      </w:r>
      <w:r w:rsidRPr="0042415B">
        <w:rPr>
          <w:rFonts w:ascii="Times New Roman" w:eastAsia="宋体" w:hAnsi="Times New Roman" w:cs="Times New Roman"/>
          <w:sz w:val="24"/>
          <w:szCs w:val="24"/>
        </w:rPr>
        <w:t>的时间</w:t>
      </w:r>
    </w:p>
    <w:p w14:paraId="7A2CC1CD" w14:textId="77777777" w:rsidR="0042415B" w:rsidRDefault="0042415B" w:rsidP="0042415B">
      <w:pPr>
        <w:pStyle w:val="a7"/>
        <w:numPr>
          <w:ilvl w:val="0"/>
          <w:numId w:val="2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/>
          <w:sz w:val="24"/>
          <w:szCs w:val="24"/>
        </w:rPr>
        <w:t>public static double intervalLength(Set&lt;Interval&gt; s1)</w:t>
      </w:r>
    </w:p>
    <w:p w14:paraId="2213C006" w14:textId="77777777" w:rsidR="0042415B" w:rsidRPr="0042415B" w:rsidRDefault="0042415B" w:rsidP="0042415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 w:hint="eastAsia"/>
          <w:sz w:val="24"/>
          <w:szCs w:val="24"/>
        </w:rPr>
        <w:t>计算</w:t>
      </w:r>
      <w:r w:rsidRPr="0042415B">
        <w:rPr>
          <w:rFonts w:ascii="Times New Roman" w:eastAsia="宋体" w:hAnsi="Times New Roman" w:cs="Times New Roman"/>
          <w:sz w:val="24"/>
          <w:szCs w:val="24"/>
        </w:rPr>
        <w:t>s1</w:t>
      </w:r>
      <w:r w:rsidRPr="0042415B">
        <w:rPr>
          <w:rFonts w:ascii="Times New Roman" w:eastAsia="宋体" w:hAnsi="Times New Roman" w:cs="Times New Roman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所有时间段的</w:t>
      </w:r>
      <w:r w:rsidRPr="0042415B">
        <w:rPr>
          <w:rFonts w:ascii="Times New Roman" w:eastAsia="宋体" w:hAnsi="Times New Roman" w:cs="Times New Roman"/>
          <w:sz w:val="24"/>
          <w:szCs w:val="24"/>
        </w:rPr>
        <w:t>时间的长度</w:t>
      </w:r>
    </w:p>
    <w:p w14:paraId="6ABA650B" w14:textId="77777777" w:rsidR="0042415B" w:rsidRDefault="0042415B" w:rsidP="0042415B">
      <w:pPr>
        <w:pStyle w:val="a7"/>
        <w:numPr>
          <w:ilvl w:val="0"/>
          <w:numId w:val="2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415B">
        <w:rPr>
          <w:rFonts w:ascii="Times New Roman" w:eastAsia="宋体" w:hAnsi="Times New Roman" w:cs="Times New Roman"/>
          <w:sz w:val="24"/>
          <w:szCs w:val="24"/>
        </w:rPr>
        <w:t>public static Set&lt;Interval&gt; similarIntervals(IntervalSet&lt;Integer&gt; s1, IntervalSet&lt;Integer&gt; s2)</w:t>
      </w:r>
    </w:p>
    <w:p w14:paraId="0BC3400D" w14:textId="77777777" w:rsidR="0042415B" w:rsidRPr="0042415B" w:rsidRDefault="0042415B" w:rsidP="0042415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求</w:t>
      </w:r>
      <w:r w:rsidRPr="0042415B">
        <w:rPr>
          <w:rFonts w:ascii="Times New Roman" w:eastAsia="宋体" w:hAnsi="Times New Roman" w:cs="Times New Roman"/>
          <w:sz w:val="24"/>
          <w:szCs w:val="24"/>
        </w:rPr>
        <w:t>s1</w:t>
      </w:r>
      <w:r w:rsidRPr="0042415B">
        <w:rPr>
          <w:rFonts w:ascii="Times New Roman" w:eastAsia="宋体" w:hAnsi="Times New Roman" w:cs="Times New Roman"/>
          <w:sz w:val="24"/>
          <w:szCs w:val="24"/>
        </w:rPr>
        <w:t>与</w:t>
      </w:r>
      <w:r w:rsidRPr="0042415B">
        <w:rPr>
          <w:rFonts w:ascii="Times New Roman" w:eastAsia="宋体" w:hAnsi="Times New Roman" w:cs="Times New Roman"/>
          <w:sz w:val="24"/>
          <w:szCs w:val="24"/>
        </w:rPr>
        <w:t>s2</w:t>
      </w:r>
      <w:r w:rsidRPr="0042415B">
        <w:rPr>
          <w:rFonts w:ascii="Times New Roman" w:eastAsia="宋体" w:hAnsi="Times New Roman" w:cs="Times New Roman"/>
          <w:sz w:val="24"/>
          <w:szCs w:val="24"/>
        </w:rPr>
        <w:t>的重合时间段</w:t>
      </w:r>
      <w:r>
        <w:rPr>
          <w:rFonts w:ascii="Times New Roman" w:eastAsia="宋体" w:hAnsi="Times New Roman" w:cs="Times New Roman" w:hint="eastAsia"/>
          <w:sz w:val="24"/>
          <w:szCs w:val="24"/>
        </w:rPr>
        <w:t>，其中参数为</w:t>
      </w:r>
      <w:r w:rsidRPr="0042415B">
        <w:rPr>
          <w:rFonts w:ascii="Times New Roman" w:eastAsia="宋体" w:hAnsi="Times New Roman" w:cs="Times New Roman" w:hint="eastAsia"/>
          <w:sz w:val="24"/>
          <w:szCs w:val="24"/>
        </w:rPr>
        <w:t>由</w:t>
      </w:r>
      <w:r w:rsidRPr="0042415B">
        <w:rPr>
          <w:rFonts w:ascii="Times New Roman" w:eastAsia="宋体" w:hAnsi="Times New Roman" w:cs="Times New Roman"/>
          <w:sz w:val="24"/>
          <w:szCs w:val="24"/>
        </w:rPr>
        <w:t>MultiIntervalSet&lt;L&gt;</w:t>
      </w:r>
      <w:r w:rsidRPr="0042415B">
        <w:rPr>
          <w:rFonts w:ascii="Times New Roman" w:eastAsia="宋体" w:hAnsi="Times New Roman" w:cs="Times New Roman"/>
          <w:sz w:val="24"/>
          <w:szCs w:val="24"/>
        </w:rPr>
        <w:t>的</w:t>
      </w:r>
      <w:r w:rsidRPr="0042415B">
        <w:rPr>
          <w:rFonts w:ascii="Times New Roman" w:eastAsia="宋体" w:hAnsi="Times New Roman" w:cs="Times New Roman"/>
          <w:sz w:val="24"/>
          <w:szCs w:val="24"/>
        </w:rPr>
        <w:t>label</w:t>
      </w:r>
      <w:r w:rsidRPr="0042415B">
        <w:rPr>
          <w:rFonts w:ascii="Times New Roman" w:eastAsia="宋体" w:hAnsi="Times New Roman" w:cs="Times New Roman"/>
          <w:sz w:val="24"/>
          <w:szCs w:val="24"/>
        </w:rPr>
        <w:t>对应的多个</w:t>
      </w:r>
      <w:r w:rsidRPr="0042415B">
        <w:rPr>
          <w:rFonts w:ascii="Times New Roman" w:eastAsia="宋体" w:hAnsi="Times New Roman" w:cs="Times New Roman"/>
          <w:sz w:val="24"/>
          <w:szCs w:val="24"/>
        </w:rPr>
        <w:t>Interval</w:t>
      </w:r>
      <w:r w:rsidRPr="0042415B">
        <w:rPr>
          <w:rFonts w:ascii="Times New Roman" w:eastAsia="宋体" w:hAnsi="Times New Roman" w:cs="Times New Roman"/>
          <w:sz w:val="24"/>
          <w:szCs w:val="24"/>
        </w:rPr>
        <w:t>构成的</w:t>
      </w:r>
      <w:r w:rsidRPr="0042415B">
        <w:rPr>
          <w:rFonts w:ascii="Times New Roman" w:eastAsia="宋体" w:hAnsi="Times New Roman" w:cs="Times New Roman"/>
          <w:sz w:val="24"/>
          <w:szCs w:val="24"/>
        </w:rPr>
        <w:t>Interval&lt;Integer&gt;</w:t>
      </w:r>
      <w:r w:rsidRPr="0042415B">
        <w:rPr>
          <w:rFonts w:ascii="Times New Roman" w:eastAsia="宋体" w:hAnsi="Times New Roman" w:cs="Times New Roman"/>
          <w:sz w:val="24"/>
          <w:szCs w:val="24"/>
        </w:rPr>
        <w:t>，</w:t>
      </w:r>
      <w:r w:rsidRPr="0042415B">
        <w:rPr>
          <w:rFonts w:ascii="Times New Roman" w:eastAsia="宋体" w:hAnsi="Times New Roman" w:cs="Times New Roman"/>
          <w:sz w:val="24"/>
          <w:szCs w:val="24"/>
        </w:rPr>
        <w:t xml:space="preserve"> Integer</w:t>
      </w:r>
      <w:r w:rsidRPr="0042415B">
        <w:rPr>
          <w:rFonts w:ascii="Times New Roman" w:eastAsia="宋体" w:hAnsi="Times New Roman" w:cs="Times New Roman"/>
          <w:sz w:val="24"/>
          <w:szCs w:val="24"/>
        </w:rPr>
        <w:t>为从小到大的顺序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C7CD929" w14:textId="77777777" w:rsidR="0042415B" w:rsidRDefault="0042415B" w:rsidP="0042415B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3CA3DAB4" w14:textId="77777777" w:rsidR="0042415B" w:rsidRDefault="0042415B" w:rsidP="00D71518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下方是对求相似度方法的概述</w:t>
      </w:r>
    </w:p>
    <w:p w14:paraId="7509F8F0" w14:textId="77777777" w:rsidR="0042415B" w:rsidRDefault="0042415B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利用</w:t>
      </w:r>
      <w:r w:rsidRPr="0042415B">
        <w:rPr>
          <w:rFonts w:ascii="Times New Roman" w:eastAsia="宋体" w:hAnsi="Times New Roman" w:cs="Times New Roman"/>
          <w:sz w:val="24"/>
          <w:szCs w:val="24"/>
        </w:rPr>
        <w:t>getStartTimerShaft()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42415B">
        <w:rPr>
          <w:rFonts w:ascii="Times New Roman" w:eastAsia="宋体" w:hAnsi="Times New Roman" w:cs="Times New Roman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nd</w:t>
      </w:r>
      <w:r w:rsidRPr="0042415B">
        <w:rPr>
          <w:rFonts w:ascii="Times New Roman" w:eastAsia="宋体" w:hAnsi="Times New Roman" w:cs="Times New Roman"/>
          <w:sz w:val="24"/>
          <w:szCs w:val="24"/>
        </w:rPr>
        <w:t>TimerShaft()</w:t>
      </w:r>
      <w:r>
        <w:rPr>
          <w:rFonts w:ascii="Times New Roman" w:eastAsia="宋体" w:hAnsi="Times New Roman" w:cs="Times New Roman" w:hint="eastAsia"/>
          <w:sz w:val="24"/>
          <w:szCs w:val="24"/>
        </w:rPr>
        <w:t>，获得两个</w:t>
      </w:r>
      <w:r>
        <w:rPr>
          <w:rFonts w:ascii="Times New Roman" w:eastAsia="宋体" w:hAnsi="Times New Roman" w:cs="Times New Roman" w:hint="eastAsia"/>
          <w:sz w:val="24"/>
          <w:szCs w:val="24"/>
        </w:rPr>
        <w:t>Multi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中最早的时间和最晚的时间，并相减得到总长度。</w:t>
      </w:r>
    </w:p>
    <w:p w14:paraId="1AA00F51" w14:textId="77777777" w:rsidR="0042415B" w:rsidRDefault="0042415B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遍历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所有标签，例当标签为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时，通过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即可获得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所有标签为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的时间段，并以</w:t>
      </w:r>
      <w:r>
        <w:rPr>
          <w:rFonts w:ascii="Times New Roman" w:eastAsia="宋体" w:hAnsi="Times New Roman" w:cs="Times New Roman" w:hint="eastAsia"/>
          <w:sz w:val="24"/>
          <w:szCs w:val="24"/>
        </w:rPr>
        <w:t>Integer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标记排好序。再通过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获得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中所有标签为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的时间段，并以</w:t>
      </w:r>
      <w:r>
        <w:rPr>
          <w:rFonts w:ascii="Times New Roman" w:eastAsia="宋体" w:hAnsi="Times New Roman" w:cs="Times New Roman" w:hint="eastAsia"/>
          <w:sz w:val="24"/>
          <w:szCs w:val="24"/>
        </w:rPr>
        <w:t>Integer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标记排好序。</w:t>
      </w:r>
    </w:p>
    <w:p w14:paraId="09786148" w14:textId="77777777" w:rsidR="0042415B" w:rsidRDefault="0042415B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调用</w:t>
      </w:r>
      <w:r>
        <w:rPr>
          <w:rFonts w:ascii="Times New Roman" w:eastAsia="宋体" w:hAnsi="Times New Roman" w:cs="Times New Roman" w:hint="eastAsia"/>
          <w:sz w:val="24"/>
          <w:szCs w:val="24"/>
        </w:rPr>
        <w:t>similar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获得两个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中相同的部分。</w:t>
      </w:r>
    </w:p>
    <w:p w14:paraId="6A38CC3D" w14:textId="77777777" w:rsidR="0042415B" w:rsidRDefault="0042415B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调用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Length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获得相同的部分的长度</w:t>
      </w:r>
      <w:r w:rsidR="002E2F4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0002C22" w14:textId="77777777" w:rsidR="002E2F49" w:rsidRDefault="002E2F49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复上述循环</w:t>
      </w:r>
    </w:p>
    <w:p w14:paraId="41A9E460" w14:textId="77777777" w:rsidR="002E2F49" w:rsidRDefault="002E2F49" w:rsidP="0042415B">
      <w:pPr>
        <w:pStyle w:val="a7"/>
        <w:numPr>
          <w:ilvl w:val="0"/>
          <w:numId w:val="2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计算相同的部分的长度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总长度，即为相似度。</w:t>
      </w:r>
    </w:p>
    <w:p w14:paraId="2DAB106A" w14:textId="77777777" w:rsidR="002E2F49" w:rsidRDefault="002E2F49" w:rsidP="002E2F49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6A18EAC" w14:textId="77777777" w:rsidR="002E2F49" w:rsidRPr="002E2F49" w:rsidRDefault="002E2F49" w:rsidP="002E2F49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具体函数如下：</w:t>
      </w:r>
    </w:p>
    <w:p w14:paraId="4EEB1FFF" w14:textId="77777777" w:rsidR="00D71518" w:rsidRPr="00D71518" w:rsidRDefault="002E2F49" w:rsidP="00D7151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E2F49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42A961E" wp14:editId="30CDD564">
            <wp:extent cx="5274310" cy="2312035"/>
            <wp:effectExtent l="0" t="0" r="2540" b="0"/>
            <wp:docPr id="14357" name="图片 14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7465D" w14:textId="77777777" w:rsidR="001F5365" w:rsidRPr="00D71518" w:rsidRDefault="001F5365" w:rsidP="00D7151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C9337A0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76310259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34"/>
    </w:p>
    <w:p w14:paraId="76C9C6CB" w14:textId="77777777" w:rsidR="002E2F49" w:rsidRDefault="00DC2392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C2392">
        <w:rPr>
          <w:rFonts w:ascii="Times New Roman" w:eastAsia="宋体" w:hAnsi="Times New Roman" w:cs="Times New Roman" w:hint="eastAsia"/>
          <w:sz w:val="24"/>
          <w:szCs w:val="24"/>
        </w:rPr>
        <w:t>时间冲突比例</w:t>
      </w:r>
      <w:r>
        <w:rPr>
          <w:rFonts w:ascii="Times New Roman" w:eastAsia="宋体" w:hAnsi="Times New Roman" w:cs="Times New Roman" w:hint="eastAsia"/>
          <w:sz w:val="24"/>
          <w:szCs w:val="24"/>
        </w:rPr>
        <w:t>应为计算一个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类型中所有</w:t>
      </w:r>
      <w:r>
        <w:rPr>
          <w:rFonts w:ascii="Times New Roman" w:eastAsia="宋体" w:hAnsi="Times New Roman" w:cs="Times New Roman" w:hint="eastAsia"/>
          <w:sz w:val="24"/>
          <w:szCs w:val="24"/>
        </w:rPr>
        <w:t>labels</w:t>
      </w:r>
      <w:r>
        <w:rPr>
          <w:rFonts w:ascii="Times New Roman" w:eastAsia="宋体" w:hAnsi="Times New Roman" w:cs="Times New Roman" w:hint="eastAsia"/>
          <w:sz w:val="24"/>
          <w:szCs w:val="24"/>
        </w:rPr>
        <w:t>对应的时间段存在重叠的部分。</w:t>
      </w:r>
    </w:p>
    <w:p w14:paraId="35DC5980" w14:textId="77777777" w:rsidR="00DC2392" w:rsidRDefault="00DC2392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将所有的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映射到</w:t>
      </w:r>
      <w:r>
        <w:rPr>
          <w:rFonts w:ascii="Times New Roman" w:eastAsia="宋体" w:hAnsi="Times New Roman" w:cs="Times New Roman" w:hint="eastAsia"/>
          <w:sz w:val="24"/>
          <w:szCs w:val="24"/>
        </w:rPr>
        <w:t>Boolean</w:t>
      </w:r>
      <w:r>
        <w:rPr>
          <w:rFonts w:ascii="Times New Roman" w:eastAsia="宋体" w:hAnsi="Times New Roman" w:cs="Times New Roman" w:hint="eastAsia"/>
          <w:sz w:val="24"/>
          <w:szCs w:val="24"/>
        </w:rPr>
        <w:t>类型，即可认为当前是否已经遍历过该标签。初始化时候，将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对应的</w:t>
      </w:r>
      <w:r>
        <w:rPr>
          <w:rFonts w:ascii="Times New Roman" w:eastAsia="宋体" w:hAnsi="Times New Roman" w:cs="Times New Roman" w:hint="eastAsia"/>
          <w:sz w:val="24"/>
          <w:szCs w:val="24"/>
        </w:rPr>
        <w:t>Boolean</w:t>
      </w:r>
      <w:r>
        <w:rPr>
          <w:rFonts w:ascii="Times New Roman" w:eastAsia="宋体" w:hAnsi="Times New Roman" w:cs="Times New Roman" w:hint="eastAsia"/>
          <w:sz w:val="24"/>
          <w:szCs w:val="24"/>
        </w:rPr>
        <w:t>都设置为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16251CC" w14:textId="77777777" w:rsidR="00DC2392" w:rsidRDefault="00DC2392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循环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中所有标签时，依次将每一个设置为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表示遍历完成。通过双层循环实现对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的遍历，在遍历一个标签时，若发现另一个标签与其相同或已访问过，则跳过，否则通过调用</w:t>
      </w:r>
      <w:r>
        <w:rPr>
          <w:rFonts w:ascii="Times New Roman" w:eastAsia="宋体" w:hAnsi="Times New Roman" w:cs="Times New Roman" w:hint="eastAsia"/>
          <w:sz w:val="24"/>
          <w:szCs w:val="24"/>
        </w:rPr>
        <w:t>simlar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和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s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检查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标签对应的时间段与待检查标签中是否有相同的部分，若有，则累加，即为冲突时间。</w:t>
      </w:r>
    </w:p>
    <w:p w14:paraId="13E8F832" w14:textId="77777777" w:rsidR="00DC2392" w:rsidRDefault="00DC2392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总时间通过对每一个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对应时间段求和即可得。</w:t>
      </w:r>
    </w:p>
    <w:p w14:paraId="6B865E05" w14:textId="77777777" w:rsidR="00DC2392" w:rsidRPr="002E2F49" w:rsidRDefault="00DC2392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冲突事件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总时间即为时间冲突比例。</w:t>
      </w:r>
    </w:p>
    <w:p w14:paraId="1CD1C713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6CEF50D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C9BC2B3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E8911BD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B7A48CB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D475204" w14:textId="77777777" w:rsidR="001372F9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35" w:name="_Toc76310260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35"/>
    </w:p>
    <w:p w14:paraId="042214C3" w14:textId="77777777" w:rsid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通过</w:t>
      </w: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5.1</w:t>
      </w:r>
      <w:r>
        <w:rPr>
          <w:rFonts w:ascii="Times New Roman" w:eastAsia="宋体" w:hAnsi="Times New Roman" w:cs="Times New Roman" w:hint="eastAsia"/>
          <w:sz w:val="24"/>
          <w:szCs w:val="24"/>
        </w:rPr>
        <w:t>中叙述的</w:t>
      </w:r>
      <w:r w:rsidRPr="0042415B">
        <w:rPr>
          <w:rFonts w:ascii="Times New Roman" w:eastAsia="宋体" w:hAnsi="Times New Roman" w:cs="Times New Roman"/>
          <w:sz w:val="24"/>
          <w:szCs w:val="24"/>
        </w:rPr>
        <w:t>getStartTimerShaft(MultiIntervalS</w:t>
      </w:r>
      <w:r>
        <w:rPr>
          <w:rFonts w:ascii="Times New Roman" w:eastAsia="宋体" w:hAnsi="Times New Roman" w:cs="Times New Roman"/>
          <w:sz w:val="24"/>
          <w:szCs w:val="24"/>
        </w:rPr>
        <w:t>ET&lt;L&gt;)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获得</w:t>
      </w:r>
      <w:r>
        <w:rPr>
          <w:rFonts w:ascii="Times New Roman" w:eastAsia="宋体" w:hAnsi="Times New Roman" w:cs="Times New Roman" w:hint="eastAsia"/>
          <w:sz w:val="24"/>
          <w:szCs w:val="24"/>
        </w:rPr>
        <w:t>Multi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最早的时间点，再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etEnd</w:t>
      </w:r>
      <w:r w:rsidRPr="0042415B">
        <w:rPr>
          <w:rFonts w:ascii="Times New Roman" w:eastAsia="宋体" w:hAnsi="Times New Roman" w:cs="Times New Roman"/>
          <w:sz w:val="24"/>
          <w:szCs w:val="24"/>
        </w:rPr>
        <w:t>TimerShaft(MultiIntervalS</w:t>
      </w:r>
      <w:r>
        <w:rPr>
          <w:rFonts w:ascii="Times New Roman" w:eastAsia="宋体" w:hAnsi="Times New Roman" w:cs="Times New Roman"/>
          <w:sz w:val="24"/>
          <w:szCs w:val="24"/>
        </w:rPr>
        <w:t>ET&lt;L&gt;)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即可获得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最晚的时间点。</w:t>
      </w:r>
    </w:p>
    <w:p w14:paraId="2A831DE3" w14:textId="77777777" w:rsid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即可计算总的时间。</w:t>
      </w:r>
    </w:p>
    <w:p w14:paraId="031E44EA" w14:textId="77777777" w:rsid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将开头时间和结束时间放入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/>
          <w:sz w:val="24"/>
          <w:szCs w:val="24"/>
        </w:rPr>
        <w:t>&lt;Inteval&gt;</w:t>
      </w:r>
      <w:r>
        <w:rPr>
          <w:rFonts w:ascii="Times New Roman" w:eastAsia="宋体" w:hAnsi="Times New Roman" w:cs="Times New Roman" w:hint="eastAsia"/>
          <w:sz w:val="24"/>
          <w:szCs w:val="24"/>
        </w:rPr>
        <w:t>中，即可得到此时对应的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 w:hint="eastAsia"/>
          <w:sz w:val="24"/>
          <w:szCs w:val="24"/>
        </w:rPr>
        <w:t>的集合，开始时候，只有一个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>
        <w:rPr>
          <w:rFonts w:ascii="Times New Roman" w:eastAsia="宋体" w:hAnsi="Times New Roman" w:cs="Times New Roman" w:hint="eastAsia"/>
          <w:sz w:val="24"/>
          <w:szCs w:val="24"/>
        </w:rPr>
        <w:t>，代表从头到结尾。</w:t>
      </w:r>
    </w:p>
    <w:p w14:paraId="3B46885E" w14:textId="77777777" w:rsidR="002E2F49" w:rsidRP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对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labels</w:t>
      </w:r>
      <w:r>
        <w:rPr>
          <w:rFonts w:ascii="Times New Roman" w:eastAsia="宋体" w:hAnsi="Times New Roman" w:cs="Times New Roman" w:hint="eastAsia"/>
          <w:sz w:val="24"/>
          <w:szCs w:val="24"/>
        </w:rPr>
        <w:t>遍历，依次得到每个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对应的时间段。</w:t>
      </w:r>
    </w:p>
    <w:p w14:paraId="1BEA634E" w14:textId="77777777" w:rsidR="002E2F49" w:rsidRDefault="002E2F49" w:rsidP="002E2F4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得到每个时间段后，将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包含当前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对应的时间段的时间段拆分成，不包括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不包括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label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的时间段的部分，并将原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删除，将新拆分的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Intervals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放入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中，最后调用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interval</w:t>
      </w:r>
      <w:r w:rsidR="00DC2392">
        <w:rPr>
          <w:rFonts w:ascii="Times New Roman" w:eastAsia="宋体" w:hAnsi="Times New Roman" w:cs="Times New Roman"/>
          <w:sz w:val="24"/>
          <w:szCs w:val="24"/>
        </w:rPr>
        <w:t>L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ength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函数，即可计算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Set</w:t>
      </w:r>
      <w:r w:rsidR="00DC2392">
        <w:rPr>
          <w:rFonts w:ascii="Times New Roman" w:eastAsia="宋体" w:hAnsi="Times New Roman" w:cs="Times New Roman" w:hint="eastAsia"/>
          <w:sz w:val="24"/>
          <w:szCs w:val="24"/>
        </w:rPr>
        <w:t>中的时间间隔的总长度。</w:t>
      </w:r>
    </w:p>
    <w:p w14:paraId="09F07A0F" w14:textId="77777777" w:rsidR="002E2F49" w:rsidRPr="002E2F49" w:rsidRDefault="00DC2392" w:rsidP="00DC239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空闲时间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总时间即可计算出空闲时间比例。</w:t>
      </w:r>
    </w:p>
    <w:p w14:paraId="6987594E" w14:textId="77777777"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6" w:name="_Toc76310261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6"/>
    </w:p>
    <w:p w14:paraId="0879E699" w14:textId="77777777"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14:paraId="47902637" w14:textId="77777777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7" w:name="_Toc76310262"/>
      <w:r>
        <w:rPr>
          <w:rFonts w:ascii="Times New Roman" w:eastAsia="宋体" w:hAnsi="Times New Roman" w:cs="Times New Roman" w:hint="eastAsia"/>
          <w:sz w:val="24"/>
        </w:rPr>
        <w:t>排班管理系统</w:t>
      </w:r>
      <w:bookmarkEnd w:id="37"/>
    </w:p>
    <w:p w14:paraId="0016F363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 w:hint="eastAsia"/>
          <w:sz w:val="24"/>
          <w:szCs w:val="24"/>
        </w:rPr>
        <w:t>应用分析</w:t>
      </w:r>
      <w:r>
        <w:rPr>
          <w:rFonts w:ascii="Times New Roman" w:eastAsia="宋体" w:hAnsi="Times New Roman" w:cs="Times New Roman" w:hint="eastAsia"/>
          <w:sz w:val="24"/>
          <w:szCs w:val="24"/>
        </w:rPr>
        <w:t>：设计出的排班管理系统应可以实现入下功能</w:t>
      </w:r>
    </w:p>
    <w:p w14:paraId="0B83C38E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 w:hint="eastAsia"/>
          <w:sz w:val="24"/>
          <w:szCs w:val="24"/>
        </w:rPr>
        <w:t>针对排班管理系统，所需完成的功能为：</w:t>
      </w:r>
    </w:p>
    <w:p w14:paraId="58F1E6F8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sz w:val="24"/>
          <w:szCs w:val="24"/>
        </w:rPr>
        <w:t>Step 1</w:t>
      </w:r>
      <w:r w:rsidRPr="00367D84"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设定排班开始日期、结束日期，具体到年月日即可。</w:t>
      </w:r>
    </w:p>
    <w:p w14:paraId="53368B0F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sz w:val="24"/>
          <w:szCs w:val="24"/>
        </w:rPr>
        <w:t>Step 2</w:t>
      </w:r>
      <w:r w:rsidRPr="00367D84"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增加一组员工，包括他们各自的名字、职务、手机号码，并可随时删除某些员工。如果某个员工已经被编排进排班表，那么他不能被删除，必须将其排班信息删掉之后才能删除该员工。员工信息一旦设定则无法修改。</w:t>
      </w:r>
    </w:p>
    <w:p w14:paraId="6E819357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sz w:val="24"/>
          <w:szCs w:val="24"/>
        </w:rPr>
        <w:t>Step 3</w:t>
      </w:r>
      <w:r w:rsidRPr="00367D84"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可手工选择某个员工、某个时间段（以</w:t>
      </w:r>
      <w:r w:rsidRPr="00367D84">
        <w:rPr>
          <w:rFonts w:ascii="Times New Roman" w:eastAsia="宋体" w:hAnsi="Times New Roman" w:cs="Times New Roman"/>
          <w:sz w:val="24"/>
          <w:szCs w:val="24"/>
        </w:rPr>
        <w:t>“</w:t>
      </w:r>
      <w:r w:rsidRPr="00367D84">
        <w:rPr>
          <w:rFonts w:ascii="Times New Roman" w:eastAsia="宋体" w:hAnsi="Times New Roman" w:cs="Times New Roman"/>
          <w:sz w:val="24"/>
          <w:szCs w:val="24"/>
        </w:rPr>
        <w:t>日</w:t>
      </w:r>
      <w:r w:rsidRPr="00367D84">
        <w:rPr>
          <w:rFonts w:ascii="Times New Roman" w:eastAsia="宋体" w:hAnsi="Times New Roman" w:cs="Times New Roman"/>
          <w:sz w:val="24"/>
          <w:szCs w:val="24"/>
        </w:rPr>
        <w:t>”</w:t>
      </w:r>
      <w:r w:rsidRPr="00367D84">
        <w:rPr>
          <w:rFonts w:ascii="Times New Roman" w:eastAsia="宋体" w:hAnsi="Times New Roman" w:cs="Times New Roman"/>
          <w:sz w:val="24"/>
          <w:szCs w:val="24"/>
        </w:rPr>
        <w:t>为单位，最小</w:t>
      </w:r>
      <w:r w:rsidRPr="00367D84">
        <w:rPr>
          <w:rFonts w:ascii="Times New Roman" w:eastAsia="宋体" w:hAnsi="Times New Roman" w:cs="Times New Roman"/>
          <w:sz w:val="24"/>
          <w:szCs w:val="24"/>
        </w:rPr>
        <w:t>1</w:t>
      </w:r>
      <w:r w:rsidRPr="00367D84">
        <w:rPr>
          <w:rFonts w:ascii="Times New Roman" w:eastAsia="宋体" w:hAnsi="Times New Roman" w:cs="Times New Roman"/>
          <w:sz w:val="24"/>
          <w:szCs w:val="24"/>
        </w:rPr>
        <w:t>天，可以是多天），向排班表增加一条排班记录，该步骤可重复执行多次。在该过程中，用户可随时检查当前排班是否已满（即所有时间段都已被安排了特定员工值班）、若未满，则展示给用户哪些时间段未安排、未安排的时间段占总时间段的比例。</w:t>
      </w:r>
    </w:p>
    <w:p w14:paraId="7BFE6916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sz w:val="24"/>
          <w:szCs w:val="24"/>
        </w:rPr>
        <w:t>Step 4</w:t>
      </w:r>
      <w:r w:rsidRPr="00367D84"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除了上一步骤中手工安排，也可采用自动编排的方法，随机生成排班表。</w:t>
      </w:r>
    </w:p>
    <w:p w14:paraId="6A127430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sz w:val="24"/>
          <w:szCs w:val="24"/>
        </w:rPr>
        <w:t>Step 5</w:t>
      </w:r>
      <w:r w:rsidRPr="00367D84"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可视化展示任意时刻的排班表。可视化要直观明了，可自行设计。</w:t>
      </w:r>
    </w:p>
    <w:p w14:paraId="610057BC" w14:textId="77777777" w:rsidR="00367D84" w:rsidRDefault="004E7717" w:rsidP="00367D84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E7717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8024A8" wp14:editId="460B3E3D">
            <wp:extent cx="2286319" cy="3820058"/>
            <wp:effectExtent l="0" t="0" r="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2C2A0" w14:textId="77777777" w:rsidR="00367D84" w:rsidRDefault="00367D84" w:rsidP="00E8667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分析：我们只需要使用一个标签对应一个时间段的</w:t>
      </w:r>
      <w:r>
        <w:rPr>
          <w:rFonts w:ascii="Times New Roman" w:eastAsia="宋体" w:hAnsi="Times New Roman" w:cs="Times New Roman" w:hint="eastAsia"/>
          <w:sz w:val="24"/>
          <w:szCs w:val="24"/>
        </w:rPr>
        <w:t>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类，并且需要设置</w:t>
      </w:r>
      <w:r w:rsidRPr="00367D84">
        <w:rPr>
          <w:rFonts w:ascii="Times New Roman" w:eastAsia="宋体" w:hAnsi="Times New Roman" w:cs="Times New Roman"/>
          <w:sz w:val="24"/>
          <w:szCs w:val="24"/>
        </w:rPr>
        <w:t>NoBlank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67D84">
        <w:rPr>
          <w:rFonts w:ascii="Times New Roman" w:eastAsia="宋体" w:hAnsi="Times New Roman" w:cs="Times New Roman"/>
          <w:sz w:val="24"/>
          <w:szCs w:val="24"/>
        </w:rPr>
        <w:t>NonPeriodic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367D84">
        <w:rPr>
          <w:rFonts w:ascii="Times New Roman" w:eastAsia="宋体" w:hAnsi="Times New Roman" w:cs="Times New Roman"/>
          <w:sz w:val="24"/>
          <w:szCs w:val="24"/>
        </w:rPr>
        <w:t>NonOverlap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委托，实现</w:t>
      </w:r>
      <w:r w:rsidR="00E8667E">
        <w:rPr>
          <w:rFonts w:ascii="Times New Roman" w:eastAsia="宋体" w:hAnsi="Times New Roman" w:cs="Times New Roman" w:hint="eastAsia"/>
          <w:sz w:val="24"/>
          <w:szCs w:val="24"/>
        </w:rPr>
        <w:t>其没有空闲时间、没有周期性、没有重叠时间的特性。</w:t>
      </w:r>
    </w:p>
    <w:p w14:paraId="67617393" w14:textId="77777777" w:rsid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们所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p w14:paraId="209BCD7C" w14:textId="77777777" w:rsid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uty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如图所示，具有</w:t>
      </w:r>
      <w:r w:rsidR="004E7717"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个私有变量，</w:t>
      </w:r>
      <w:r>
        <w:rPr>
          <w:rFonts w:ascii="Times New Roman" w:eastAsia="宋体" w:hAnsi="Times New Roman" w:cs="Times New Roman" w:hint="eastAsia"/>
          <w:sz w:val="24"/>
          <w:szCs w:val="24"/>
        </w:rPr>
        <w:t>nois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设置</w:t>
      </w:r>
      <w:r w:rsidRPr="00367D84">
        <w:rPr>
          <w:rFonts w:ascii="Times New Roman" w:eastAsia="宋体" w:hAnsi="Times New Roman" w:cs="Times New Roman" w:hint="eastAsia"/>
          <w:sz w:val="24"/>
          <w:szCs w:val="24"/>
        </w:rPr>
        <w:t>无重叠时间委托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nbis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设置</w:t>
      </w:r>
      <w:r w:rsidRPr="00367D84">
        <w:rPr>
          <w:rFonts w:ascii="Times New Roman" w:eastAsia="宋体" w:hAnsi="Times New Roman" w:cs="Times New Roman" w:hint="eastAsia"/>
          <w:sz w:val="24"/>
          <w:szCs w:val="24"/>
        </w:rPr>
        <w:t>无空闲时间段委托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npis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设置</w:t>
      </w:r>
      <w:r w:rsidRPr="00367D84">
        <w:rPr>
          <w:rFonts w:ascii="Times New Roman" w:eastAsia="宋体" w:hAnsi="Times New Roman" w:cs="Times New Roman" w:hint="eastAsia"/>
          <w:sz w:val="24"/>
          <w:szCs w:val="24"/>
        </w:rPr>
        <w:t>无周期时间段委托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 w:hint="eastAsia"/>
          <w:sz w:val="24"/>
          <w:szCs w:val="24"/>
        </w:rPr>
        <w:t>表示排班的起始时间，</w:t>
      </w:r>
      <w:r>
        <w:rPr>
          <w:rFonts w:ascii="Times New Roman" w:eastAsia="宋体" w:hAnsi="Times New Roman" w:cs="Times New Roman" w:hint="eastAsia"/>
          <w:sz w:val="24"/>
          <w:szCs w:val="24"/>
        </w:rPr>
        <w:t>end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表示排班的截止时间</w:t>
      </w:r>
      <w:r w:rsidR="00E8667E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E8667E">
        <w:rPr>
          <w:rFonts w:ascii="Times New Roman" w:eastAsia="宋体" w:hAnsi="Times New Roman" w:cs="Times New Roman" w:hint="eastAsia"/>
          <w:sz w:val="24"/>
          <w:szCs w:val="24"/>
        </w:rPr>
        <w:t>employee</w:t>
      </w:r>
      <w:r w:rsidR="00E8667E">
        <w:rPr>
          <w:rFonts w:ascii="Times New Roman" w:eastAsia="宋体" w:hAnsi="Times New Roman" w:cs="Times New Roman" w:hint="eastAsia"/>
          <w:sz w:val="24"/>
          <w:szCs w:val="24"/>
        </w:rPr>
        <w:t>用于表示员工的集合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426C3EC" w14:textId="77777777" w:rsid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E36FF37" w14:textId="77777777" w:rsidR="00367D84" w:rsidRPr="00E8667E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EE9A997" w14:textId="77777777" w:rsidR="00367D84" w:rsidRDefault="00367D84" w:rsidP="00367D8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uty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具有一个构造函数：</w:t>
      </w:r>
    </w:p>
    <w:p w14:paraId="351BB9B5" w14:textId="77777777" w:rsidR="00367D84" w:rsidRDefault="00367D84" w:rsidP="00367D8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367D84">
        <w:rPr>
          <w:rFonts w:ascii="Times New Roman" w:eastAsia="宋体" w:hAnsi="Times New Roman" w:cs="Times New Roman"/>
          <w:sz w:val="24"/>
          <w:szCs w:val="24"/>
        </w:rPr>
        <w:t>public DutyIntervalSet(long start,long end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03B022E8" w14:textId="77777777" w:rsidR="00367D84" w:rsidRDefault="00367D84" w:rsidP="00367D84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67D8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85F71A4" wp14:editId="4097855B">
            <wp:extent cx="4981575" cy="1948916"/>
            <wp:effectExtent l="0" t="0" r="0" b="0"/>
            <wp:docPr id="14360" name="图片 14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987710" cy="195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7E311" w14:textId="77777777" w:rsidR="00367D84" w:rsidRDefault="00367D84" w:rsidP="00367D8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传入的</w:t>
      </w:r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end</w:t>
      </w:r>
      <w:r>
        <w:rPr>
          <w:rFonts w:ascii="Times New Roman" w:eastAsia="宋体" w:hAnsi="Times New Roman" w:cs="Times New Roman" w:hint="eastAsia"/>
          <w:sz w:val="24"/>
          <w:szCs w:val="24"/>
        </w:rPr>
        <w:t>设置排班的起始和截止时间，并设置委托。</w:t>
      </w:r>
    </w:p>
    <w:p w14:paraId="560ED346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1CC04F1" w14:textId="77777777" w:rsid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uty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具有</w:t>
      </w:r>
      <w:r w:rsidR="004E7717">
        <w:rPr>
          <w:rFonts w:ascii="Times New Roman" w:eastAsia="宋体" w:hAnsi="Times New Roman" w:cs="Times New Roman" w:hint="eastAsia"/>
          <w:sz w:val="24"/>
          <w:szCs w:val="24"/>
        </w:rPr>
        <w:t>十二</w:t>
      </w:r>
      <w:r>
        <w:rPr>
          <w:rFonts w:ascii="Times New Roman" w:eastAsia="宋体" w:hAnsi="Times New Roman" w:cs="Times New Roman" w:hint="eastAsia"/>
          <w:sz w:val="24"/>
          <w:szCs w:val="24"/>
        </w:rPr>
        <w:t>个方法，如下所示：</w:t>
      </w:r>
    </w:p>
    <w:p w14:paraId="5AE6433A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lastRenderedPageBreak/>
        <w:t>public void checkRep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4EADF251" w14:textId="77777777" w:rsidR="00347A40" w:rsidRDefault="00347A40" w:rsidP="00347A40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不变量</w:t>
      </w:r>
    </w:p>
    <w:p w14:paraId="0235FD00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boolean deleteEmployee(Employee employee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6C3787DE" w14:textId="77777777" w:rsidR="00347A40" w:rsidRPr="00347A40" w:rsidRDefault="00347A40" w:rsidP="00347A40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删除某个员工的信息</w:t>
      </w:r>
    </w:p>
    <w:p w14:paraId="29644990" w14:textId="77777777" w:rsidR="00347A40" w:rsidRP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 xml:space="preserve">public boolean addEmployee(Employee employee) 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0766D1BD" w14:textId="77777777" w:rsidR="00347A40" w:rsidRPr="00347A40" w:rsidRDefault="00347A40" w:rsidP="00347A40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添加某个员工的信息</w:t>
      </w:r>
    </w:p>
    <w:p w14:paraId="0E88EA86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boolean distribute(Employee employee, Interval interval)</w:t>
      </w:r>
    </w:p>
    <w:p w14:paraId="3599C643" w14:textId="77777777" w:rsidR="00347A40" w:rsidRPr="00347A40" w:rsidRDefault="00347A40" w:rsidP="00347A40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某个员工分配值班时间</w:t>
      </w:r>
    </w:p>
    <w:p w14:paraId="6757B8ED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long dateCarryOver(long date)</w:t>
      </w:r>
    </w:p>
    <w:p w14:paraId="2B5E4BF8" w14:textId="77777777" w:rsidR="00347A40" w:rsidRPr="00347A40" w:rsidRDefault="00347A40" w:rsidP="00347A40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进位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后采用</w:t>
      </w:r>
      <w:r>
        <w:rPr>
          <w:rFonts w:ascii="Times New Roman" w:eastAsia="宋体" w:hAnsi="Times New Roman" w:cs="Times New Roman" w:hint="eastAsia"/>
          <w:sz w:val="24"/>
          <w:szCs w:val="24"/>
        </w:rPr>
        <w:t>Date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</w:p>
    <w:p w14:paraId="5B9523D6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void showFreeTime()</w:t>
      </w:r>
    </w:p>
    <w:p w14:paraId="038CB22C" w14:textId="77777777" w:rsidR="00347A40" w:rsidRPr="00347A40" w:rsidRDefault="00347A40" w:rsidP="00347A40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展示剩余未分配的时间段</w:t>
      </w:r>
    </w:p>
    <w:p w14:paraId="479BE4E7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void showTimeTable()</w:t>
      </w:r>
    </w:p>
    <w:p w14:paraId="42A93E1F" w14:textId="77777777" w:rsidR="00347A40" w:rsidRPr="00347A40" w:rsidRDefault="00347A40" w:rsidP="00347A40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展示所有已安排的时间段</w:t>
      </w:r>
    </w:p>
    <w:p w14:paraId="71C0FAAF" w14:textId="77777777" w:rsidR="00347A40" w:rsidRDefault="00347A40" w:rsidP="00347A40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public boolean insert</w:t>
      </w:r>
      <w:r w:rsidRPr="00347A40">
        <w:t xml:space="preserve"> </w:t>
      </w:r>
      <w:r w:rsidRPr="00347A40">
        <w:rPr>
          <w:rFonts w:ascii="Times New Roman" w:eastAsia="宋体" w:hAnsi="Times New Roman" w:cs="Times New Roman"/>
          <w:sz w:val="24"/>
          <w:szCs w:val="24"/>
        </w:rPr>
        <w:t>(long start, long end, L label, boolean finish) throws IntervalConflictException,IntervalBlankException,IntervalPeriodicException</w:t>
      </w:r>
    </w:p>
    <w:p w14:paraId="135DFA19" w14:textId="77777777" w:rsidR="00367D84" w:rsidRPr="00367D84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 w:hint="eastAsia"/>
          <w:sz w:val="24"/>
          <w:szCs w:val="24"/>
        </w:rPr>
        <w:t>插入新的标签及其对应的时间段</w:t>
      </w:r>
    </w:p>
    <w:p w14:paraId="17504190" w14:textId="77777777" w:rsidR="00367D84" w:rsidRPr="00367D84" w:rsidRDefault="00367D84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CEFF8CA" w14:textId="77777777" w:rsidR="00367D84" w:rsidRDefault="00347A40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uty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的关系图如下所示：</w:t>
      </w:r>
    </w:p>
    <w:p w14:paraId="1D286887" w14:textId="77777777" w:rsidR="00347A40" w:rsidRPr="00367D84" w:rsidRDefault="004E7717" w:rsidP="004E7717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E771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FE3D9AA" wp14:editId="33220DEC">
            <wp:extent cx="5274310" cy="4568825"/>
            <wp:effectExtent l="0" t="0" r="254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6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EC25C" w14:textId="77777777" w:rsidR="00367D84" w:rsidRDefault="00F07AB6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结果如下：</w:t>
      </w:r>
    </w:p>
    <w:p w14:paraId="2CB3098E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初始化值班表：</w:t>
      </w:r>
    </w:p>
    <w:p w14:paraId="6B826706" w14:textId="77777777" w:rsid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C7CF54B" wp14:editId="20DB20EE">
            <wp:extent cx="3743847" cy="885949"/>
            <wp:effectExtent l="0" t="0" r="0" b="9525"/>
            <wp:docPr id="14376" name="图片 14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343D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添加员工信息：</w:t>
      </w:r>
    </w:p>
    <w:p w14:paraId="035BC0BC" w14:textId="77777777" w:rsid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18B0668" wp14:editId="1D81833F">
            <wp:extent cx="1562318" cy="3038899"/>
            <wp:effectExtent l="0" t="0" r="0" b="9525"/>
            <wp:docPr id="14377" name="图片 14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DA517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显示所有员工信息：</w:t>
      </w:r>
    </w:p>
    <w:p w14:paraId="2AB3576C" w14:textId="77777777" w:rsid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C94DBF6" wp14:editId="45C71833">
            <wp:extent cx="4115374" cy="981212"/>
            <wp:effectExtent l="0" t="0" r="0" b="9525"/>
            <wp:docPr id="14378" name="图片 14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D8BA6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员工分配值班时间</w:t>
      </w:r>
    </w:p>
    <w:p w14:paraId="175328BD" w14:textId="77777777" w:rsid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1F84056" wp14:editId="2BC8D49F">
            <wp:extent cx="3353268" cy="1810003"/>
            <wp:effectExtent l="0" t="0" r="0" b="0"/>
            <wp:docPr id="14379" name="图片 14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E8E6F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当前分配是否合理：</w:t>
      </w:r>
    </w:p>
    <w:p w14:paraId="1CBB25DF" w14:textId="77777777" w:rsid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291A623" wp14:editId="389F7D68">
            <wp:extent cx="1428949" cy="666843"/>
            <wp:effectExtent l="0" t="0" r="0" b="0"/>
            <wp:docPr id="14380" name="图片 14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A511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当前空闲时间：</w:t>
      </w:r>
    </w:p>
    <w:p w14:paraId="2AD15AD6" w14:textId="77777777" w:rsidR="00113483" w:rsidRDefault="00113483" w:rsidP="0011348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99ADFD0" wp14:editId="25891105">
            <wp:extent cx="3077004" cy="4239217"/>
            <wp:effectExtent l="0" t="0" r="0" b="9525"/>
            <wp:docPr id="14381" name="图片 14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65EBA38" wp14:editId="4B1AC22C">
            <wp:extent cx="3115110" cy="2305372"/>
            <wp:effectExtent l="0" t="0" r="9525" b="0"/>
            <wp:docPr id="14382" name="图片 14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9F88" w14:textId="77777777" w:rsidR="00F07AB6" w:rsidRDefault="00113483" w:rsidP="00367D84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满足条件时：</w:t>
      </w:r>
    </w:p>
    <w:p w14:paraId="7972EB6F" w14:textId="77777777" w:rsidR="00DC2392" w:rsidRPr="00113483" w:rsidRDefault="00113483" w:rsidP="00113483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C97E4EE" wp14:editId="4A365B39">
            <wp:extent cx="1428949" cy="685896"/>
            <wp:effectExtent l="0" t="0" r="0" b="0"/>
            <wp:docPr id="14383" name="图片 14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F0905" w14:textId="77777777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8" w:name="_Toc76310263"/>
      <w:r w:rsidRPr="00936E35">
        <w:rPr>
          <w:rFonts w:ascii="Times New Roman" w:eastAsia="宋体" w:hAnsi="Times New Roman" w:cs="Times New Roman" w:hint="eastAsia"/>
          <w:sz w:val="24"/>
        </w:rPr>
        <w:lastRenderedPageBreak/>
        <w:t>操作系统的进程调度管理系统</w:t>
      </w:r>
      <w:bookmarkEnd w:id="38"/>
    </w:p>
    <w:p w14:paraId="63C9DCDB" w14:textId="77777777" w:rsidR="00347A40" w:rsidRDefault="00347A40" w:rsidP="00DC2392"/>
    <w:p w14:paraId="522AA7CE" w14:textId="77777777" w:rsidR="00347A40" w:rsidRPr="00347A40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 w:hint="eastAsia"/>
          <w:sz w:val="24"/>
          <w:szCs w:val="24"/>
        </w:rPr>
        <w:t>针对操作系统的进程调度管理系统，所需完成的功能为：</w:t>
      </w:r>
    </w:p>
    <w:p w14:paraId="49747967" w14:textId="77777777" w:rsidR="00347A40" w:rsidRPr="00347A40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Step 1</w:t>
      </w:r>
      <w:r w:rsidRPr="00347A40">
        <w:rPr>
          <w:rFonts w:ascii="Times New Roman" w:eastAsia="宋体" w:hAnsi="Times New Roman" w:cs="Times New Roman"/>
          <w:sz w:val="24"/>
          <w:szCs w:val="24"/>
        </w:rPr>
        <w:tab/>
      </w:r>
      <w:r w:rsidRPr="00347A40">
        <w:rPr>
          <w:rFonts w:ascii="Times New Roman" w:eastAsia="宋体" w:hAnsi="Times New Roman" w:cs="Times New Roman"/>
          <w:sz w:val="24"/>
          <w:szCs w:val="24"/>
        </w:rPr>
        <w:t>增加一组进程，输入每个进程的</w:t>
      </w:r>
      <w:r w:rsidRPr="00347A40">
        <w:rPr>
          <w:rFonts w:ascii="Times New Roman" w:eastAsia="宋体" w:hAnsi="Times New Roman" w:cs="Times New Roman"/>
          <w:sz w:val="24"/>
          <w:szCs w:val="24"/>
        </w:rPr>
        <w:t>ID</w:t>
      </w:r>
      <w:r w:rsidRPr="00347A40">
        <w:rPr>
          <w:rFonts w:ascii="Times New Roman" w:eastAsia="宋体" w:hAnsi="Times New Roman" w:cs="Times New Roman"/>
          <w:sz w:val="24"/>
          <w:szCs w:val="24"/>
        </w:rPr>
        <w:t>、名称、最短执行时间、最长执行时间；进程一旦设定无法再修改其信息。</w:t>
      </w:r>
    </w:p>
    <w:p w14:paraId="14625005" w14:textId="77777777" w:rsidR="00347A40" w:rsidRPr="00347A40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Step 2</w:t>
      </w:r>
      <w:r w:rsidRPr="00347A40">
        <w:rPr>
          <w:rFonts w:ascii="Times New Roman" w:eastAsia="宋体" w:hAnsi="Times New Roman" w:cs="Times New Roman"/>
          <w:sz w:val="24"/>
          <w:szCs w:val="24"/>
        </w:rPr>
        <w:tab/>
      </w:r>
      <w:r w:rsidRPr="00347A40">
        <w:rPr>
          <w:rFonts w:ascii="Times New Roman" w:eastAsia="宋体" w:hAnsi="Times New Roman" w:cs="Times New Roman"/>
          <w:sz w:val="24"/>
          <w:szCs w:val="24"/>
        </w:rPr>
        <w:t>当前时刻（设定为</w:t>
      </w:r>
      <w:r w:rsidRPr="00347A40">
        <w:rPr>
          <w:rFonts w:ascii="Times New Roman" w:eastAsia="宋体" w:hAnsi="Times New Roman" w:cs="Times New Roman"/>
          <w:sz w:val="24"/>
          <w:szCs w:val="24"/>
        </w:rPr>
        <w:t>0</w:t>
      </w:r>
      <w:r w:rsidRPr="00347A40">
        <w:rPr>
          <w:rFonts w:ascii="Times New Roman" w:eastAsia="宋体" w:hAnsi="Times New Roman" w:cs="Times New Roman"/>
          <w:sz w:val="24"/>
          <w:szCs w:val="24"/>
        </w:rPr>
        <w:t>）启动模拟调度，随机选择某个尚未执行结束的进程在</w:t>
      </w:r>
      <w:r w:rsidRPr="00347A40">
        <w:rPr>
          <w:rFonts w:ascii="Times New Roman" w:eastAsia="宋体" w:hAnsi="Times New Roman" w:cs="Times New Roman"/>
          <w:sz w:val="24"/>
          <w:szCs w:val="24"/>
        </w:rPr>
        <w:t>CPU</w:t>
      </w:r>
      <w:r w:rsidRPr="00347A40">
        <w:rPr>
          <w:rFonts w:ascii="Times New Roman" w:eastAsia="宋体" w:hAnsi="Times New Roman" w:cs="Times New Roman"/>
          <w:sz w:val="24"/>
          <w:szCs w:val="24"/>
        </w:rPr>
        <w:t>上执行（执行过程中其他进程不能被执行），并在该进程最大时间之前的任意时刻停止执行，如果本次及其之间的累积执行时间已落到</w:t>
      </w:r>
      <w:r w:rsidRPr="00347A40">
        <w:rPr>
          <w:rFonts w:ascii="Times New Roman" w:eastAsia="宋体" w:hAnsi="Times New Roman" w:cs="Times New Roman"/>
          <w:sz w:val="24"/>
          <w:szCs w:val="24"/>
        </w:rPr>
        <w:t>[</w:t>
      </w:r>
      <w:r w:rsidRPr="00347A40">
        <w:rPr>
          <w:rFonts w:ascii="Times New Roman" w:eastAsia="宋体" w:hAnsi="Times New Roman" w:cs="Times New Roman"/>
          <w:sz w:val="24"/>
          <w:szCs w:val="24"/>
        </w:rPr>
        <w:t>最小</w:t>
      </w:r>
      <w:r w:rsidRPr="00347A40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347A40">
        <w:rPr>
          <w:rFonts w:ascii="Times New Roman" w:eastAsia="宋体" w:hAnsi="Times New Roman" w:cs="Times New Roman"/>
          <w:sz w:val="24"/>
          <w:szCs w:val="24"/>
        </w:rPr>
        <w:t>最大</w:t>
      </w:r>
      <w:r w:rsidRPr="00347A40">
        <w:rPr>
          <w:rFonts w:ascii="Times New Roman" w:eastAsia="宋体" w:hAnsi="Times New Roman" w:cs="Times New Roman"/>
          <w:sz w:val="24"/>
          <w:szCs w:val="24"/>
        </w:rPr>
        <w:t>]</w:t>
      </w:r>
      <w:r w:rsidRPr="00347A40">
        <w:rPr>
          <w:rFonts w:ascii="Times New Roman" w:eastAsia="宋体" w:hAnsi="Times New Roman" w:cs="Times New Roman"/>
          <w:sz w:val="24"/>
          <w:szCs w:val="24"/>
        </w:rPr>
        <w:t>的区间内，则该进程被设定为</w:t>
      </w:r>
      <w:r w:rsidRPr="00347A40">
        <w:rPr>
          <w:rFonts w:ascii="Times New Roman" w:eastAsia="宋体" w:hAnsi="Times New Roman" w:cs="Times New Roman"/>
          <w:sz w:val="24"/>
          <w:szCs w:val="24"/>
        </w:rPr>
        <w:t>“</w:t>
      </w:r>
      <w:r w:rsidRPr="00347A40">
        <w:rPr>
          <w:rFonts w:ascii="Times New Roman" w:eastAsia="宋体" w:hAnsi="Times New Roman" w:cs="Times New Roman"/>
          <w:sz w:val="24"/>
          <w:szCs w:val="24"/>
        </w:rPr>
        <w:t>执行结束</w:t>
      </w:r>
      <w:r w:rsidRPr="00347A40">
        <w:rPr>
          <w:rFonts w:ascii="Times New Roman" w:eastAsia="宋体" w:hAnsi="Times New Roman" w:cs="Times New Roman"/>
          <w:sz w:val="24"/>
          <w:szCs w:val="24"/>
        </w:rPr>
        <w:t>”</w:t>
      </w:r>
      <w:r w:rsidRPr="00347A40">
        <w:rPr>
          <w:rFonts w:ascii="Times New Roman" w:eastAsia="宋体" w:hAnsi="Times New Roman" w:cs="Times New Roman"/>
          <w:sz w:val="24"/>
          <w:szCs w:val="24"/>
        </w:rPr>
        <w:t>。重复上述过程，直到所有进程都达到</w:t>
      </w:r>
      <w:r w:rsidRPr="00347A40">
        <w:rPr>
          <w:rFonts w:ascii="Times New Roman" w:eastAsia="宋体" w:hAnsi="Times New Roman" w:cs="Times New Roman"/>
          <w:sz w:val="24"/>
          <w:szCs w:val="24"/>
        </w:rPr>
        <w:t>“</w:t>
      </w:r>
      <w:r w:rsidRPr="00347A40">
        <w:rPr>
          <w:rFonts w:ascii="Times New Roman" w:eastAsia="宋体" w:hAnsi="Times New Roman" w:cs="Times New Roman"/>
          <w:sz w:val="24"/>
          <w:szCs w:val="24"/>
        </w:rPr>
        <w:t>执行结束</w:t>
      </w:r>
      <w:r w:rsidRPr="00347A40">
        <w:rPr>
          <w:rFonts w:ascii="Times New Roman" w:eastAsia="宋体" w:hAnsi="Times New Roman" w:cs="Times New Roman"/>
          <w:sz w:val="24"/>
          <w:szCs w:val="24"/>
        </w:rPr>
        <w:t>”</w:t>
      </w:r>
      <w:r w:rsidRPr="00347A40">
        <w:rPr>
          <w:rFonts w:ascii="Times New Roman" w:eastAsia="宋体" w:hAnsi="Times New Roman" w:cs="Times New Roman"/>
          <w:sz w:val="24"/>
          <w:szCs w:val="24"/>
        </w:rPr>
        <w:t>状态。在每次选择时，也可</w:t>
      </w:r>
      <w:r w:rsidRPr="00347A40">
        <w:rPr>
          <w:rFonts w:ascii="Times New Roman" w:eastAsia="宋体" w:hAnsi="Times New Roman" w:cs="Times New Roman"/>
          <w:sz w:val="24"/>
          <w:szCs w:val="24"/>
        </w:rPr>
        <w:t>“</w:t>
      </w:r>
      <w:r w:rsidRPr="00347A40">
        <w:rPr>
          <w:rFonts w:ascii="Times New Roman" w:eastAsia="宋体" w:hAnsi="Times New Roman" w:cs="Times New Roman"/>
          <w:sz w:val="24"/>
          <w:szCs w:val="24"/>
        </w:rPr>
        <w:t>不执行任何进程</w:t>
      </w:r>
      <w:r w:rsidRPr="00347A40">
        <w:rPr>
          <w:rFonts w:ascii="Times New Roman" w:eastAsia="宋体" w:hAnsi="Times New Roman" w:cs="Times New Roman"/>
          <w:sz w:val="24"/>
          <w:szCs w:val="24"/>
        </w:rPr>
        <w:t>”</w:t>
      </w:r>
      <w:r w:rsidRPr="00347A40">
        <w:rPr>
          <w:rFonts w:ascii="Times New Roman" w:eastAsia="宋体" w:hAnsi="Times New Roman" w:cs="Times New Roman"/>
          <w:sz w:val="24"/>
          <w:szCs w:val="24"/>
        </w:rPr>
        <w:t>，并在后续随机选定的时间点再次进行进程选择。</w:t>
      </w:r>
    </w:p>
    <w:p w14:paraId="1AA47D00" w14:textId="77777777" w:rsidR="00347A40" w:rsidRPr="00347A40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Step 3</w:t>
      </w:r>
      <w:r w:rsidRPr="00347A40">
        <w:rPr>
          <w:rFonts w:ascii="Times New Roman" w:eastAsia="宋体" w:hAnsi="Times New Roman" w:cs="Times New Roman"/>
          <w:sz w:val="24"/>
          <w:szCs w:val="24"/>
        </w:rPr>
        <w:tab/>
      </w:r>
      <w:r w:rsidRPr="00347A40">
        <w:rPr>
          <w:rFonts w:ascii="Times New Roman" w:eastAsia="宋体" w:hAnsi="Times New Roman" w:cs="Times New Roman"/>
          <w:sz w:val="24"/>
          <w:szCs w:val="24"/>
        </w:rPr>
        <w:t>上一步骤是</w:t>
      </w:r>
      <w:r w:rsidRPr="00347A40">
        <w:rPr>
          <w:rFonts w:ascii="Times New Roman" w:eastAsia="宋体" w:hAnsi="Times New Roman" w:cs="Times New Roman"/>
          <w:sz w:val="24"/>
          <w:szCs w:val="24"/>
        </w:rPr>
        <w:t>“</w:t>
      </w:r>
      <w:r w:rsidRPr="00347A40">
        <w:rPr>
          <w:rFonts w:ascii="Times New Roman" w:eastAsia="宋体" w:hAnsi="Times New Roman" w:cs="Times New Roman"/>
          <w:sz w:val="24"/>
          <w:szCs w:val="24"/>
        </w:rPr>
        <w:t>随机选择进程</w:t>
      </w:r>
      <w:r w:rsidRPr="00347A40">
        <w:rPr>
          <w:rFonts w:ascii="Times New Roman" w:eastAsia="宋体" w:hAnsi="Times New Roman" w:cs="Times New Roman"/>
          <w:sz w:val="24"/>
          <w:szCs w:val="24"/>
        </w:rPr>
        <w:t>”</w:t>
      </w:r>
      <w:r w:rsidRPr="00347A40">
        <w:rPr>
          <w:rFonts w:ascii="Times New Roman" w:eastAsia="宋体" w:hAnsi="Times New Roman" w:cs="Times New Roman"/>
          <w:sz w:val="24"/>
          <w:szCs w:val="24"/>
        </w:rPr>
        <w:t>的模拟策略，还可以实现</w:t>
      </w:r>
      <w:r w:rsidRPr="00347A40">
        <w:rPr>
          <w:rFonts w:ascii="Times New Roman" w:eastAsia="宋体" w:hAnsi="Times New Roman" w:cs="Times New Roman"/>
          <w:sz w:val="24"/>
          <w:szCs w:val="24"/>
        </w:rPr>
        <w:t>“</w:t>
      </w:r>
      <w:r w:rsidRPr="00347A40">
        <w:rPr>
          <w:rFonts w:ascii="Times New Roman" w:eastAsia="宋体" w:hAnsi="Times New Roman" w:cs="Times New Roman"/>
          <w:sz w:val="24"/>
          <w:szCs w:val="24"/>
        </w:rPr>
        <w:t>最短进程优先</w:t>
      </w:r>
      <w:r w:rsidRPr="00347A40">
        <w:rPr>
          <w:rFonts w:ascii="Times New Roman" w:eastAsia="宋体" w:hAnsi="Times New Roman" w:cs="Times New Roman"/>
          <w:sz w:val="24"/>
          <w:szCs w:val="24"/>
        </w:rPr>
        <w:t>”</w:t>
      </w:r>
      <w:r w:rsidRPr="00347A40">
        <w:rPr>
          <w:rFonts w:ascii="Times New Roman" w:eastAsia="宋体" w:hAnsi="Times New Roman" w:cs="Times New Roman"/>
          <w:sz w:val="24"/>
          <w:szCs w:val="24"/>
        </w:rPr>
        <w:t>的模拟策略：每次选择进程的时候，优先选择距离其最大执行时间差距最小的进程。</w:t>
      </w:r>
    </w:p>
    <w:p w14:paraId="335C30C8" w14:textId="77777777" w:rsidR="00347A40" w:rsidRPr="00347A40" w:rsidRDefault="00347A40" w:rsidP="00347A4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47A40">
        <w:rPr>
          <w:rFonts w:ascii="Times New Roman" w:eastAsia="宋体" w:hAnsi="Times New Roman" w:cs="Times New Roman"/>
          <w:sz w:val="24"/>
          <w:szCs w:val="24"/>
        </w:rPr>
        <w:t>Step 4</w:t>
      </w:r>
      <w:r w:rsidRPr="00347A40">
        <w:rPr>
          <w:rFonts w:ascii="Times New Roman" w:eastAsia="宋体" w:hAnsi="Times New Roman" w:cs="Times New Roman"/>
          <w:sz w:val="24"/>
          <w:szCs w:val="24"/>
        </w:rPr>
        <w:tab/>
      </w:r>
      <w:r w:rsidRPr="00347A40">
        <w:rPr>
          <w:rFonts w:ascii="Times New Roman" w:eastAsia="宋体" w:hAnsi="Times New Roman" w:cs="Times New Roman"/>
          <w:sz w:val="24"/>
          <w:szCs w:val="24"/>
        </w:rPr>
        <w:t>可视化展示当前时刻之前的进程调度结果，以及当前时刻正在执行的进程。可视化的形式要直观明了，可自行设计。</w:t>
      </w:r>
    </w:p>
    <w:p w14:paraId="72C842F1" w14:textId="77777777" w:rsidR="00347A40" w:rsidRPr="00F07AB6" w:rsidRDefault="00347A40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7BD1309" w14:textId="77777777" w:rsidR="00347A40" w:rsidRPr="00F07AB6" w:rsidRDefault="00347A40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B9000EE" w14:textId="77777777" w:rsidR="00347A40" w:rsidRP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07AB6">
        <w:rPr>
          <w:rFonts w:ascii="Times New Roman" w:eastAsia="宋体" w:hAnsi="Times New Roman" w:cs="Times New Roman" w:hint="eastAsia"/>
          <w:sz w:val="24"/>
          <w:szCs w:val="24"/>
        </w:rPr>
        <w:t>简要分析</w:t>
      </w:r>
      <w:r>
        <w:rPr>
          <w:rFonts w:ascii="Times New Roman" w:eastAsia="宋体" w:hAnsi="Times New Roman" w:cs="Times New Roman" w:hint="eastAsia"/>
          <w:sz w:val="24"/>
          <w:szCs w:val="24"/>
        </w:rPr>
        <w:t>：我们需要一个一个标签对应多个时间段的数据类型，因此选择</w:t>
      </w:r>
      <w:r>
        <w:rPr>
          <w:rFonts w:ascii="Times New Roman" w:eastAsia="宋体" w:hAnsi="Times New Roman" w:cs="Times New Roman" w:hint="eastAsia"/>
          <w:sz w:val="24"/>
          <w:szCs w:val="24"/>
        </w:rPr>
        <w:t>Multi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类型。</w:t>
      </w:r>
    </w:p>
    <w:p w14:paraId="5E80A14C" w14:textId="77777777" w:rsidR="00347A40" w:rsidRPr="00F07AB6" w:rsidRDefault="00F07AB6" w:rsidP="00F07AB6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07AB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2566E9A" wp14:editId="68DDDC11">
            <wp:extent cx="3105583" cy="2029108"/>
            <wp:effectExtent l="0" t="0" r="0" b="9525"/>
            <wp:docPr id="14365" name="图片 14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8BDC0" w14:textId="77777777" w:rsid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rocess</w:t>
      </w:r>
      <w:r>
        <w:rPr>
          <w:rFonts w:ascii="Times New Roman" w:eastAsia="宋体" w:hAnsi="Times New Roman" w:cs="Times New Roman"/>
          <w:sz w:val="24"/>
          <w:szCs w:val="24"/>
        </w:rPr>
        <w:t>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中有两个私有变量即</w:t>
      </w:r>
      <w:r>
        <w:rPr>
          <w:rFonts w:ascii="Times New Roman" w:eastAsia="宋体" w:hAnsi="Times New Roman" w:cs="Times New Roman" w:hint="eastAsia"/>
          <w:sz w:val="24"/>
          <w:szCs w:val="24"/>
        </w:rPr>
        <w:t>Non</w:t>
      </w:r>
      <w:r>
        <w:rPr>
          <w:rFonts w:ascii="Times New Roman" w:eastAsia="宋体" w:hAnsi="Times New Roman" w:cs="Times New Roman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verLapMulti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Non</w:t>
      </w:r>
      <w:r>
        <w:rPr>
          <w:rFonts w:ascii="Times New Roman" w:eastAsia="宋体" w:hAnsi="Times New Roman" w:cs="Times New Roman"/>
          <w:sz w:val="24"/>
          <w:szCs w:val="24"/>
        </w:rPr>
        <w:t>PeriodicMulti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的委托</w:t>
      </w:r>
      <w:r>
        <w:rPr>
          <w:rFonts w:ascii="Times New Roman" w:eastAsia="宋体" w:hAnsi="Times New Roman" w:cs="Times New Roman" w:hint="eastAsia"/>
          <w:sz w:val="24"/>
          <w:szCs w:val="24"/>
        </w:rPr>
        <w:t>nois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npis</w:t>
      </w:r>
      <w:r>
        <w:rPr>
          <w:rFonts w:ascii="Times New Roman" w:eastAsia="宋体" w:hAnsi="Times New Roman" w:cs="Times New Roman" w:hint="eastAsia"/>
          <w:sz w:val="24"/>
          <w:szCs w:val="24"/>
        </w:rPr>
        <w:t>。通过这两个委托可以实现无周期性和无重叠部分的特性。</w:t>
      </w:r>
    </w:p>
    <w:p w14:paraId="555419C2" w14:textId="77777777" w:rsid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66D0B5C" w14:textId="77777777" w:rsid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ProcessI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构造函数：</w:t>
      </w:r>
    </w:p>
    <w:p w14:paraId="705980C4" w14:textId="77777777" w:rsid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置委托关系，并检查不变量。</w:t>
      </w:r>
    </w:p>
    <w:p w14:paraId="34ADCFD2" w14:textId="77777777" w:rsidR="00F07AB6" w:rsidRP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07AB6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505504" wp14:editId="7EDA2FF3">
            <wp:extent cx="5274310" cy="1442720"/>
            <wp:effectExtent l="0" t="0" r="2540" b="5080"/>
            <wp:docPr id="14366" name="图片 14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A856E" w14:textId="77777777" w:rsidR="00347A40" w:rsidRDefault="00347A40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DAD9425" w14:textId="77777777" w:rsidR="00F07AB6" w:rsidRDefault="00F07AB6" w:rsidP="00F07A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7191858" w14:textId="77777777" w:rsidR="00113483" w:rsidRDefault="00113483" w:rsidP="00113483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rocess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类有五个方法：</w:t>
      </w:r>
    </w:p>
    <w:p w14:paraId="18C7DE0F" w14:textId="77777777" w:rsidR="00113483" w:rsidRDefault="00113483" w:rsidP="00113483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sz w:val="24"/>
          <w:szCs w:val="24"/>
        </w:rPr>
        <w:t>public long lastTimeProcess(Process process)</w:t>
      </w:r>
    </w:p>
    <w:p w14:paraId="469EA31D" w14:textId="77777777" w:rsidR="00113483" w:rsidRDefault="00113483" w:rsidP="00113483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36E71A5" wp14:editId="0F0A7DDE">
            <wp:extent cx="4582164" cy="3057952"/>
            <wp:effectExtent l="0" t="0" r="0" b="9525"/>
            <wp:docPr id="14384" name="图片 14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47C2E" w14:textId="77777777" w:rsidR="00113483" w:rsidRPr="00113483" w:rsidRDefault="00113483" w:rsidP="00113483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得当前程序执行的时间</w:t>
      </w:r>
    </w:p>
    <w:p w14:paraId="2E7CD916" w14:textId="77777777" w:rsidR="00113483" w:rsidRPr="00113483" w:rsidRDefault="00113483" w:rsidP="00113483">
      <w:pPr>
        <w:pStyle w:val="a7"/>
        <w:numPr>
          <w:ilvl w:val="0"/>
          <w:numId w:val="19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sz w:val="24"/>
          <w:szCs w:val="24"/>
        </w:rPr>
        <w:t>public boolean insert(long start, long end, Process label, boolean finish)  throws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13483">
        <w:rPr>
          <w:rFonts w:ascii="Times New Roman" w:eastAsia="宋体" w:hAnsi="Times New Roman" w:cs="Times New Roman"/>
          <w:sz w:val="24"/>
          <w:szCs w:val="24"/>
        </w:rPr>
        <w:t>IntervalConflictException, IntervalBlankException, IntervalPeriodicException</w:t>
      </w:r>
    </w:p>
    <w:p w14:paraId="06A0FBCF" w14:textId="77777777" w:rsidR="00113483" w:rsidRDefault="00113483" w:rsidP="00113483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插入进程</w:t>
      </w:r>
      <w:r>
        <w:rPr>
          <w:rFonts w:ascii="Times New Roman" w:eastAsia="宋体" w:hAnsi="Times New Roman" w:cs="Times New Roman" w:hint="eastAsia"/>
          <w:sz w:val="24"/>
          <w:szCs w:val="24"/>
        </w:rPr>
        <w:t>label</w:t>
      </w:r>
      <w:r>
        <w:rPr>
          <w:rFonts w:ascii="Times New Roman" w:eastAsia="宋体" w:hAnsi="Times New Roman" w:cs="Times New Roman" w:hint="eastAsia"/>
          <w:sz w:val="24"/>
          <w:szCs w:val="24"/>
        </w:rPr>
        <w:t>，并且其运行起始时间为</w:t>
      </w:r>
      <w:r>
        <w:rPr>
          <w:rFonts w:ascii="Times New Roman" w:eastAsia="宋体" w:hAnsi="Times New Roman" w:cs="Times New Roman" w:hint="eastAsia"/>
          <w:sz w:val="24"/>
          <w:szCs w:val="24"/>
        </w:rPr>
        <w:t>start</w:t>
      </w:r>
      <w:r>
        <w:rPr>
          <w:rFonts w:ascii="Times New Roman" w:eastAsia="宋体" w:hAnsi="Times New Roman" w:cs="Times New Roman" w:hint="eastAsia"/>
          <w:sz w:val="24"/>
          <w:szCs w:val="24"/>
        </w:rPr>
        <w:t>，截止时间为</w:t>
      </w:r>
      <w:r>
        <w:rPr>
          <w:rFonts w:ascii="Times New Roman" w:eastAsia="宋体" w:hAnsi="Times New Roman" w:cs="Times New Roman" w:hint="eastAsia"/>
          <w:sz w:val="24"/>
          <w:szCs w:val="24"/>
        </w:rPr>
        <w:t>end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8E8ED5E" w14:textId="77777777" w:rsidR="00113483" w:rsidRPr="00113483" w:rsidRDefault="00113483" w:rsidP="0011348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剩下方法为调用父类方法。具体关系如下所示：</w:t>
      </w:r>
    </w:p>
    <w:p w14:paraId="4AE71FB1" w14:textId="77777777" w:rsidR="00DC2392" w:rsidRDefault="00347A40" w:rsidP="00113483">
      <w:pPr>
        <w:jc w:val="center"/>
      </w:pPr>
      <w:r w:rsidRPr="00347A40">
        <w:rPr>
          <w:noProof/>
        </w:rPr>
        <w:lastRenderedPageBreak/>
        <w:drawing>
          <wp:inline distT="0" distB="0" distL="0" distR="0" wp14:anchorId="208B6699" wp14:editId="1EEBB0DC">
            <wp:extent cx="5274310" cy="4524375"/>
            <wp:effectExtent l="0" t="0" r="2540" b="9525"/>
            <wp:docPr id="14364" name="图片 14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79C66" w14:textId="77777777" w:rsidR="00DC2392" w:rsidRPr="00113483" w:rsidRDefault="00DC2392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61F7B963" w14:textId="77777777" w:rsidR="00DC2392" w:rsidRPr="00113483" w:rsidRDefault="00DC2392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78FFDFA" w14:textId="77777777" w:rsidR="00113483" w:rsidRDefault="00113483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 w:hint="eastAsia"/>
          <w:sz w:val="24"/>
          <w:szCs w:val="24"/>
        </w:rPr>
        <w:t>运行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A0F590D" w14:textId="77777777" w:rsidR="00113483" w:rsidRDefault="00113483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添加一组进程：</w:t>
      </w:r>
    </w:p>
    <w:p w14:paraId="69D84407" w14:textId="77777777" w:rsidR="00113483" w:rsidRDefault="00113483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2ECA104" wp14:editId="5AEA0007">
            <wp:extent cx="1943371" cy="2048161"/>
            <wp:effectExtent l="0" t="0" r="0" b="9525"/>
            <wp:docPr id="14385" name="图片 14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3483">
        <w:rPr>
          <w:noProof/>
        </w:rPr>
        <w:t xml:space="preserve"> </w:t>
      </w: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E0FE3C2" wp14:editId="22A173CD">
            <wp:extent cx="1609950" cy="2048161"/>
            <wp:effectExtent l="0" t="0" r="9525" b="9525"/>
            <wp:docPr id="14386" name="图片 14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6A77F" w14:textId="77777777" w:rsidR="00113483" w:rsidRDefault="00113483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模拟调度：</w:t>
      </w:r>
    </w:p>
    <w:p w14:paraId="02447CA5" w14:textId="77777777" w:rsidR="00113483" w:rsidRDefault="00113483" w:rsidP="005457BD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13483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6E44FA6" wp14:editId="1FD0546B">
            <wp:extent cx="1667108" cy="2962688"/>
            <wp:effectExtent l="0" t="0" r="9525" b="0"/>
            <wp:docPr id="14388" name="图片 14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57BD" w:rsidRPr="005457B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64360CB" wp14:editId="31E51002">
            <wp:extent cx="1069675" cy="2939107"/>
            <wp:effectExtent l="0" t="0" r="0" b="0"/>
            <wp:docPr id="14389" name="图片 14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1095094" cy="300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E80B0" w14:textId="77777777" w:rsidR="00113483" w:rsidRDefault="005457BD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最短进程优先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24BA300" w14:textId="77777777" w:rsidR="005457BD" w:rsidRDefault="005457BD" w:rsidP="005457BD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BA3E269" wp14:editId="1931AD24">
            <wp:extent cx="2143424" cy="5134692"/>
            <wp:effectExtent l="0" t="0" r="9525" b="8890"/>
            <wp:docPr id="14390" name="图片 14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91749" w14:textId="77777777" w:rsidR="00113483" w:rsidRPr="00113483" w:rsidRDefault="00113483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9BF0EA7" w14:textId="77777777" w:rsidR="00DC2392" w:rsidRPr="00113483" w:rsidRDefault="00DC2392" w:rsidP="00113483">
      <w:pPr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1A21348" w14:textId="77777777" w:rsidR="00C57A17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39" w:name="_Toc76310264"/>
      <w:r w:rsidRPr="00936E35">
        <w:rPr>
          <w:rFonts w:ascii="Times New Roman" w:eastAsia="宋体" w:hAnsi="Times New Roman" w:cs="Times New Roman" w:hint="eastAsia"/>
          <w:sz w:val="24"/>
        </w:rPr>
        <w:lastRenderedPageBreak/>
        <w:t>课表管理系统</w:t>
      </w:r>
      <w:bookmarkEnd w:id="39"/>
    </w:p>
    <w:p w14:paraId="31CA7950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针对课表管理系统，所需完成的功能为：</w:t>
      </w:r>
    </w:p>
    <w:p w14:paraId="3F9CC8D4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Step 1</w:t>
      </w:r>
      <w:r w:rsidRPr="005457BD">
        <w:rPr>
          <w:rFonts w:ascii="Times New Roman" w:eastAsia="宋体" w:hAnsi="Times New Roman" w:cs="Times New Roman"/>
          <w:sz w:val="24"/>
          <w:szCs w:val="24"/>
        </w:rPr>
        <w:tab/>
      </w:r>
      <w:r w:rsidRPr="005457BD">
        <w:rPr>
          <w:rFonts w:ascii="Times New Roman" w:eastAsia="宋体" w:hAnsi="Times New Roman" w:cs="Times New Roman"/>
          <w:sz w:val="24"/>
          <w:szCs w:val="24"/>
        </w:rPr>
        <w:t>设定学期开始日期（年月日）和总周数（例如</w:t>
      </w:r>
      <w:r w:rsidRPr="005457BD">
        <w:rPr>
          <w:rFonts w:ascii="Times New Roman" w:eastAsia="宋体" w:hAnsi="Times New Roman" w:cs="Times New Roman"/>
          <w:sz w:val="24"/>
          <w:szCs w:val="24"/>
        </w:rPr>
        <w:t>18</w:t>
      </w:r>
      <w:r w:rsidRPr="005457BD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7CD153E4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Step 2</w:t>
      </w:r>
      <w:r w:rsidRPr="005457BD">
        <w:rPr>
          <w:rFonts w:ascii="Times New Roman" w:eastAsia="宋体" w:hAnsi="Times New Roman" w:cs="Times New Roman"/>
          <w:sz w:val="24"/>
          <w:szCs w:val="24"/>
        </w:rPr>
        <w:tab/>
      </w:r>
      <w:r w:rsidRPr="005457BD">
        <w:rPr>
          <w:rFonts w:ascii="Times New Roman" w:eastAsia="宋体" w:hAnsi="Times New Roman" w:cs="Times New Roman"/>
          <w:sz w:val="24"/>
          <w:szCs w:val="24"/>
        </w:rPr>
        <w:t>增加一组课程，每门课程的信息包括：课程</w:t>
      </w:r>
      <w:r w:rsidRPr="005457BD">
        <w:rPr>
          <w:rFonts w:ascii="Times New Roman" w:eastAsia="宋体" w:hAnsi="Times New Roman" w:cs="Times New Roman"/>
          <w:sz w:val="24"/>
          <w:szCs w:val="24"/>
        </w:rPr>
        <w:t>ID</w:t>
      </w:r>
      <w:r w:rsidRPr="005457BD">
        <w:rPr>
          <w:rFonts w:ascii="Times New Roman" w:eastAsia="宋体" w:hAnsi="Times New Roman" w:cs="Times New Roman"/>
          <w:sz w:val="24"/>
          <w:szCs w:val="24"/>
        </w:rPr>
        <w:t>、课程名称、教师名字、地点、周学时数（偶数）；</w:t>
      </w:r>
    </w:p>
    <w:p w14:paraId="058C3ABB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Step 3</w:t>
      </w:r>
      <w:r w:rsidRPr="005457BD">
        <w:rPr>
          <w:rFonts w:ascii="Times New Roman" w:eastAsia="宋体" w:hAnsi="Times New Roman" w:cs="Times New Roman"/>
          <w:sz w:val="24"/>
          <w:szCs w:val="24"/>
        </w:rPr>
        <w:tab/>
      </w:r>
      <w:r w:rsidRPr="005457BD">
        <w:rPr>
          <w:rFonts w:ascii="Times New Roman" w:eastAsia="宋体" w:hAnsi="Times New Roman" w:cs="Times New Roman"/>
          <w:sz w:val="24"/>
          <w:szCs w:val="24"/>
        </w:rPr>
        <w:t>手工选择某个课程、上课时间（只能是</w:t>
      </w:r>
      <w:r w:rsidRPr="005457BD">
        <w:rPr>
          <w:rFonts w:ascii="Times New Roman" w:eastAsia="宋体" w:hAnsi="Times New Roman" w:cs="Times New Roman"/>
          <w:sz w:val="24"/>
          <w:szCs w:val="24"/>
        </w:rPr>
        <w:t>8-10</w:t>
      </w:r>
      <w:r w:rsidRPr="005457BD">
        <w:rPr>
          <w:rFonts w:ascii="Times New Roman" w:eastAsia="宋体" w:hAnsi="Times New Roman" w:cs="Times New Roman"/>
          <w:sz w:val="24"/>
          <w:szCs w:val="24"/>
        </w:rPr>
        <w:t>时、</w:t>
      </w:r>
      <w:r w:rsidRPr="005457BD">
        <w:rPr>
          <w:rFonts w:ascii="Times New Roman" w:eastAsia="宋体" w:hAnsi="Times New Roman" w:cs="Times New Roman"/>
          <w:sz w:val="24"/>
          <w:szCs w:val="24"/>
        </w:rPr>
        <w:t>10-12</w:t>
      </w:r>
      <w:r w:rsidRPr="005457BD">
        <w:rPr>
          <w:rFonts w:ascii="Times New Roman" w:eastAsia="宋体" w:hAnsi="Times New Roman" w:cs="Times New Roman"/>
          <w:sz w:val="24"/>
          <w:szCs w:val="24"/>
        </w:rPr>
        <w:t>时、</w:t>
      </w:r>
      <w:r w:rsidRPr="005457BD">
        <w:rPr>
          <w:rFonts w:ascii="Times New Roman" w:eastAsia="宋体" w:hAnsi="Times New Roman" w:cs="Times New Roman"/>
          <w:sz w:val="24"/>
          <w:szCs w:val="24"/>
        </w:rPr>
        <w:t>13-15</w:t>
      </w:r>
      <w:r w:rsidRPr="005457BD">
        <w:rPr>
          <w:rFonts w:ascii="Times New Roman" w:eastAsia="宋体" w:hAnsi="Times New Roman" w:cs="Times New Roman"/>
          <w:sz w:val="24"/>
          <w:szCs w:val="24"/>
        </w:rPr>
        <w:t>时、</w:t>
      </w:r>
      <w:r w:rsidRPr="005457BD">
        <w:rPr>
          <w:rFonts w:ascii="Times New Roman" w:eastAsia="宋体" w:hAnsi="Times New Roman" w:cs="Times New Roman"/>
          <w:sz w:val="24"/>
          <w:szCs w:val="24"/>
        </w:rPr>
        <w:t>15-17</w:t>
      </w:r>
      <w:r w:rsidRPr="005457BD">
        <w:rPr>
          <w:rFonts w:ascii="Times New Roman" w:eastAsia="宋体" w:hAnsi="Times New Roman" w:cs="Times New Roman"/>
          <w:sz w:val="24"/>
          <w:szCs w:val="24"/>
        </w:rPr>
        <w:t>时、</w:t>
      </w:r>
      <w:r w:rsidRPr="005457BD">
        <w:rPr>
          <w:rFonts w:ascii="Times New Roman" w:eastAsia="宋体" w:hAnsi="Times New Roman" w:cs="Times New Roman"/>
          <w:sz w:val="24"/>
          <w:szCs w:val="24"/>
        </w:rPr>
        <w:t>19-21</w:t>
      </w:r>
      <w:r w:rsidRPr="005457BD">
        <w:rPr>
          <w:rFonts w:ascii="Times New Roman" w:eastAsia="宋体" w:hAnsi="Times New Roman" w:cs="Times New Roman"/>
          <w:sz w:val="24"/>
          <w:szCs w:val="24"/>
        </w:rPr>
        <w:t>时），为其安排一次课，每次课的时间长度为</w:t>
      </w:r>
      <w:r w:rsidRPr="005457BD">
        <w:rPr>
          <w:rFonts w:ascii="Times New Roman" w:eastAsia="宋体" w:hAnsi="Times New Roman" w:cs="Times New Roman"/>
          <w:sz w:val="24"/>
          <w:szCs w:val="24"/>
        </w:rPr>
        <w:t>2</w:t>
      </w:r>
      <w:r w:rsidRPr="005457BD">
        <w:rPr>
          <w:rFonts w:ascii="Times New Roman" w:eastAsia="宋体" w:hAnsi="Times New Roman" w:cs="Times New Roman"/>
          <w:sz w:val="24"/>
          <w:szCs w:val="24"/>
        </w:rPr>
        <w:t>小时；可重复安排，直到达到周学时数目时该课程不能再安排；</w:t>
      </w:r>
    </w:p>
    <w:p w14:paraId="6FB5D6CC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Step 4</w:t>
      </w:r>
      <w:r w:rsidRPr="005457BD">
        <w:rPr>
          <w:rFonts w:ascii="Times New Roman" w:eastAsia="宋体" w:hAnsi="Times New Roman" w:cs="Times New Roman"/>
          <w:sz w:val="24"/>
          <w:szCs w:val="24"/>
        </w:rPr>
        <w:tab/>
      </w:r>
      <w:r w:rsidRPr="005457BD">
        <w:rPr>
          <w:rFonts w:ascii="Times New Roman" w:eastAsia="宋体" w:hAnsi="Times New Roman" w:cs="Times New Roman"/>
          <w:sz w:val="24"/>
          <w:szCs w:val="24"/>
        </w:rPr>
        <w:t>上步骤过程中，随时可查看哪些课程没安排、当前每周的空闲时间比例、重复时间比例；</w:t>
      </w:r>
    </w:p>
    <w:p w14:paraId="2DFE3929" w14:textId="77777777" w:rsidR="00DC2392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Step 5</w:t>
      </w:r>
      <w:r w:rsidRPr="005457BD">
        <w:rPr>
          <w:rFonts w:ascii="Times New Roman" w:eastAsia="宋体" w:hAnsi="Times New Roman" w:cs="Times New Roman"/>
          <w:sz w:val="24"/>
          <w:szCs w:val="24"/>
        </w:rPr>
        <w:tab/>
      </w:r>
      <w:r w:rsidRPr="005457BD">
        <w:rPr>
          <w:rFonts w:ascii="Times New Roman" w:eastAsia="宋体" w:hAnsi="Times New Roman" w:cs="Times New Roman"/>
          <w:sz w:val="24"/>
          <w:szCs w:val="24"/>
        </w:rPr>
        <w:t>因为课程是周期性的，用户可查看本学期内任意一天的课表结果。</w:t>
      </w:r>
    </w:p>
    <w:p w14:paraId="0CE3A6D9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</w:p>
    <w:p w14:paraId="14849B37" w14:textId="77777777" w:rsidR="00F07AB6" w:rsidRPr="005457BD" w:rsidRDefault="005457BD" w:rsidP="00DC239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分析，</w:t>
      </w:r>
      <w:r w:rsidRPr="005457BD">
        <w:rPr>
          <w:rFonts w:ascii="Times New Roman" w:eastAsia="宋体" w:hAnsi="Times New Roman" w:cs="Times New Roman" w:hint="eastAsia"/>
          <w:sz w:val="24"/>
          <w:szCs w:val="24"/>
        </w:rPr>
        <w:t>我们需要一个一个标签对应多个时间段的数据类型，因此选择</w:t>
      </w:r>
      <w:r w:rsidRPr="005457BD">
        <w:rPr>
          <w:rFonts w:ascii="Times New Roman" w:eastAsia="宋体" w:hAnsi="Times New Roman" w:cs="Times New Roman"/>
          <w:sz w:val="24"/>
          <w:szCs w:val="24"/>
        </w:rPr>
        <w:t>MultiIntervalSet</w:t>
      </w:r>
      <w:r w:rsidRPr="005457BD">
        <w:rPr>
          <w:rFonts w:ascii="Times New Roman" w:eastAsia="宋体" w:hAnsi="Times New Roman" w:cs="Times New Roman"/>
          <w:sz w:val="24"/>
          <w:szCs w:val="24"/>
        </w:rPr>
        <w:t>类型。</w:t>
      </w:r>
    </w:p>
    <w:p w14:paraId="3E43524A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</w:p>
    <w:p w14:paraId="37B8BB66" w14:textId="77777777" w:rsidR="00F07AB6" w:rsidRPr="005457BD" w:rsidRDefault="005457BD" w:rsidP="005457B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1CBED23" wp14:editId="27550DE4">
            <wp:extent cx="3372321" cy="3600953"/>
            <wp:effectExtent l="0" t="0" r="0" b="0"/>
            <wp:docPr id="14391" name="图片 14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360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9FBB7" w14:textId="77777777" w:rsidR="00F07AB6" w:rsidRDefault="005457BD" w:rsidP="00DC239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urseIntervalSet</w:t>
      </w:r>
      <w:r>
        <w:rPr>
          <w:rFonts w:ascii="Times New Roman" w:eastAsia="宋体" w:hAnsi="Times New Roman" w:cs="Times New Roman" w:hint="eastAsia"/>
          <w:sz w:val="24"/>
          <w:szCs w:val="24"/>
        </w:rPr>
        <w:t>有七个私有变量：</w:t>
      </w:r>
    </w:p>
    <w:p w14:paraId="453A7625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long WeekTimeMS = 7 * 24 * 60 * 60 * 1000;</w:t>
      </w:r>
    </w:p>
    <w:p w14:paraId="6ED33B09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MS</w:t>
      </w:r>
      <w:r w:rsidRPr="005457BD">
        <w:rPr>
          <w:rFonts w:ascii="Times New Roman" w:eastAsia="宋体" w:hAnsi="Times New Roman" w:cs="Times New Roman"/>
          <w:sz w:val="24"/>
          <w:szCs w:val="24"/>
        </w:rPr>
        <w:t>即毫秒数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5457BD">
        <w:rPr>
          <w:rFonts w:ascii="Times New Roman" w:eastAsia="宋体" w:hAnsi="Times New Roman" w:cs="Times New Roman"/>
          <w:sz w:val="24"/>
          <w:szCs w:val="24"/>
        </w:rPr>
        <w:t>一周的总毫秒数</w:t>
      </w:r>
    </w:p>
    <w:p w14:paraId="388CC10E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long WeekLearnTimeMS = 7 * 5 * 2 * 60 * 60 * 1000;</w:t>
      </w:r>
    </w:p>
    <w:p w14:paraId="0AD70870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每周的学时总毫秒数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5457BD">
        <w:rPr>
          <w:rFonts w:ascii="Times New Roman" w:eastAsia="宋体" w:hAnsi="Times New Roman" w:cs="Times New Roman"/>
          <w:sz w:val="24"/>
          <w:szCs w:val="24"/>
        </w:rPr>
        <w:t>每天五节课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5457BD">
        <w:rPr>
          <w:rFonts w:ascii="Times New Roman" w:eastAsia="宋体" w:hAnsi="Times New Roman" w:cs="Times New Roman"/>
          <w:sz w:val="24"/>
          <w:szCs w:val="24"/>
        </w:rPr>
        <w:t>每节课两小时</w:t>
      </w:r>
    </w:p>
    <w:p w14:paraId="766B55B3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long courseTimeMS = 2 * 60 * 60 * 1000;</w:t>
      </w:r>
    </w:p>
    <w:p w14:paraId="0EC3A9E5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每节课的课时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5457BD">
        <w:rPr>
          <w:rFonts w:ascii="Times New Roman" w:eastAsia="宋体" w:hAnsi="Times New Roman" w:cs="Times New Roman"/>
          <w:sz w:val="24"/>
          <w:szCs w:val="24"/>
        </w:rPr>
        <w:t>两小时的毫秒数</w:t>
      </w:r>
    </w:p>
    <w:p w14:paraId="03595F08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long courseHours = 2;</w:t>
      </w:r>
    </w:p>
    <w:p w14:paraId="169F6929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每节课的小时数</w:t>
      </w:r>
    </w:p>
    <w:p w14:paraId="7C9206A8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lastRenderedPageBreak/>
        <w:t>private long start;</w:t>
      </w:r>
    </w:p>
    <w:p w14:paraId="09166727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学期开始时间</w:t>
      </w:r>
    </w:p>
    <w:p w14:paraId="3B7FEA0E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int weeksNum;</w:t>
      </w:r>
    </w:p>
    <w:p w14:paraId="3542FF57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学期周数</w:t>
      </w:r>
    </w:p>
    <w:p w14:paraId="664A87CB" w14:textId="77777777" w:rsid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List&lt;Course&gt; allCourseList = new ArrayList&lt;&gt;();</w:t>
      </w:r>
    </w:p>
    <w:p w14:paraId="544852C2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所有课程的列表</w:t>
      </w:r>
    </w:p>
    <w:p w14:paraId="759BB869" w14:textId="77777777" w:rsidR="005457BD" w:rsidRP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rivate final CommonMultiIntervalSet intervalSet;</w:t>
      </w:r>
    </w:p>
    <w:p w14:paraId="71FE8F79" w14:textId="77777777" w:rsidR="00F07AB6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用于委派的数据类型，可以单个标签绑定多个时间段的时间段集合</w:t>
      </w:r>
    </w:p>
    <w:p w14:paraId="4DD3148F" w14:textId="77777777" w:rsidR="005457BD" w:rsidRDefault="005457BD" w:rsidP="00DC239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Course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tervalSet</w:t>
      </w:r>
      <w:r>
        <w:rPr>
          <w:rFonts w:ascii="Times New Roman" w:eastAsia="宋体" w:hAnsi="Times New Roman" w:cs="Times New Roman"/>
          <w:sz w:val="24"/>
          <w:szCs w:val="24"/>
        </w:rPr>
        <w:t>(long start,int weeksNum)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。</w:t>
      </w:r>
    </w:p>
    <w:p w14:paraId="35C898AD" w14:textId="77777777" w:rsidR="005457BD" w:rsidRDefault="005457BD" w:rsidP="00DC239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本模块采用到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970</w:t>
      </w:r>
      <w:r>
        <w:rPr>
          <w:rFonts w:ascii="Times New Roman" w:eastAsia="宋体" w:hAnsi="Times New Roman" w:cs="Times New Roman" w:hint="eastAsia"/>
          <w:sz w:val="24"/>
          <w:szCs w:val="24"/>
        </w:rPr>
        <w:t>的毫秒数，作为时间线，较好的契合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PI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中的计算时间冲突、空闲时间等功能。因此有一些固定值例如，每节课课时的毫秒数等。</w:t>
      </w:r>
    </w:p>
    <w:p w14:paraId="6B95FFCF" w14:textId="77777777" w:rsidR="005457BD" w:rsidRPr="005457BD" w:rsidRDefault="005457BD" w:rsidP="005457B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ourseInterval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的私有方法：</w:t>
      </w:r>
    </w:p>
    <w:p w14:paraId="748395AB" w14:textId="77777777" w:rsidR="005457BD" w:rsidRP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ublic double freeRatio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7711A97E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计算空闲比率</w:t>
      </w:r>
    </w:p>
    <w:p w14:paraId="7BA04805" w14:textId="77777777" w:rsidR="005457BD" w:rsidRPr="005457BD" w:rsidRDefault="005457BD" w:rsidP="005457BD">
      <w:pPr>
        <w:pStyle w:val="a7"/>
        <w:numPr>
          <w:ilvl w:val="0"/>
          <w:numId w:val="1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sz w:val="24"/>
          <w:szCs w:val="24"/>
        </w:rPr>
        <w:t>public double conflictRatio()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</w:p>
    <w:p w14:paraId="4EF7F4C2" w14:textId="77777777" w:rsidR="00F07AB6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计算冲突比率</w:t>
      </w:r>
    </w:p>
    <w:p w14:paraId="19758395" w14:textId="77777777" w:rsidR="005457BD" w:rsidRPr="005457BD" w:rsidRDefault="005457BD" w:rsidP="005457BD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4C459B15" w14:textId="77777777" w:rsidR="00F07AB6" w:rsidRDefault="005457BD" w:rsidP="00DC239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其余为</w:t>
      </w:r>
      <w:r>
        <w:rPr>
          <w:rFonts w:ascii="Times New Roman" w:eastAsia="宋体" w:hAnsi="Times New Roman" w:cs="Times New Roman" w:hint="eastAsia"/>
          <w:sz w:val="24"/>
          <w:szCs w:val="24"/>
        </w:rPr>
        <w:t>overrid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，关系如下图所示：</w:t>
      </w:r>
    </w:p>
    <w:p w14:paraId="255B5810" w14:textId="77777777" w:rsidR="00F07AB6" w:rsidRPr="005457BD" w:rsidRDefault="005457BD" w:rsidP="005457B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502A3D2" wp14:editId="51536769">
            <wp:extent cx="4477110" cy="5157355"/>
            <wp:effectExtent l="0" t="0" r="0" b="5715"/>
            <wp:docPr id="14392" name="图片 14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488187" cy="517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E12B6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lastRenderedPageBreak/>
        <w:t>运行结果如下：</w:t>
      </w:r>
    </w:p>
    <w:p w14:paraId="1A30B31A" w14:textId="77777777" w:rsidR="00F07AB6" w:rsidRDefault="00F07AB6" w:rsidP="00DC2392">
      <w:r w:rsidRPr="005457BD">
        <w:rPr>
          <w:rFonts w:ascii="Times New Roman" w:eastAsia="宋体" w:hAnsi="Times New Roman" w:cs="Times New Roman" w:hint="eastAsia"/>
          <w:sz w:val="24"/>
          <w:szCs w:val="24"/>
        </w:rPr>
        <w:t>初始化学期：</w:t>
      </w:r>
    </w:p>
    <w:p w14:paraId="59539DE6" w14:textId="77777777" w:rsidR="00F07AB6" w:rsidRDefault="00F07AB6" w:rsidP="00DC2392">
      <w:r w:rsidRPr="00F07AB6">
        <w:rPr>
          <w:noProof/>
        </w:rPr>
        <w:drawing>
          <wp:inline distT="0" distB="0" distL="0" distR="0" wp14:anchorId="07B302DC" wp14:editId="798171FB">
            <wp:extent cx="2467319" cy="1400370"/>
            <wp:effectExtent l="0" t="0" r="9525" b="9525"/>
            <wp:docPr id="14368" name="图片 14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D55E5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设置一门课程：</w:t>
      </w:r>
    </w:p>
    <w:p w14:paraId="01352E21" w14:textId="77777777" w:rsidR="00F07AB6" w:rsidRDefault="00F07AB6" w:rsidP="00DC2392">
      <w:r w:rsidRPr="00F07AB6">
        <w:rPr>
          <w:noProof/>
        </w:rPr>
        <w:drawing>
          <wp:inline distT="0" distB="0" distL="0" distR="0" wp14:anchorId="75FEB5FF" wp14:editId="4798F5BE">
            <wp:extent cx="1657581" cy="2219635"/>
            <wp:effectExtent l="0" t="0" r="0" b="9525"/>
            <wp:docPr id="14370" name="图片 14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221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184879" wp14:editId="08A12A9E">
            <wp:extent cx="2028571" cy="2238095"/>
            <wp:effectExtent l="0" t="0" r="0" b="0"/>
            <wp:docPr id="14369" name="图片 14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028571" cy="2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745E2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设置一门课程的时间：</w:t>
      </w:r>
    </w:p>
    <w:p w14:paraId="1380DB27" w14:textId="77777777" w:rsidR="00F07AB6" w:rsidRDefault="00F07AB6" w:rsidP="00DC2392">
      <w:r w:rsidRPr="00F07AB6">
        <w:rPr>
          <w:noProof/>
        </w:rPr>
        <w:drawing>
          <wp:inline distT="0" distB="0" distL="0" distR="0" wp14:anchorId="29ECAF04" wp14:editId="7802E818">
            <wp:extent cx="3153215" cy="3010320"/>
            <wp:effectExtent l="0" t="0" r="9525" b="0"/>
            <wp:docPr id="14371" name="图片 14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42356" w14:textId="77777777" w:rsidR="00DC2392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查看当前课程安排情况：</w:t>
      </w:r>
    </w:p>
    <w:p w14:paraId="09AC6E9D" w14:textId="77777777" w:rsidR="00F07AB6" w:rsidRDefault="00F07AB6" w:rsidP="00DC2392">
      <w:r w:rsidRPr="00F07AB6">
        <w:rPr>
          <w:noProof/>
        </w:rPr>
        <w:lastRenderedPageBreak/>
        <w:drawing>
          <wp:inline distT="0" distB="0" distL="0" distR="0" wp14:anchorId="228ED10A" wp14:editId="5BF62AE6">
            <wp:extent cx="4772691" cy="1190791"/>
            <wp:effectExtent l="0" t="0" r="8890" b="9525"/>
            <wp:docPr id="14372" name="图片 14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44BE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查看某天课表：</w:t>
      </w:r>
    </w:p>
    <w:p w14:paraId="52860058" w14:textId="77777777" w:rsidR="00F07AB6" w:rsidRDefault="00F07AB6" w:rsidP="00DC2392">
      <w:r w:rsidRPr="00F07AB6">
        <w:rPr>
          <w:noProof/>
        </w:rPr>
        <w:drawing>
          <wp:inline distT="0" distB="0" distL="0" distR="0" wp14:anchorId="0DD89139" wp14:editId="4847FF1D">
            <wp:extent cx="5274310" cy="1969770"/>
            <wp:effectExtent l="0" t="0" r="2540" b="0"/>
            <wp:docPr id="14373" name="图片 14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80935" w14:textId="77777777" w:rsidR="00F07AB6" w:rsidRPr="005457BD" w:rsidRDefault="00F07AB6" w:rsidP="00DC2392">
      <w:pPr>
        <w:rPr>
          <w:rFonts w:ascii="Times New Roman" w:eastAsia="宋体" w:hAnsi="Times New Roman" w:cs="Times New Roman"/>
          <w:sz w:val="24"/>
          <w:szCs w:val="24"/>
        </w:rPr>
      </w:pPr>
      <w:r w:rsidRPr="005457BD">
        <w:rPr>
          <w:rFonts w:ascii="Times New Roman" w:eastAsia="宋体" w:hAnsi="Times New Roman" w:cs="Times New Roman" w:hint="eastAsia"/>
          <w:sz w:val="24"/>
          <w:szCs w:val="24"/>
        </w:rPr>
        <w:t>也可以查询每周冲突与空闲时间</w:t>
      </w:r>
    </w:p>
    <w:p w14:paraId="0A161CE9" w14:textId="77777777" w:rsidR="00F07AB6" w:rsidRDefault="00F07AB6" w:rsidP="00DC2392">
      <w:r w:rsidRPr="00F07AB6">
        <w:rPr>
          <w:noProof/>
        </w:rPr>
        <w:drawing>
          <wp:inline distT="0" distB="0" distL="0" distR="0" wp14:anchorId="0D12D959" wp14:editId="2728EEB2">
            <wp:extent cx="1771897" cy="1867161"/>
            <wp:effectExtent l="0" t="0" r="0" b="0"/>
            <wp:docPr id="14375" name="图片 14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FC46E" w14:textId="77777777" w:rsidR="00DC2392" w:rsidRDefault="00DC2392" w:rsidP="00DC2392"/>
    <w:p w14:paraId="2DFF62C4" w14:textId="77777777" w:rsidR="00DC2392" w:rsidRPr="00DC2392" w:rsidRDefault="00DC2392" w:rsidP="00DC2392"/>
    <w:p w14:paraId="397CB286" w14:textId="77777777"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0" w:name="_Toc76310265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40"/>
    </w:p>
    <w:p w14:paraId="7FD996CB" w14:textId="77777777" w:rsidR="00DC2392" w:rsidRDefault="00DC2392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597ADAF6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在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PI</w:t>
      </w:r>
      <w:r>
        <w:rPr>
          <w:rFonts w:ascii="Times New Roman" w:eastAsia="宋体" w:hAnsi="Times New Roman" w:cs="Times New Roman" w:hint="eastAsia"/>
          <w:sz w:val="24"/>
        </w:rPr>
        <w:t>s</w:t>
      </w:r>
      <w:r>
        <w:rPr>
          <w:rFonts w:ascii="Times New Roman" w:eastAsia="宋体" w:hAnsi="Times New Roman" w:cs="Times New Roman" w:hint="eastAsia"/>
          <w:sz w:val="24"/>
        </w:rPr>
        <w:t>中提供静态方法，使用正则表达式分析读入的内容是否为所要求的格式串。</w:t>
      </w:r>
    </w:p>
    <w:p w14:paraId="592EFAE3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所提供的文件一共存在两种格式：通过写出这两种的正则表达式进行分析与匹配。</w:t>
      </w:r>
    </w:p>
    <w:p w14:paraId="7A5BC967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1D5F76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6859E174" wp14:editId="5B2B0138">
            <wp:extent cx="4761781" cy="3994713"/>
            <wp:effectExtent l="0" t="0" r="1270" b="6350"/>
            <wp:docPr id="14394" name="图片 14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773891" cy="4004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A66AF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1D5F76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BDAB8A2" wp14:editId="30E9D8EC">
            <wp:extent cx="4813539" cy="4242706"/>
            <wp:effectExtent l="0" t="0" r="6350" b="5715"/>
            <wp:docPr id="14393" name="图片 14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842958" cy="426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2218F" w14:textId="77777777" w:rsidR="00DC2392" w:rsidRDefault="00DC2392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24DE70EC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lastRenderedPageBreak/>
        <w:t>在匹配确认格式匹配后，将所读入的内容转化为值班表。</w:t>
      </w:r>
    </w:p>
    <w:p w14:paraId="049EDEE3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具体运行结果如下：</w:t>
      </w:r>
    </w:p>
    <w:p w14:paraId="5DD95313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当读入</w:t>
      </w:r>
      <w:r>
        <w:rPr>
          <w:rFonts w:ascii="Times New Roman" w:eastAsia="宋体" w:hAnsi="Times New Roman" w:cs="Times New Roman" w:hint="eastAsia"/>
          <w:sz w:val="24"/>
        </w:rPr>
        <w:t>test</w:t>
      </w:r>
      <w:r>
        <w:rPr>
          <w:rFonts w:ascii="Times New Roman" w:eastAsia="宋体" w:hAnsi="Times New Roman" w:cs="Times New Roman"/>
          <w:sz w:val="24"/>
        </w:rPr>
        <w:t>1.txt</w:t>
      </w:r>
      <w:r>
        <w:rPr>
          <w:rFonts w:ascii="Times New Roman" w:eastAsia="宋体" w:hAnsi="Times New Roman" w:cs="Times New Roman" w:hint="eastAsia"/>
          <w:sz w:val="24"/>
        </w:rPr>
        <w:t>时，具体运行结果如下所示：</w:t>
      </w:r>
    </w:p>
    <w:p w14:paraId="7554EAF9" w14:textId="77777777" w:rsidR="001D5F76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1D5F76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633A6CF" wp14:editId="56931B34">
            <wp:extent cx="5274310" cy="7454265"/>
            <wp:effectExtent l="0" t="0" r="2540" b="0"/>
            <wp:docPr id="14395" name="图片 14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741F3" w14:textId="77777777" w:rsidR="00DC2392" w:rsidRDefault="001D5F76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1D5F76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 wp14:anchorId="64878915" wp14:editId="3EA2D9BF">
            <wp:extent cx="5274310" cy="3005455"/>
            <wp:effectExtent l="0" t="0" r="2540" b="4445"/>
            <wp:docPr id="14396" name="图片 14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9EBE8" w14:textId="77777777" w:rsidR="00DC2392" w:rsidRPr="004A797A" w:rsidRDefault="00DC2392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411BFAF3" w14:textId="77777777"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1" w:name="_Toc76310266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41"/>
    </w:p>
    <w:p w14:paraId="3640E5C8" w14:textId="6E174E0A" w:rsidR="0046448D" w:rsidRPr="0046448D" w:rsidRDefault="006015F8" w:rsidP="0046448D">
      <w:pPr>
        <w:pStyle w:val="3"/>
        <w:rPr>
          <w:rFonts w:ascii="Times New Roman" w:hAnsi="Times New Roman" w:cs="Times New Roman"/>
          <w:sz w:val="24"/>
        </w:rPr>
      </w:pPr>
      <w:bookmarkStart w:id="42" w:name="_Toc76310267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42"/>
    </w:p>
    <w:p w14:paraId="2FE50792" w14:textId="14028E53" w:rsidR="0046448D" w:rsidRDefault="0046448D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由于原函数种含有所有待添加员工的集合，在添加后，即将其从</w:t>
      </w:r>
      <w:r>
        <w:rPr>
          <w:rFonts w:ascii="Consolas" w:eastAsia="宋体" w:hAnsi="Consolas" w:cs="Times New Roman" w:hint="eastAsia"/>
          <w:sz w:val="24"/>
        </w:rPr>
        <w:t>list</w:t>
      </w:r>
      <w:r>
        <w:rPr>
          <w:rFonts w:ascii="Consolas" w:eastAsia="宋体" w:hAnsi="Consolas" w:cs="Times New Roman" w:hint="eastAsia"/>
          <w:sz w:val="24"/>
        </w:rPr>
        <w:t>中删除，现在不将其删除，所有员工都处于待添加状态，即可完成修改。</w:t>
      </w:r>
    </w:p>
    <w:p w14:paraId="411AD188" w14:textId="317F129D" w:rsidR="0046448D" w:rsidRDefault="0046448D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运行结果如下所示：</w:t>
      </w:r>
    </w:p>
    <w:p w14:paraId="11A44881" w14:textId="0B8D5647" w:rsidR="0046448D" w:rsidRDefault="0046448D" w:rsidP="00B000E6">
      <w:pPr>
        <w:spacing w:line="300" w:lineRule="auto"/>
        <w:ind w:firstLine="420"/>
        <w:jc w:val="center"/>
        <w:rPr>
          <w:rFonts w:ascii="Consolas" w:eastAsia="宋体" w:hAnsi="Consolas" w:cs="Times New Roman"/>
          <w:sz w:val="24"/>
        </w:rPr>
      </w:pPr>
      <w:r w:rsidRPr="0046448D">
        <w:rPr>
          <w:rFonts w:ascii="Consolas" w:eastAsia="宋体" w:hAnsi="Consolas" w:cs="Times New Roman"/>
          <w:noProof/>
          <w:sz w:val="24"/>
        </w:rPr>
        <w:lastRenderedPageBreak/>
        <w:drawing>
          <wp:inline distT="0" distB="0" distL="0" distR="0" wp14:anchorId="483395F1" wp14:editId="67BAA03B">
            <wp:extent cx="3526358" cy="5883215"/>
            <wp:effectExtent l="0" t="0" r="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3535851" cy="5899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6AE5D" w14:textId="2DB422CD" w:rsidR="0046448D" w:rsidRDefault="0046448D" w:rsidP="00B000E6">
      <w:pPr>
        <w:spacing w:line="300" w:lineRule="auto"/>
        <w:ind w:firstLine="420"/>
        <w:jc w:val="center"/>
        <w:rPr>
          <w:rFonts w:ascii="Consolas" w:eastAsia="宋体" w:hAnsi="Consolas" w:cs="Times New Roman"/>
          <w:sz w:val="24"/>
        </w:rPr>
      </w:pPr>
      <w:r w:rsidRPr="0046448D">
        <w:rPr>
          <w:rFonts w:ascii="Consolas" w:eastAsia="宋体" w:hAnsi="Consolas" w:cs="Times New Roman"/>
          <w:noProof/>
          <w:sz w:val="24"/>
        </w:rPr>
        <w:drawing>
          <wp:inline distT="0" distB="0" distL="0" distR="0" wp14:anchorId="72A7D1EF" wp14:editId="1794219B">
            <wp:extent cx="3502324" cy="2167738"/>
            <wp:effectExtent l="0" t="0" r="3175" b="444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24375" cy="2181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D638" w14:textId="77777777" w:rsidR="0046448D" w:rsidRPr="0046448D" w:rsidRDefault="0046448D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0D6F2674" w14:textId="2592A991" w:rsidR="00035013" w:rsidRPr="00B000E6" w:rsidRDefault="006015F8" w:rsidP="00B000E6">
      <w:pPr>
        <w:pStyle w:val="3"/>
        <w:rPr>
          <w:rFonts w:ascii="Times New Roman" w:hAnsi="Times New Roman" w:cs="Times New Roman"/>
          <w:sz w:val="24"/>
        </w:rPr>
      </w:pPr>
      <w:bookmarkStart w:id="43" w:name="_Toc76310268"/>
      <w:r>
        <w:rPr>
          <w:rFonts w:ascii="Times New Roman" w:hAnsi="Times New Roman" w:cs="Times New Roman" w:hint="eastAsia"/>
          <w:sz w:val="24"/>
        </w:rPr>
        <w:lastRenderedPageBreak/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43"/>
    </w:p>
    <w:p w14:paraId="5FAB8B47" w14:textId="48E03BAE" w:rsidR="00035013" w:rsidRDefault="005A5FB9" w:rsidP="00B000E6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由于实现的时候，添加过辅助数组保存</w:t>
      </w:r>
      <w:r w:rsidR="00B000E6">
        <w:rPr>
          <w:rFonts w:ascii="Consolas" w:eastAsia="宋体" w:hAnsi="Consolas" w:cs="Times New Roman" w:hint="eastAsia"/>
          <w:sz w:val="24"/>
        </w:rPr>
        <w:t>时间间隔，因此可以直接选择查找</w:t>
      </w:r>
      <w:r w:rsidR="00B000E6">
        <w:rPr>
          <w:rFonts w:ascii="Consolas" w:eastAsia="宋体" w:hAnsi="Consolas" w:cs="Times New Roman" w:hint="eastAsia"/>
          <w:sz w:val="24"/>
        </w:rPr>
        <w:t>List</w:t>
      </w:r>
      <w:r w:rsidR="00B000E6">
        <w:rPr>
          <w:rFonts w:ascii="Consolas" w:eastAsia="宋体" w:hAnsi="Consolas" w:cs="Times New Roman" w:hint="eastAsia"/>
          <w:sz w:val="24"/>
        </w:rPr>
        <w:t>中是否存在重叠时间。代价较小。</w:t>
      </w:r>
    </w:p>
    <w:p w14:paraId="17C758D2" w14:textId="70A090AB" w:rsidR="00B000E6" w:rsidRDefault="005A5FB9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运行结果</w:t>
      </w:r>
      <w:r w:rsidR="00B000E6">
        <w:rPr>
          <w:rFonts w:ascii="Consolas" w:eastAsia="宋体" w:hAnsi="Consolas" w:cs="Times New Roman" w:hint="eastAsia"/>
          <w:sz w:val="24"/>
        </w:rPr>
        <w:t>如下所示</w:t>
      </w:r>
      <w:r>
        <w:rPr>
          <w:rFonts w:ascii="Consolas" w:eastAsia="宋体" w:hAnsi="Consolas" w:cs="Times New Roman" w:hint="eastAsia"/>
          <w:sz w:val="24"/>
        </w:rPr>
        <w:t>：</w:t>
      </w:r>
    </w:p>
    <w:p w14:paraId="007882DF" w14:textId="2B6D3642" w:rsidR="005A5FB9" w:rsidRDefault="005A5FB9" w:rsidP="00B000E6">
      <w:pPr>
        <w:spacing w:line="300" w:lineRule="auto"/>
        <w:ind w:firstLine="420"/>
        <w:jc w:val="center"/>
        <w:rPr>
          <w:rFonts w:ascii="Consolas" w:eastAsia="宋体" w:hAnsi="Consolas" w:cs="Times New Roman"/>
          <w:sz w:val="24"/>
        </w:rPr>
      </w:pPr>
      <w:r w:rsidRPr="005A5FB9">
        <w:rPr>
          <w:rFonts w:ascii="Consolas" w:eastAsia="宋体" w:hAnsi="Consolas" w:cs="Times New Roman"/>
          <w:noProof/>
          <w:sz w:val="24"/>
        </w:rPr>
        <w:drawing>
          <wp:inline distT="0" distB="0" distL="0" distR="0" wp14:anchorId="091D307E" wp14:editId="7B05DFF2">
            <wp:extent cx="2121733" cy="4002656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2127771" cy="4014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D73DA" w14:textId="4222631D" w:rsidR="00035013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3C411F2F" w14:textId="77777777" w:rsidR="00035013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614A7A1A" w14:textId="11E9D477" w:rsidR="00035013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52888789" w14:textId="3262C525" w:rsidR="00035013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1231F503" w14:textId="5F42BB71" w:rsidR="00035013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1E1DC6BA" w14:textId="725DFB46" w:rsidR="00305328" w:rsidRDefault="0030532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1A7D9EC6" w14:textId="6040CC99" w:rsidR="00305328" w:rsidRDefault="0030532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30F5EC0A" w14:textId="656D0908" w:rsidR="00305328" w:rsidRDefault="0030532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23006A19" w14:textId="61F31407" w:rsidR="00305328" w:rsidRDefault="0030532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45542D4E" w14:textId="77777777" w:rsidR="00305328" w:rsidRDefault="0030532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51870A35" w14:textId="77777777" w:rsidR="00035013" w:rsidRPr="006015F8" w:rsidRDefault="00035013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5A11EB2D" w14:textId="77777777"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44" w:name="_Toc76310269"/>
      <w:r>
        <w:rPr>
          <w:rFonts w:ascii="Times New Roman" w:eastAsia="宋体" w:hAnsi="Times New Roman" w:cs="Times New Roman" w:hint="eastAsia"/>
          <w:sz w:val="28"/>
          <w:szCs w:val="28"/>
        </w:rPr>
        <w:lastRenderedPageBreak/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44"/>
    </w:p>
    <w:p w14:paraId="7C7814C8" w14:textId="263807CB" w:rsidR="007C145E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14:paraId="4E8FAD5E" w14:textId="74C5C5EC" w:rsidR="00305328" w:rsidRDefault="00305328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305328">
        <w:rPr>
          <w:rFonts w:ascii="Consolas" w:eastAsia="宋体" w:hAnsi="Consolas" w:cs="Times New Roman"/>
          <w:noProof/>
          <w:sz w:val="24"/>
        </w:rPr>
        <w:drawing>
          <wp:inline distT="0" distB="0" distL="0" distR="0" wp14:anchorId="60AD96A1" wp14:editId="14ED759D">
            <wp:extent cx="5274310" cy="6482715"/>
            <wp:effectExtent l="0" t="0" r="254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8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6F049" w14:textId="495ADE3B" w:rsidR="00305328" w:rsidRDefault="00305328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305328">
        <w:rPr>
          <w:rFonts w:ascii="Consolas" w:eastAsia="宋体" w:hAnsi="Consolas" w:cs="Times New Roman"/>
          <w:noProof/>
          <w:sz w:val="24"/>
        </w:rPr>
        <w:lastRenderedPageBreak/>
        <w:drawing>
          <wp:inline distT="0" distB="0" distL="0" distR="0" wp14:anchorId="1B01BE93" wp14:editId="2CF8C8F9">
            <wp:extent cx="4658375" cy="7354326"/>
            <wp:effectExtent l="0" t="0" r="889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7354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C4F8E" w14:textId="3093D195" w:rsidR="00305328" w:rsidRDefault="00305328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31DC113A" w14:textId="77777777" w:rsidR="00305328" w:rsidRPr="00305328" w:rsidRDefault="00305328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</w:p>
    <w:p w14:paraId="25C22B07" w14:textId="77777777" w:rsidR="00E12871" w:rsidRPr="002E2F49" w:rsidRDefault="007C145E" w:rsidP="002E2F49">
      <w:pPr>
        <w:pStyle w:val="1"/>
        <w:rPr>
          <w:rFonts w:ascii="Times New Roman" w:hAnsi="Times New Roman" w:cs="Times New Roman"/>
          <w:sz w:val="36"/>
        </w:rPr>
      </w:pPr>
      <w:bookmarkStart w:id="45" w:name="_Toc7631027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45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67F6804F" w14:textId="77777777" w:rsidTr="006D1FB9">
        <w:tc>
          <w:tcPr>
            <w:tcW w:w="769" w:type="pct"/>
          </w:tcPr>
          <w:p w14:paraId="24F9747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0F52F8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292C258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1DA898B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40188BFA" w14:textId="77777777" w:rsidTr="006D1FB9">
        <w:tc>
          <w:tcPr>
            <w:tcW w:w="769" w:type="pct"/>
          </w:tcPr>
          <w:p w14:paraId="76A557DF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28</w:t>
            </w:r>
          </w:p>
        </w:tc>
        <w:tc>
          <w:tcPr>
            <w:tcW w:w="869" w:type="pct"/>
          </w:tcPr>
          <w:p w14:paraId="40290BE9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:00-20:00</w:t>
            </w:r>
          </w:p>
        </w:tc>
        <w:tc>
          <w:tcPr>
            <w:tcW w:w="2188" w:type="pct"/>
          </w:tcPr>
          <w:p w14:paraId="01BAB3E7" w14:textId="77777777" w:rsidR="00796194" w:rsidRPr="00F720F2" w:rsidRDefault="001C65B7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实验指导，并复习相关知识。</w:t>
            </w:r>
          </w:p>
        </w:tc>
        <w:tc>
          <w:tcPr>
            <w:tcW w:w="1174" w:type="pct"/>
          </w:tcPr>
          <w:p w14:paraId="7294589E" w14:textId="77777777" w:rsidR="00224119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14:paraId="30BB40DB" w14:textId="77777777" w:rsidTr="006D1FB9">
        <w:tc>
          <w:tcPr>
            <w:tcW w:w="769" w:type="pct"/>
          </w:tcPr>
          <w:p w14:paraId="08BED9DA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29</w:t>
            </w:r>
          </w:p>
        </w:tc>
        <w:tc>
          <w:tcPr>
            <w:tcW w:w="869" w:type="pct"/>
          </w:tcPr>
          <w:p w14:paraId="1CB8467B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:00-22:00</w:t>
            </w:r>
          </w:p>
        </w:tc>
        <w:tc>
          <w:tcPr>
            <w:tcW w:w="2188" w:type="pct"/>
          </w:tcPr>
          <w:p w14:paraId="64749EB2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接口</w:t>
            </w:r>
            <w:r w:rsidR="002E2F49">
              <w:rPr>
                <w:rFonts w:ascii="Times New Roman" w:eastAsia="宋体" w:hAnsi="Times New Roman" w:cs="Times New Roman" w:hint="eastAsia"/>
              </w:rPr>
              <w:t>，及其实现类</w:t>
            </w:r>
          </w:p>
        </w:tc>
        <w:tc>
          <w:tcPr>
            <w:tcW w:w="1174" w:type="pct"/>
          </w:tcPr>
          <w:p w14:paraId="68F8ED7A" w14:textId="77777777" w:rsidR="00796194" w:rsidRPr="00F720F2" w:rsidRDefault="001C65B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175DBE51" w14:textId="77777777" w:rsidTr="006D1FB9">
        <w:tc>
          <w:tcPr>
            <w:tcW w:w="769" w:type="pct"/>
          </w:tcPr>
          <w:p w14:paraId="1AB3DBBD" w14:textId="77777777" w:rsidR="001736F6" w:rsidRPr="00F720F2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6.30</w:t>
            </w:r>
          </w:p>
        </w:tc>
        <w:tc>
          <w:tcPr>
            <w:tcW w:w="869" w:type="pct"/>
          </w:tcPr>
          <w:p w14:paraId="0101B4C3" w14:textId="77777777" w:rsidR="001736F6" w:rsidRPr="00F720F2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2:00</w:t>
            </w:r>
          </w:p>
        </w:tc>
        <w:tc>
          <w:tcPr>
            <w:tcW w:w="2188" w:type="pct"/>
          </w:tcPr>
          <w:p w14:paraId="39803AD0" w14:textId="77777777" w:rsidR="001736F6" w:rsidRPr="00F720F2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/>
              </w:rPr>
              <w:t>E</w:t>
            </w:r>
            <w:r>
              <w:rPr>
                <w:rFonts w:ascii="Times New Roman" w:eastAsia="宋体" w:hAnsi="Times New Roman" w:cs="Times New Roman" w:hint="eastAsia"/>
              </w:rPr>
              <w:t>mployee</w:t>
            </w:r>
            <w:r>
              <w:rPr>
                <w:rFonts w:ascii="Times New Roman" w:eastAsia="宋体" w:hAnsi="Times New Roman" w:cs="Times New Roman" w:hint="eastAsia"/>
              </w:rPr>
              <w:t>及其实现与测试</w:t>
            </w:r>
          </w:p>
        </w:tc>
        <w:tc>
          <w:tcPr>
            <w:tcW w:w="1174" w:type="pct"/>
          </w:tcPr>
          <w:p w14:paraId="075D0A38" w14:textId="77777777" w:rsidR="001736F6" w:rsidRPr="00F720F2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E2F49" w:rsidRPr="00F720F2" w14:paraId="6DC03AF8" w14:textId="77777777" w:rsidTr="006D1FB9">
        <w:tc>
          <w:tcPr>
            <w:tcW w:w="769" w:type="pct"/>
          </w:tcPr>
          <w:p w14:paraId="025AF735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7.01</w:t>
            </w:r>
          </w:p>
        </w:tc>
        <w:tc>
          <w:tcPr>
            <w:tcW w:w="869" w:type="pct"/>
          </w:tcPr>
          <w:p w14:paraId="76CA4E32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22:00</w:t>
            </w:r>
          </w:p>
        </w:tc>
        <w:tc>
          <w:tcPr>
            <w:tcW w:w="2188" w:type="pct"/>
          </w:tcPr>
          <w:p w14:paraId="4A26B8DF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rocess</w:t>
            </w:r>
            <w:r>
              <w:rPr>
                <w:rFonts w:ascii="Times New Roman" w:eastAsia="宋体" w:hAnsi="Times New Roman" w:cs="Times New Roman" w:hint="eastAsia"/>
              </w:rPr>
              <w:t>及其实现与测试</w:t>
            </w:r>
          </w:p>
        </w:tc>
        <w:tc>
          <w:tcPr>
            <w:tcW w:w="1174" w:type="pct"/>
          </w:tcPr>
          <w:p w14:paraId="4A8F125C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E2F49" w:rsidRPr="00F720F2" w14:paraId="27E5AC90" w14:textId="77777777" w:rsidTr="006D1FB9">
        <w:tc>
          <w:tcPr>
            <w:tcW w:w="769" w:type="pct"/>
          </w:tcPr>
          <w:p w14:paraId="02A33D59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7.02</w:t>
            </w:r>
          </w:p>
        </w:tc>
        <w:tc>
          <w:tcPr>
            <w:tcW w:w="869" w:type="pct"/>
          </w:tcPr>
          <w:p w14:paraId="4B753F8C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6C13AAE3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Course</w:t>
            </w:r>
            <w:r>
              <w:rPr>
                <w:rFonts w:ascii="Times New Roman" w:eastAsia="宋体" w:hAnsi="Times New Roman" w:cs="Times New Roman" w:hint="eastAsia"/>
              </w:rPr>
              <w:t>及其实现与测试</w:t>
            </w:r>
          </w:p>
        </w:tc>
        <w:tc>
          <w:tcPr>
            <w:tcW w:w="1174" w:type="pct"/>
          </w:tcPr>
          <w:p w14:paraId="498FACD1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E2F49" w:rsidRPr="00F720F2" w14:paraId="58F4EF78" w14:textId="77777777" w:rsidTr="006D1FB9">
        <w:tc>
          <w:tcPr>
            <w:tcW w:w="769" w:type="pct"/>
          </w:tcPr>
          <w:p w14:paraId="3119D399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7.03</w:t>
            </w:r>
          </w:p>
        </w:tc>
        <w:tc>
          <w:tcPr>
            <w:tcW w:w="869" w:type="pct"/>
          </w:tcPr>
          <w:p w14:paraId="46D772C4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525AAF68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其余部分</w:t>
            </w:r>
          </w:p>
        </w:tc>
        <w:tc>
          <w:tcPr>
            <w:tcW w:w="1174" w:type="pct"/>
          </w:tcPr>
          <w:p w14:paraId="7C07F953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2E2F49" w:rsidRPr="00F720F2" w14:paraId="4A8C155C" w14:textId="77777777" w:rsidTr="006D1FB9">
        <w:tc>
          <w:tcPr>
            <w:tcW w:w="769" w:type="pct"/>
          </w:tcPr>
          <w:p w14:paraId="4793B46C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07.04</w:t>
            </w:r>
          </w:p>
        </w:tc>
        <w:tc>
          <w:tcPr>
            <w:tcW w:w="869" w:type="pct"/>
          </w:tcPr>
          <w:p w14:paraId="087D674F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23:00</w:t>
            </w:r>
          </w:p>
        </w:tc>
        <w:tc>
          <w:tcPr>
            <w:tcW w:w="2188" w:type="pct"/>
          </w:tcPr>
          <w:p w14:paraId="4DF0ED88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报告</w:t>
            </w:r>
          </w:p>
        </w:tc>
        <w:tc>
          <w:tcPr>
            <w:tcW w:w="1174" w:type="pct"/>
          </w:tcPr>
          <w:p w14:paraId="2ED55E36" w14:textId="77777777" w:rsidR="002E2F49" w:rsidRDefault="002E2F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7B1C38CB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6" w:name="_Toc7631027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14:paraId="41AED9C2" w14:textId="77777777" w:rsidTr="003F65BB">
        <w:tc>
          <w:tcPr>
            <w:tcW w:w="1693" w:type="pct"/>
          </w:tcPr>
          <w:p w14:paraId="04BBC3CD" w14:textId="77777777" w:rsidR="00E12871" w:rsidRPr="00F720F2" w:rsidRDefault="00E12871" w:rsidP="003F65B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32535349" w14:textId="77777777" w:rsidR="00E12871" w:rsidRPr="00F720F2" w:rsidRDefault="00E12871" w:rsidP="003F65B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14:paraId="7B1522AC" w14:textId="77777777" w:rsidTr="003F65BB">
        <w:tc>
          <w:tcPr>
            <w:tcW w:w="1693" w:type="pct"/>
          </w:tcPr>
          <w:p w14:paraId="6BE4B0D4" w14:textId="77777777" w:rsidR="00E12871" w:rsidRPr="00F720F2" w:rsidRDefault="00427408" w:rsidP="003F65B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委托的理解不到位</w:t>
            </w:r>
          </w:p>
        </w:tc>
        <w:tc>
          <w:tcPr>
            <w:tcW w:w="3307" w:type="pct"/>
          </w:tcPr>
          <w:p w14:paraId="3F60AE8D" w14:textId="77777777" w:rsidR="00E12871" w:rsidRPr="00F720F2" w:rsidRDefault="00427408" w:rsidP="003F65B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资料</w:t>
            </w:r>
          </w:p>
        </w:tc>
      </w:tr>
      <w:tr w:rsidR="00E12871" w:rsidRPr="00F720F2" w14:paraId="02E549CD" w14:textId="77777777" w:rsidTr="003F65BB">
        <w:tc>
          <w:tcPr>
            <w:tcW w:w="1693" w:type="pct"/>
          </w:tcPr>
          <w:p w14:paraId="74E01D50" w14:textId="77777777" w:rsidR="00E12871" w:rsidRPr="00F720F2" w:rsidRDefault="00427408" w:rsidP="003F65B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正则表达式的匹配问题</w:t>
            </w:r>
          </w:p>
        </w:tc>
        <w:tc>
          <w:tcPr>
            <w:tcW w:w="3307" w:type="pct"/>
          </w:tcPr>
          <w:p w14:paraId="54D17794" w14:textId="77777777" w:rsidR="00E12871" w:rsidRPr="00F720F2" w:rsidRDefault="00427408" w:rsidP="003F65B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资料</w:t>
            </w:r>
          </w:p>
        </w:tc>
      </w:tr>
    </w:tbl>
    <w:p w14:paraId="314CF991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7" w:name="_Toc7631027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7"/>
    </w:p>
    <w:p w14:paraId="710EFD14" w14:textId="77777777" w:rsidR="00E12871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8" w:name="_Toc610060"/>
      <w:bookmarkStart w:id="49" w:name="_Toc612083"/>
      <w:bookmarkStart w:id="50" w:name="_Toc7631027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8"/>
      <w:bookmarkEnd w:id="49"/>
      <w:bookmarkEnd w:id="50"/>
    </w:p>
    <w:p w14:paraId="670FCB18" w14:textId="77777777" w:rsidR="00427408" w:rsidRPr="00427408" w:rsidRDefault="00427408" w:rsidP="0042740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27408">
        <w:rPr>
          <w:rFonts w:ascii="Times New Roman" w:eastAsia="宋体" w:hAnsi="Times New Roman" w:cs="Times New Roman" w:hint="eastAsia"/>
          <w:sz w:val="24"/>
          <w:szCs w:val="24"/>
        </w:rPr>
        <w:t>对代码复用的体会更加深刻了。</w:t>
      </w:r>
    </w:p>
    <w:p w14:paraId="63EF4809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51" w:name="_Toc610061"/>
      <w:bookmarkStart w:id="52" w:name="_Toc612084"/>
      <w:bookmarkStart w:id="53" w:name="_Toc76310274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51"/>
      <w:bookmarkEnd w:id="52"/>
      <w:bookmarkEnd w:id="53"/>
    </w:p>
    <w:p w14:paraId="6DAB65D2" w14:textId="77777777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5241E1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14:paraId="636E2059" w14:textId="77777777" w:rsidR="00427408" w:rsidRPr="00427408" w:rsidRDefault="00427408" w:rsidP="00427408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复用在一定程度上增加了代码的难度，但另一方面复用大量的减少了代码量。复用更考察了抽象能力，将不同的场景的共同点抽象成抽象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2DBE84D" w14:textId="77777777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14:paraId="196B9004" w14:textId="77777777" w:rsidR="00427408" w:rsidRDefault="00427408" w:rsidP="0042740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保证了正确性与安全性，并将一直坚持。</w:t>
      </w:r>
    </w:p>
    <w:p w14:paraId="4E80AC37" w14:textId="77777777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395B8DC0" w14:textId="77777777" w:rsidR="00427408" w:rsidRDefault="00427408" w:rsidP="0042740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开发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PI</w:t>
      </w:r>
      <w:r>
        <w:rPr>
          <w:rFonts w:ascii="Times New Roman" w:eastAsia="宋体" w:hAnsi="Times New Roman" w:cs="Times New Roman" w:hint="eastAsia"/>
          <w:sz w:val="24"/>
          <w:szCs w:val="24"/>
        </w:rPr>
        <w:t>难处体会比较深刻，乐趣没有难处深刻。</w:t>
      </w:r>
    </w:p>
    <w:p w14:paraId="0859DB71" w14:textId="77777777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14:paraId="7A44259C" w14:textId="77777777" w:rsidR="00427408" w:rsidRDefault="00427408" w:rsidP="0042740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匹配过程更加实用。</w:t>
      </w:r>
    </w:p>
    <w:p w14:paraId="2363CE48" w14:textId="77777777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14:paraId="46ED5654" w14:textId="77777777" w:rsidR="00427408" w:rsidRDefault="00427408" w:rsidP="0042740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抽象出相同的地方，勤于思考。</w:t>
      </w:r>
    </w:p>
    <w:p w14:paraId="1A15BADF" w14:textId="77777777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14:paraId="4EAEB522" w14:textId="77777777" w:rsidR="00427408" w:rsidRDefault="00427408" w:rsidP="00427408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写接口考虑好应用场景，并写测试，进而不断完善代码。</w:t>
      </w:r>
    </w:p>
    <w:p w14:paraId="1F67B511" w14:textId="77777777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89A0D3D" w14:textId="77777777" w:rsidR="00427408" w:rsidRPr="00427408" w:rsidRDefault="00427408" w:rsidP="00427408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过大、难度过大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过紧。</w:t>
      </w:r>
    </w:p>
    <w:p w14:paraId="78FAC29C" w14:textId="77777777"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14:paraId="4708D8A0" w14:textId="77777777" w:rsidR="00FF0208" w:rsidRPr="00F54DBB" w:rsidRDefault="00427408" w:rsidP="00427408">
      <w:pPr>
        <w:spacing w:line="300" w:lineRule="auto"/>
        <w:ind w:left="3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我编程起到了很大的作用，让我了解到如何编出更好的代码。</w:t>
      </w:r>
    </w:p>
    <w:sectPr w:rsidR="00FF0208" w:rsidRPr="00F54DBB" w:rsidSect="00B42EB3">
      <w:footerReference w:type="default" r:id="rId11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15E59" w14:textId="77777777" w:rsidR="00294C48" w:rsidRDefault="00294C48" w:rsidP="003271FB">
      <w:r>
        <w:separator/>
      </w:r>
    </w:p>
  </w:endnote>
  <w:endnote w:type="continuationSeparator" w:id="0">
    <w:p w14:paraId="5D8E00EF" w14:textId="77777777" w:rsidR="00294C48" w:rsidRDefault="00294C4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096F4" w14:textId="77777777" w:rsidR="00035013" w:rsidRPr="00B42EB3" w:rsidRDefault="00035013">
    <w:pPr>
      <w:pStyle w:val="a5"/>
      <w:jc w:val="center"/>
      <w:rPr>
        <w:rFonts w:ascii="Times New Roman" w:hAnsi="Times New Roman" w:cs="Times New Roman"/>
        <w:sz w:val="20"/>
      </w:rPr>
    </w:pPr>
  </w:p>
  <w:p w14:paraId="68CBE841" w14:textId="77777777" w:rsidR="00035013" w:rsidRPr="00B42EB3" w:rsidRDefault="00035013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882A6C7" w14:textId="77777777" w:rsidR="00035013" w:rsidRPr="00B42EB3" w:rsidRDefault="0003501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A25DE" w14:textId="77777777" w:rsidR="00294C48" w:rsidRDefault="00294C48" w:rsidP="003271FB">
      <w:r>
        <w:separator/>
      </w:r>
    </w:p>
  </w:footnote>
  <w:footnote w:type="continuationSeparator" w:id="0">
    <w:p w14:paraId="3BBDE06A" w14:textId="77777777" w:rsidR="00294C48" w:rsidRDefault="00294C4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DF31A8" w14:textId="77777777" w:rsidR="00035013" w:rsidRPr="00B6558A" w:rsidRDefault="00035013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F1860"/>
    <w:multiLevelType w:val="hybridMultilevel"/>
    <w:tmpl w:val="0C708A2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22931A02"/>
    <w:multiLevelType w:val="multilevel"/>
    <w:tmpl w:val="8BEE907A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  <w:sz w:val="24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7610135C"/>
    <w:multiLevelType w:val="hybridMultilevel"/>
    <w:tmpl w:val="EF1219F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7CC60903"/>
    <w:multiLevelType w:val="hybridMultilevel"/>
    <w:tmpl w:val="B9A481E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6"/>
  </w:num>
  <w:num w:numId="21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0750D"/>
    <w:rsid w:val="0001605E"/>
    <w:rsid w:val="00023F61"/>
    <w:rsid w:val="00024B24"/>
    <w:rsid w:val="00035013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3483"/>
    <w:rsid w:val="00114E79"/>
    <w:rsid w:val="00115CCE"/>
    <w:rsid w:val="001169CE"/>
    <w:rsid w:val="00120AAF"/>
    <w:rsid w:val="00120FD3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1AA2"/>
    <w:rsid w:val="00193E5C"/>
    <w:rsid w:val="001940E5"/>
    <w:rsid w:val="001A0D2A"/>
    <w:rsid w:val="001A46FB"/>
    <w:rsid w:val="001A5546"/>
    <w:rsid w:val="001A654C"/>
    <w:rsid w:val="001B3241"/>
    <w:rsid w:val="001B383B"/>
    <w:rsid w:val="001B56CA"/>
    <w:rsid w:val="001C65B7"/>
    <w:rsid w:val="001C7E14"/>
    <w:rsid w:val="001D28E8"/>
    <w:rsid w:val="001D46B0"/>
    <w:rsid w:val="001D5F76"/>
    <w:rsid w:val="001D6498"/>
    <w:rsid w:val="001D6973"/>
    <w:rsid w:val="001D7543"/>
    <w:rsid w:val="001E2B81"/>
    <w:rsid w:val="001E5433"/>
    <w:rsid w:val="001E58CF"/>
    <w:rsid w:val="001F00BA"/>
    <w:rsid w:val="001F5365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66C14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4C48"/>
    <w:rsid w:val="00295B37"/>
    <w:rsid w:val="002A5D78"/>
    <w:rsid w:val="002A784D"/>
    <w:rsid w:val="002B4154"/>
    <w:rsid w:val="002B4854"/>
    <w:rsid w:val="002C1128"/>
    <w:rsid w:val="002C6D8D"/>
    <w:rsid w:val="002D0ED6"/>
    <w:rsid w:val="002E2F49"/>
    <w:rsid w:val="002E36B2"/>
    <w:rsid w:val="002E6F7F"/>
    <w:rsid w:val="002F0E57"/>
    <w:rsid w:val="002F14B4"/>
    <w:rsid w:val="00305328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47A40"/>
    <w:rsid w:val="00352861"/>
    <w:rsid w:val="00353226"/>
    <w:rsid w:val="003540A5"/>
    <w:rsid w:val="00355B24"/>
    <w:rsid w:val="00360F42"/>
    <w:rsid w:val="00361FFF"/>
    <w:rsid w:val="003621D2"/>
    <w:rsid w:val="003636B5"/>
    <w:rsid w:val="003657E9"/>
    <w:rsid w:val="003660FB"/>
    <w:rsid w:val="00367D84"/>
    <w:rsid w:val="00377268"/>
    <w:rsid w:val="00380BB0"/>
    <w:rsid w:val="0038439F"/>
    <w:rsid w:val="0039071B"/>
    <w:rsid w:val="003919D2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65BB"/>
    <w:rsid w:val="003F73E4"/>
    <w:rsid w:val="00400E20"/>
    <w:rsid w:val="004159E5"/>
    <w:rsid w:val="004210E7"/>
    <w:rsid w:val="004220F6"/>
    <w:rsid w:val="00422219"/>
    <w:rsid w:val="00423A88"/>
    <w:rsid w:val="0042415B"/>
    <w:rsid w:val="0042740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448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D12DB"/>
    <w:rsid w:val="004E0560"/>
    <w:rsid w:val="004E1A55"/>
    <w:rsid w:val="004E39ED"/>
    <w:rsid w:val="004E481D"/>
    <w:rsid w:val="004E5653"/>
    <w:rsid w:val="004E7717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457BD"/>
    <w:rsid w:val="00550D52"/>
    <w:rsid w:val="00556FDB"/>
    <w:rsid w:val="005664AF"/>
    <w:rsid w:val="00572D72"/>
    <w:rsid w:val="00586DA0"/>
    <w:rsid w:val="005A422A"/>
    <w:rsid w:val="005A5FB9"/>
    <w:rsid w:val="005A7BDA"/>
    <w:rsid w:val="005B2931"/>
    <w:rsid w:val="005B5575"/>
    <w:rsid w:val="005C0015"/>
    <w:rsid w:val="005C2752"/>
    <w:rsid w:val="005C337E"/>
    <w:rsid w:val="005C6CB3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45E4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094F"/>
    <w:rsid w:val="007D365A"/>
    <w:rsid w:val="007D666E"/>
    <w:rsid w:val="007E4F76"/>
    <w:rsid w:val="007E590C"/>
    <w:rsid w:val="007E5CCA"/>
    <w:rsid w:val="00801DA0"/>
    <w:rsid w:val="00803DAF"/>
    <w:rsid w:val="00807FD8"/>
    <w:rsid w:val="00810504"/>
    <w:rsid w:val="008109C6"/>
    <w:rsid w:val="0082206F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513A"/>
    <w:rsid w:val="008B6075"/>
    <w:rsid w:val="008C08C0"/>
    <w:rsid w:val="008C2716"/>
    <w:rsid w:val="008D2A35"/>
    <w:rsid w:val="008D421E"/>
    <w:rsid w:val="008D5FC5"/>
    <w:rsid w:val="008E0E0B"/>
    <w:rsid w:val="008F66E6"/>
    <w:rsid w:val="008F70DB"/>
    <w:rsid w:val="00926B3C"/>
    <w:rsid w:val="00932B05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00E6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4CFF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09F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62267"/>
    <w:rsid w:val="00D71518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C2392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25573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8667E"/>
    <w:rsid w:val="00E90F1D"/>
    <w:rsid w:val="00E97D24"/>
    <w:rsid w:val="00EA06BA"/>
    <w:rsid w:val="00EA1C68"/>
    <w:rsid w:val="00EA51E7"/>
    <w:rsid w:val="00EA619E"/>
    <w:rsid w:val="00EA6AA4"/>
    <w:rsid w:val="00EC4F37"/>
    <w:rsid w:val="00EE2A83"/>
    <w:rsid w:val="00EE2F1D"/>
    <w:rsid w:val="00EE7E3F"/>
    <w:rsid w:val="00EF0554"/>
    <w:rsid w:val="00EF1E0C"/>
    <w:rsid w:val="00EF5119"/>
    <w:rsid w:val="00F07AB6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572DF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3204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E20C45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557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paragraph" w:styleId="ae">
    <w:name w:val="Date"/>
    <w:basedOn w:val="a"/>
    <w:next w:val="a"/>
    <w:link w:val="af"/>
    <w:uiPriority w:val="99"/>
    <w:semiHidden/>
    <w:unhideWhenUsed/>
    <w:rsid w:val="00377268"/>
    <w:pPr>
      <w:ind w:leftChars="2500" w:left="100"/>
    </w:pPr>
  </w:style>
  <w:style w:type="character" w:customStyle="1" w:styleId="af">
    <w:name w:val="日期 字符"/>
    <w:basedOn w:val="a0"/>
    <w:link w:val="ae"/>
    <w:uiPriority w:val="99"/>
    <w:semiHidden/>
    <w:rsid w:val="00377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9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112" Type="http://schemas.openxmlformats.org/officeDocument/2006/relationships/image" Target="media/image102.png"/><Relationship Id="rId16" Type="http://schemas.openxmlformats.org/officeDocument/2006/relationships/image" Target="media/image6.png"/><Relationship Id="rId107" Type="http://schemas.openxmlformats.org/officeDocument/2006/relationships/image" Target="media/image97.png"/><Relationship Id="rId11" Type="http://schemas.openxmlformats.org/officeDocument/2006/relationships/image" Target="media/image2.gif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102" Type="http://schemas.openxmlformats.org/officeDocument/2006/relationships/image" Target="media/image92.png"/><Relationship Id="rId5" Type="http://schemas.openxmlformats.org/officeDocument/2006/relationships/webSettings" Target="webSettings.xml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113" Type="http://schemas.openxmlformats.org/officeDocument/2006/relationships/image" Target="media/image103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12" Type="http://schemas.openxmlformats.org/officeDocument/2006/relationships/image" Target="media/image3.gif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59" Type="http://schemas.openxmlformats.org/officeDocument/2006/relationships/image" Target="media/image49.png"/><Relationship Id="rId103" Type="http://schemas.openxmlformats.org/officeDocument/2006/relationships/image" Target="media/image93.png"/><Relationship Id="rId108" Type="http://schemas.openxmlformats.org/officeDocument/2006/relationships/image" Target="media/image98.png"/><Relationship Id="rId54" Type="http://schemas.openxmlformats.org/officeDocument/2006/relationships/image" Target="media/image44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6" Type="http://schemas.openxmlformats.org/officeDocument/2006/relationships/image" Target="media/image96.png"/><Relationship Id="rId114" Type="http://schemas.openxmlformats.org/officeDocument/2006/relationships/footer" Target="footer2.xml"/><Relationship Id="rId10" Type="http://schemas.openxmlformats.org/officeDocument/2006/relationships/footer" Target="footer1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image" Target="media/image9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yperlink" Target="https://github.com/ComputerScienceHIT/HIT-Lab3-1190200708.git" TargetMode="External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109" Type="http://schemas.openxmlformats.org/officeDocument/2006/relationships/image" Target="media/image9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97" Type="http://schemas.openxmlformats.org/officeDocument/2006/relationships/image" Target="media/image87.png"/><Relationship Id="rId104" Type="http://schemas.openxmlformats.org/officeDocument/2006/relationships/image" Target="media/image94.png"/><Relationship Id="rId7" Type="http://schemas.openxmlformats.org/officeDocument/2006/relationships/endnotes" Target="endnote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image" Target="media/image77.png"/><Relationship Id="rId110" Type="http://schemas.openxmlformats.org/officeDocument/2006/relationships/image" Target="media/image100.png"/><Relationship Id="rId115" Type="http://schemas.openxmlformats.org/officeDocument/2006/relationships/fontTable" Target="fontTable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46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105" Type="http://schemas.openxmlformats.org/officeDocument/2006/relationships/image" Target="media/image95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6.png"/><Relationship Id="rId67" Type="http://schemas.openxmlformats.org/officeDocument/2006/relationships/image" Target="media/image57.png"/><Relationship Id="rId11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62" Type="http://schemas.openxmlformats.org/officeDocument/2006/relationships/image" Target="media/image52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111" Type="http://schemas.openxmlformats.org/officeDocument/2006/relationships/image" Target="media/image10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A0ADFD-C978-4F3F-82D4-1E50B1863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5</TotalTime>
  <Pages>1</Pages>
  <Words>2989</Words>
  <Characters>17039</Characters>
  <Application>Microsoft Office Word</Application>
  <DocSecurity>0</DocSecurity>
  <Lines>141</Lines>
  <Paragraphs>39</Paragraphs>
  <ScaleCrop>false</ScaleCrop>
  <Company>Harbin Institute of Technology</Company>
  <LinksUpToDate>false</LinksUpToDate>
  <CharactersWithSpaces>1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熊峰</cp:lastModifiedBy>
  <cp:revision>16</cp:revision>
  <cp:lastPrinted>2021-07-04T10:14:00Z</cp:lastPrinted>
  <dcterms:created xsi:type="dcterms:W3CDTF">2021-06-29T12:53:00Z</dcterms:created>
  <dcterms:modified xsi:type="dcterms:W3CDTF">2021-07-04T10:15:00Z</dcterms:modified>
</cp:coreProperties>
</file>